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AF0969" w14:textId="77777777" w:rsidR="001E0528" w:rsidRDefault="001E0528" w:rsidP="00211D2D">
      <w:pPr>
        <w:spacing w:line="360" w:lineRule="auto"/>
      </w:pPr>
      <w:bookmarkStart w:id="0" w:name="_Hlk525294356"/>
      <w:bookmarkEnd w:id="0"/>
    </w:p>
    <w:p w14:paraId="1708C987" w14:textId="77777777" w:rsidR="001E0528" w:rsidRDefault="001E0528" w:rsidP="00211D2D">
      <w:pPr>
        <w:spacing w:line="360" w:lineRule="auto"/>
        <w:jc w:val="center"/>
      </w:pPr>
    </w:p>
    <w:p w14:paraId="4728055A" w14:textId="77777777" w:rsidR="001E0528" w:rsidRDefault="001E0528" w:rsidP="00211D2D">
      <w:pPr>
        <w:spacing w:line="360" w:lineRule="auto"/>
        <w:jc w:val="center"/>
      </w:pPr>
    </w:p>
    <w:p w14:paraId="5CFF8DAC" w14:textId="2EBFF62A" w:rsidR="00217855" w:rsidRDefault="00D64D82" w:rsidP="00217855">
      <w:pPr>
        <w:spacing w:line="360" w:lineRule="auto"/>
        <w:jc w:val="center"/>
      </w:pPr>
      <w:r>
        <w:t>ELEC</w:t>
      </w:r>
      <w:r w:rsidR="00217855">
        <w:t xml:space="preserve"> </w:t>
      </w:r>
      <w:r>
        <w:t>374</w:t>
      </w:r>
      <w:r w:rsidR="00217855">
        <w:t xml:space="preserve"> | </w:t>
      </w:r>
      <w:r>
        <w:t xml:space="preserve">Digital Systems Engineering </w:t>
      </w:r>
    </w:p>
    <w:p w14:paraId="52EAF68B" w14:textId="77777777" w:rsidR="00217855" w:rsidRDefault="00217855" w:rsidP="00217855">
      <w:pPr>
        <w:spacing w:line="360" w:lineRule="auto"/>
        <w:jc w:val="center"/>
      </w:pPr>
    </w:p>
    <w:p w14:paraId="1B012464" w14:textId="77777777" w:rsidR="00217855" w:rsidRDefault="00217855" w:rsidP="00217855">
      <w:pPr>
        <w:spacing w:line="360" w:lineRule="auto"/>
        <w:jc w:val="center"/>
      </w:pPr>
    </w:p>
    <w:p w14:paraId="15DDC767" w14:textId="77459B31" w:rsidR="00217855" w:rsidRDefault="00D64D82" w:rsidP="00217855">
      <w:pPr>
        <w:spacing w:line="360" w:lineRule="auto"/>
        <w:jc w:val="center"/>
      </w:pPr>
      <w: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 xml:space="preserve">Machine Problem# </w:t>
      </w:r>
      <w:r w:rsidR="00B91FE9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>2</w:t>
      </w:r>
    </w:p>
    <w:p w14:paraId="7837814C" w14:textId="77777777" w:rsidR="00217855" w:rsidRDefault="00217855" w:rsidP="00217855">
      <w:pPr>
        <w:spacing w:line="360" w:lineRule="auto"/>
        <w:jc w:val="center"/>
      </w:pPr>
    </w:p>
    <w:p w14:paraId="04683A5F" w14:textId="77777777" w:rsidR="00217855" w:rsidRDefault="00217855" w:rsidP="00217855">
      <w:pPr>
        <w:spacing w:line="360" w:lineRule="auto"/>
        <w:jc w:val="center"/>
      </w:pPr>
    </w:p>
    <w:p w14:paraId="2D94086F" w14:textId="77777777" w:rsidR="00217855" w:rsidRDefault="00217855" w:rsidP="00217855">
      <w:pPr>
        <w:spacing w:line="360" w:lineRule="auto"/>
        <w:jc w:val="center"/>
      </w:pPr>
    </w:p>
    <w:p w14:paraId="23144D76" w14:textId="77777777" w:rsidR="00217855" w:rsidRDefault="00217855" w:rsidP="00217855">
      <w:pPr>
        <w:spacing w:line="360" w:lineRule="auto"/>
        <w:jc w:val="center"/>
      </w:pPr>
    </w:p>
    <w:p w14:paraId="5CEC781D" w14:textId="77777777" w:rsidR="00217855" w:rsidRDefault="00217855" w:rsidP="00217855">
      <w:pPr>
        <w:spacing w:line="360" w:lineRule="auto"/>
        <w:jc w:val="center"/>
      </w:pPr>
    </w:p>
    <w:p w14:paraId="76C8DEFA" w14:textId="768D908C" w:rsidR="00217855" w:rsidRDefault="00217855" w:rsidP="00217855">
      <w:pPr>
        <w:spacing w:line="360" w:lineRule="auto"/>
        <w:jc w:val="center"/>
      </w:pPr>
      <w:r>
        <w:t xml:space="preserve">April </w:t>
      </w:r>
      <w:r w:rsidR="00D64D82">
        <w:t>3</w:t>
      </w:r>
      <w:r w:rsidR="00D64D82" w:rsidRPr="00D64D82">
        <w:rPr>
          <w:vertAlign w:val="superscript"/>
        </w:rPr>
        <w:t>rd</w:t>
      </w:r>
      <w:r w:rsidR="00D64D82">
        <w:t xml:space="preserve"> </w:t>
      </w:r>
      <w:r>
        <w:t>, 2020</w:t>
      </w:r>
    </w:p>
    <w:p w14:paraId="131F12FC" w14:textId="77777777" w:rsidR="00217855" w:rsidRDefault="00217855" w:rsidP="00217855">
      <w:pPr>
        <w:spacing w:line="360" w:lineRule="auto"/>
        <w:jc w:val="center"/>
      </w:pPr>
      <w:r>
        <w:t>Daniyal Maniar | 20064993</w:t>
      </w:r>
    </w:p>
    <w:p w14:paraId="2A281242" w14:textId="77777777" w:rsidR="00217855" w:rsidRDefault="00217855" w:rsidP="00217855">
      <w:pPr>
        <w:spacing w:line="360" w:lineRule="auto"/>
        <w:jc w:val="center"/>
      </w:pPr>
    </w:p>
    <w:p w14:paraId="5E51371B" w14:textId="77777777" w:rsidR="00217855" w:rsidRDefault="00217855" w:rsidP="00217855">
      <w:pPr>
        <w:spacing w:line="360" w:lineRule="auto"/>
        <w:jc w:val="center"/>
      </w:pPr>
    </w:p>
    <w:p w14:paraId="0043FF5C" w14:textId="77777777" w:rsidR="00217855" w:rsidRDefault="00217855" w:rsidP="00136E9B">
      <w:pPr>
        <w:spacing w:line="360" w:lineRule="auto"/>
      </w:pPr>
    </w:p>
    <w:p w14:paraId="4BA80D9D" w14:textId="77777777" w:rsidR="00217855" w:rsidRDefault="00217855" w:rsidP="00217855">
      <w:pPr>
        <w:spacing w:line="360" w:lineRule="auto"/>
        <w:jc w:val="center"/>
      </w:pPr>
    </w:p>
    <w:p w14:paraId="091F2BCA" w14:textId="3B140466" w:rsidR="00217855" w:rsidRDefault="00217855" w:rsidP="00217855">
      <w:pPr>
        <w:spacing w:line="360" w:lineRule="auto"/>
        <w:jc w:val="center"/>
      </w:pPr>
      <w:r>
        <w:t xml:space="preserve">Professor: </w:t>
      </w:r>
      <w:r w:rsidR="00D64D82" w:rsidRPr="00D64D82">
        <w:t xml:space="preserve">Ahmad </w:t>
      </w:r>
      <w:proofErr w:type="spellStart"/>
      <w:r w:rsidR="00D64D82" w:rsidRPr="00D64D82">
        <w:t>Afsahi</w:t>
      </w:r>
      <w:proofErr w:type="spellEnd"/>
      <w:r w:rsidR="00D64D82" w:rsidRPr="00D64D82">
        <w:t xml:space="preserve">, </w:t>
      </w:r>
      <w:proofErr w:type="spellStart"/>
      <w:r w:rsidR="00D64D82" w:rsidRPr="00D64D82">
        <w:t>P.Eng</w:t>
      </w:r>
      <w:proofErr w:type="spellEnd"/>
    </w:p>
    <w:p w14:paraId="48243518" w14:textId="77777777" w:rsidR="00136E9B" w:rsidRDefault="00136E9B" w:rsidP="00136E9B">
      <w:pPr>
        <w:spacing w:line="360" w:lineRule="auto"/>
        <w:jc w:val="center"/>
      </w:pPr>
      <w:r>
        <w:t xml:space="preserve">Teaching Assistant: Amir Hossein </w:t>
      </w:r>
      <w:proofErr w:type="spellStart"/>
      <w:r>
        <w:t>Sojoodi</w:t>
      </w:r>
      <w:proofErr w:type="spellEnd"/>
    </w:p>
    <w:p w14:paraId="09F99DB7" w14:textId="77777777" w:rsidR="00136E9B" w:rsidRDefault="00136E9B" w:rsidP="00217855">
      <w:pPr>
        <w:spacing w:line="360" w:lineRule="auto"/>
        <w:jc w:val="center"/>
      </w:pPr>
    </w:p>
    <w:p w14:paraId="06AA4FAB" w14:textId="77777777" w:rsidR="00217855" w:rsidRDefault="00217855" w:rsidP="00217855">
      <w:pPr>
        <w:spacing w:line="360" w:lineRule="auto"/>
      </w:pPr>
    </w:p>
    <w:p w14:paraId="2BCB8BFF" w14:textId="34DCE0CA" w:rsidR="005522AD" w:rsidRDefault="005522AD" w:rsidP="00211D2D">
      <w:pPr>
        <w:spacing w:line="360" w:lineRule="auto"/>
        <w:sectPr w:rsidR="005522AD" w:rsidSect="005363BD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14:paraId="5D821E3E" w14:textId="77777777" w:rsidR="00136E9B" w:rsidRDefault="00136E9B" w:rsidP="00136E9B">
      <w:pPr>
        <w:pStyle w:val="Heading1"/>
        <w:spacing w:line="360" w:lineRule="auto"/>
        <w:rPr>
          <w:shd w:val="clear" w:color="auto" w:fill="FFFFFF"/>
        </w:rPr>
      </w:pPr>
      <w:r>
        <w:rPr>
          <w:shd w:val="clear" w:color="auto" w:fill="FFFFFF"/>
        </w:rPr>
        <w:lastRenderedPageBreak/>
        <w:t>Results</w:t>
      </w:r>
    </w:p>
    <w:p w14:paraId="2859AA6A" w14:textId="77777777" w:rsidR="00136E9B" w:rsidRDefault="00136E9B" w:rsidP="00136E9B">
      <w:pPr>
        <w:rPr>
          <w:sz w:val="24"/>
          <w:szCs w:val="24"/>
        </w:rPr>
      </w:pPr>
      <w:r w:rsidRPr="00747001">
        <w:rPr>
          <w:sz w:val="24"/>
          <w:szCs w:val="24"/>
        </w:rPr>
        <w:t xml:space="preserve">The device query script resulted in providing information about two GPUs connected to the virtual machine. The two GPUs that were connected to the machine were a Tesla C2075, and a Quadro 600. </w:t>
      </w:r>
    </w:p>
    <w:p w14:paraId="7471E71F" w14:textId="77777777" w:rsidR="00C676DD" w:rsidRDefault="00C676DD" w:rsidP="00C676DD">
      <w:pPr>
        <w:keepNext/>
      </w:pPr>
      <w:r>
        <w:rPr>
          <w:noProof/>
        </w:rPr>
        <w:drawing>
          <wp:inline distT="0" distB="0" distL="0" distR="0" wp14:anchorId="41C5E5AE" wp14:editId="13960888">
            <wp:extent cx="5943600" cy="3634740"/>
            <wp:effectExtent l="0" t="0" r="0" b="381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28D981A8-028F-4D0C-B5CF-9200315BE98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6A9DE494" w14:textId="3004F350" w:rsidR="00136E9B" w:rsidRDefault="00C676DD" w:rsidP="00C676DD">
      <w:pPr>
        <w:pStyle w:val="Caption"/>
        <w:rPr>
          <w:sz w:val="24"/>
          <w:szCs w:val="24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- Matrix Size vs Time comparison chart</w:t>
      </w:r>
    </w:p>
    <w:p w14:paraId="37947832" w14:textId="2DE191EA" w:rsidR="00136E9B" w:rsidRDefault="00136E9B" w:rsidP="00136E9B">
      <w:pPr>
        <w:rPr>
          <w:sz w:val="24"/>
          <w:szCs w:val="24"/>
        </w:rPr>
      </w:pPr>
      <w:r w:rsidRPr="00747001">
        <w:rPr>
          <w:sz w:val="24"/>
          <w:szCs w:val="24"/>
        </w:rPr>
        <w:t xml:space="preserve">The </w:t>
      </w:r>
      <w:r w:rsidR="00C676DD">
        <w:rPr>
          <w:sz w:val="24"/>
          <w:szCs w:val="24"/>
        </w:rPr>
        <w:t xml:space="preserve">script output </w:t>
      </w:r>
      <w:r>
        <w:rPr>
          <w:sz w:val="24"/>
          <w:szCs w:val="24"/>
        </w:rPr>
        <w:t>for each of the matrix sizes</w:t>
      </w:r>
      <w:r w:rsidRPr="00747001">
        <w:rPr>
          <w:sz w:val="24"/>
          <w:szCs w:val="24"/>
        </w:rPr>
        <w:t xml:space="preserve"> </w:t>
      </w:r>
      <w:r>
        <w:rPr>
          <w:sz w:val="24"/>
          <w:szCs w:val="24"/>
        </w:rPr>
        <w:t>are</w:t>
      </w:r>
      <w:r w:rsidRPr="00747001">
        <w:rPr>
          <w:sz w:val="24"/>
          <w:szCs w:val="24"/>
        </w:rPr>
        <w:t xml:space="preserve"> provided below.</w:t>
      </w:r>
    </w:p>
    <w:p w14:paraId="3D15DA45" w14:textId="1F80E8CA" w:rsidR="00136E9B" w:rsidRPr="00136E9B" w:rsidRDefault="00136E9B" w:rsidP="00136E9B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782D081F" wp14:editId="76F7EBBC">
            <wp:extent cx="5585900" cy="79535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2933" cy="7977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1D1B2C" w14:textId="06416F5B" w:rsidR="00136E9B" w:rsidRDefault="00136E9B" w:rsidP="00136E9B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C676DD">
        <w:rPr>
          <w:noProof/>
        </w:rPr>
        <w:t>2</w:t>
      </w:r>
      <w:r>
        <w:fldChar w:fldCharType="end"/>
      </w:r>
      <w:r>
        <w:t xml:space="preserve"> - Matrix Addition Results #1</w:t>
      </w:r>
    </w:p>
    <w:p w14:paraId="6ED05F5E" w14:textId="77777777" w:rsidR="00136E9B" w:rsidRDefault="00136E9B" w:rsidP="00136E9B">
      <w:pPr>
        <w:keepNext/>
      </w:pPr>
      <w:r>
        <w:rPr>
          <w:noProof/>
          <w:lang w:val="en-CA"/>
        </w:rPr>
        <w:lastRenderedPageBreak/>
        <w:drawing>
          <wp:inline distT="0" distB="0" distL="0" distR="0" wp14:anchorId="67755F87" wp14:editId="35E84214">
            <wp:extent cx="5943600" cy="353695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F6920C" w14:textId="390C8936" w:rsidR="00136E9B" w:rsidRDefault="00136E9B" w:rsidP="00C676DD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C676DD">
        <w:rPr>
          <w:noProof/>
        </w:rPr>
        <w:t>3</w:t>
      </w:r>
      <w:r>
        <w:fldChar w:fldCharType="end"/>
      </w:r>
      <w:r>
        <w:t xml:space="preserve"> - Matrix Addition Results #2</w:t>
      </w:r>
    </w:p>
    <w:p w14:paraId="6418CEA6" w14:textId="662EE49B" w:rsidR="00786537" w:rsidRPr="00F8765C" w:rsidRDefault="00C676DD" w:rsidP="00C676DD">
      <w:pPr>
        <w:spacing w:line="360" w:lineRule="auto"/>
      </w:pPr>
      <w:r>
        <w:t>The code for the problem is located in “.</w:t>
      </w:r>
      <w:r w:rsidRPr="00747001">
        <w:t>\question</w:t>
      </w:r>
      <w:r>
        <w:t>2</w:t>
      </w:r>
      <w:r w:rsidRPr="00747001">
        <w:t>\question</w:t>
      </w:r>
      <w:r>
        <w:t>2\</w:t>
      </w:r>
      <w:r w:rsidRPr="00747001">
        <w:t>kernel.cu</w:t>
      </w:r>
      <w:r>
        <w:t xml:space="preserve">”. </w:t>
      </w:r>
    </w:p>
    <w:sectPr w:rsidR="00786537" w:rsidRPr="00F8765C" w:rsidSect="009E3AF2"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442CC4" w14:textId="77777777" w:rsidR="00167A7E" w:rsidRDefault="00167A7E" w:rsidP="009B3087">
      <w:pPr>
        <w:spacing w:after="0" w:line="240" w:lineRule="auto"/>
      </w:pPr>
      <w:r>
        <w:separator/>
      </w:r>
    </w:p>
  </w:endnote>
  <w:endnote w:type="continuationSeparator" w:id="0">
    <w:p w14:paraId="6DD9D3BC" w14:textId="77777777" w:rsidR="00167A7E" w:rsidRDefault="00167A7E" w:rsidP="009B3087">
      <w:pPr>
        <w:spacing w:after="0" w:line="240" w:lineRule="auto"/>
      </w:pPr>
      <w:r>
        <w:continuationSeparator/>
      </w:r>
    </w:p>
  </w:endnote>
  <w:endnote w:type="continuationNotice" w:id="1">
    <w:p w14:paraId="11E0D90B" w14:textId="77777777" w:rsidR="00167A7E" w:rsidRDefault="00167A7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6234AE" w14:textId="77777777" w:rsidR="009E3AF2" w:rsidRDefault="009E3A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277541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D5E382" w14:textId="77777777" w:rsidR="00334F15" w:rsidRDefault="00334F1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85A5C7" w14:textId="77777777" w:rsidR="00334F15" w:rsidRDefault="00334F1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6859735A" w14:textId="77777777" w:rsidTr="1DD45B1D">
      <w:tc>
        <w:tcPr>
          <w:tcW w:w="3120" w:type="dxa"/>
        </w:tcPr>
        <w:p w14:paraId="21EDB3AD" w14:textId="1F18545E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0186E413" w14:textId="3815D54F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6690E9D8" w14:textId="5B1F95C1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23D52113" w14:textId="4A61449E" w:rsidR="002331FA" w:rsidRDefault="002331F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26746526"/>
      <w:docPartObj>
        <w:docPartGallery w:val="Page Numbers (Bottom of Page)"/>
        <w:docPartUnique/>
      </w:docPartObj>
    </w:sdtPr>
    <w:sdtEndPr>
      <w:rPr>
        <w:noProof/>
      </w:rPr>
    </w:sdtEndPr>
    <w:sdtContent>
      <w:bookmarkStart w:id="1" w:name="_GoBack" w:displacedByCustomXml="prev"/>
      <w:bookmarkEnd w:id="1" w:displacedByCustomXml="prev"/>
      <w:p w14:paraId="4D5632BA" w14:textId="099856C0" w:rsidR="00136E9B" w:rsidRDefault="00136E9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E4F7DC" w14:textId="77777777" w:rsidR="00136E9B" w:rsidRDefault="00136E9B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136E9B" w14:paraId="28C8FC41" w14:textId="77777777" w:rsidTr="1DD45B1D">
      <w:tc>
        <w:tcPr>
          <w:tcW w:w="3120" w:type="dxa"/>
        </w:tcPr>
        <w:p w14:paraId="09A8634A" w14:textId="7EF610B8" w:rsidR="00136E9B" w:rsidRDefault="00136E9B" w:rsidP="1DD45B1D">
          <w:pPr>
            <w:pStyle w:val="Header"/>
            <w:ind w:left="-115"/>
          </w:pPr>
        </w:p>
      </w:tc>
      <w:tc>
        <w:tcPr>
          <w:tcW w:w="3120" w:type="dxa"/>
        </w:tcPr>
        <w:p w14:paraId="745D0D7D" w14:textId="75734FA1" w:rsidR="00136E9B" w:rsidRDefault="00136E9B" w:rsidP="1DD45B1D">
          <w:pPr>
            <w:pStyle w:val="Header"/>
            <w:jc w:val="center"/>
          </w:pPr>
        </w:p>
      </w:tc>
      <w:tc>
        <w:tcPr>
          <w:tcW w:w="3120" w:type="dxa"/>
        </w:tcPr>
        <w:p w14:paraId="51F1AAA6" w14:textId="24381168" w:rsidR="00136E9B" w:rsidRDefault="00136E9B" w:rsidP="1DD45B1D">
          <w:pPr>
            <w:pStyle w:val="Header"/>
            <w:ind w:right="-115"/>
            <w:jc w:val="right"/>
          </w:pPr>
        </w:p>
      </w:tc>
    </w:tr>
  </w:tbl>
  <w:p w14:paraId="14344919" w14:textId="0F147D65" w:rsidR="00136E9B" w:rsidRDefault="00136E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6A41B5" w14:textId="77777777" w:rsidR="00167A7E" w:rsidRDefault="00167A7E" w:rsidP="009B3087">
      <w:pPr>
        <w:spacing w:after="0" w:line="240" w:lineRule="auto"/>
      </w:pPr>
      <w:r>
        <w:separator/>
      </w:r>
    </w:p>
  </w:footnote>
  <w:footnote w:type="continuationSeparator" w:id="0">
    <w:p w14:paraId="69CB891C" w14:textId="77777777" w:rsidR="00167A7E" w:rsidRDefault="00167A7E" w:rsidP="009B3087">
      <w:pPr>
        <w:spacing w:after="0" w:line="240" w:lineRule="auto"/>
      </w:pPr>
      <w:r>
        <w:continuationSeparator/>
      </w:r>
    </w:p>
  </w:footnote>
  <w:footnote w:type="continuationNotice" w:id="1">
    <w:p w14:paraId="06DCF087" w14:textId="77777777" w:rsidR="00167A7E" w:rsidRDefault="00167A7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232597" w14:textId="77777777" w:rsidR="009E3AF2" w:rsidRDefault="009E3A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4E5ADA41" w14:textId="77777777" w:rsidTr="1DD45B1D">
      <w:tc>
        <w:tcPr>
          <w:tcW w:w="3120" w:type="dxa"/>
        </w:tcPr>
        <w:p w14:paraId="39F60EE4" w14:textId="5B7507D4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3FFC3961" w14:textId="77AF26EA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5E54ECCC" w14:textId="798D2362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4A4A9E39" w14:textId="23A23988" w:rsidR="002331FA" w:rsidRDefault="002331F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41D726F3" w14:textId="77777777" w:rsidTr="1DD45B1D">
      <w:tc>
        <w:tcPr>
          <w:tcW w:w="3120" w:type="dxa"/>
        </w:tcPr>
        <w:p w14:paraId="5EE5C98C" w14:textId="23A6AAAF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4077FAAF" w14:textId="55D71447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68E3A8E3" w14:textId="27303DB4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115C39FB" w14:textId="12ECA699" w:rsidR="002331FA" w:rsidRDefault="002331F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136E9B" w14:paraId="3C794777" w14:textId="77777777" w:rsidTr="1DD45B1D">
      <w:tc>
        <w:tcPr>
          <w:tcW w:w="3120" w:type="dxa"/>
        </w:tcPr>
        <w:p w14:paraId="4FBC0C02" w14:textId="720845FB" w:rsidR="00136E9B" w:rsidRDefault="00136E9B" w:rsidP="1DD45B1D">
          <w:pPr>
            <w:pStyle w:val="Header"/>
            <w:ind w:left="-115"/>
          </w:pPr>
        </w:p>
      </w:tc>
      <w:tc>
        <w:tcPr>
          <w:tcW w:w="3120" w:type="dxa"/>
        </w:tcPr>
        <w:p w14:paraId="7FE6696B" w14:textId="27E3B425" w:rsidR="00136E9B" w:rsidRDefault="00136E9B" w:rsidP="1DD45B1D">
          <w:pPr>
            <w:pStyle w:val="Header"/>
            <w:jc w:val="center"/>
          </w:pPr>
        </w:p>
      </w:tc>
      <w:tc>
        <w:tcPr>
          <w:tcW w:w="3120" w:type="dxa"/>
        </w:tcPr>
        <w:p w14:paraId="75A25C97" w14:textId="2D360C9D" w:rsidR="00136E9B" w:rsidRDefault="00136E9B" w:rsidP="1DD45B1D">
          <w:pPr>
            <w:pStyle w:val="Header"/>
            <w:ind w:right="-115"/>
            <w:jc w:val="right"/>
          </w:pPr>
        </w:p>
      </w:tc>
    </w:tr>
  </w:tbl>
  <w:p w14:paraId="3554BE29" w14:textId="4415C2F3" w:rsidR="00136E9B" w:rsidRDefault="00136E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A178A"/>
    <w:multiLevelType w:val="hybridMultilevel"/>
    <w:tmpl w:val="819EF4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617C55"/>
    <w:multiLevelType w:val="hybridMultilevel"/>
    <w:tmpl w:val="F60CCA9E"/>
    <w:lvl w:ilvl="0" w:tplc="E5C4124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C87792"/>
    <w:multiLevelType w:val="hybridMultilevel"/>
    <w:tmpl w:val="CCC0857E"/>
    <w:lvl w:ilvl="0" w:tplc="96CCB6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284F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183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ECCE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F20D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4621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F8DE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6C5F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CEB6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616521"/>
    <w:multiLevelType w:val="hybridMultilevel"/>
    <w:tmpl w:val="02328304"/>
    <w:lvl w:ilvl="0" w:tplc="D86E71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60AC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0D8D3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7AF7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52A7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10D2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64B3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E284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1264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013545"/>
    <w:multiLevelType w:val="hybridMultilevel"/>
    <w:tmpl w:val="AA086DBE"/>
    <w:lvl w:ilvl="0" w:tplc="7242CD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008E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9E2F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C630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200C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3C36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9873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7C9F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CA1A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6C3AB7"/>
    <w:multiLevelType w:val="hybridMultilevel"/>
    <w:tmpl w:val="BC2EAE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2F0615"/>
    <w:multiLevelType w:val="hybridMultilevel"/>
    <w:tmpl w:val="E28259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C01CA2"/>
    <w:multiLevelType w:val="hybridMultilevel"/>
    <w:tmpl w:val="02E09300"/>
    <w:lvl w:ilvl="0" w:tplc="9B04832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376759"/>
    <w:multiLevelType w:val="hybridMultilevel"/>
    <w:tmpl w:val="2ECC9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5D2CC1"/>
    <w:multiLevelType w:val="hybridMultilevel"/>
    <w:tmpl w:val="5C2A1BA2"/>
    <w:lvl w:ilvl="0" w:tplc="63D682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ACC3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FA4F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347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649B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2AD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1A78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C271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10AF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F5212B"/>
    <w:multiLevelType w:val="hybridMultilevel"/>
    <w:tmpl w:val="B0D6922A"/>
    <w:lvl w:ilvl="0" w:tplc="3410B20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11E2FEF"/>
    <w:multiLevelType w:val="hybridMultilevel"/>
    <w:tmpl w:val="4AE6EE5A"/>
    <w:lvl w:ilvl="0" w:tplc="947E0D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7AD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A072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BE20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92F3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A8CD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4C6C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B4CA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C6AD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E414B5"/>
    <w:multiLevelType w:val="hybridMultilevel"/>
    <w:tmpl w:val="03E2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42B01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E057C1"/>
    <w:multiLevelType w:val="hybridMultilevel"/>
    <w:tmpl w:val="932808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9739A2"/>
    <w:multiLevelType w:val="hybridMultilevel"/>
    <w:tmpl w:val="5D503D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2F42C0"/>
    <w:multiLevelType w:val="hybridMultilevel"/>
    <w:tmpl w:val="FEEC51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444B6C"/>
    <w:multiLevelType w:val="hybridMultilevel"/>
    <w:tmpl w:val="50D2E9D6"/>
    <w:lvl w:ilvl="0" w:tplc="589CDF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18A0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6A60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A07C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5EA8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5CA5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9048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6058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BE31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6"/>
  </w:num>
  <w:num w:numId="3">
    <w:abstractNumId w:val="9"/>
  </w:num>
  <w:num w:numId="4">
    <w:abstractNumId w:val="7"/>
  </w:num>
  <w:num w:numId="5">
    <w:abstractNumId w:val="4"/>
  </w:num>
  <w:num w:numId="6">
    <w:abstractNumId w:val="3"/>
  </w:num>
  <w:num w:numId="7">
    <w:abstractNumId w:val="11"/>
  </w:num>
  <w:num w:numId="8">
    <w:abstractNumId w:val="12"/>
  </w:num>
  <w:num w:numId="9">
    <w:abstractNumId w:val="8"/>
  </w:num>
  <w:num w:numId="10">
    <w:abstractNumId w:val="2"/>
  </w:num>
  <w:num w:numId="11">
    <w:abstractNumId w:val="13"/>
  </w:num>
  <w:num w:numId="12">
    <w:abstractNumId w:val="6"/>
  </w:num>
  <w:num w:numId="13">
    <w:abstractNumId w:val="15"/>
  </w:num>
  <w:num w:numId="14">
    <w:abstractNumId w:val="5"/>
  </w:num>
  <w:num w:numId="15">
    <w:abstractNumId w:val="10"/>
  </w:num>
  <w:num w:numId="16">
    <w:abstractNumId w:val="14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MzYxMTMxsTSyMDRQ0lEKTi0uzszPAykwNKkFAPKhwLMtAAAA"/>
  </w:docVars>
  <w:rsids>
    <w:rsidRoot w:val="69D0CE1B"/>
    <w:rsid w:val="00000479"/>
    <w:rsid w:val="00000846"/>
    <w:rsid w:val="00001B5F"/>
    <w:rsid w:val="000023BB"/>
    <w:rsid w:val="000027D2"/>
    <w:rsid w:val="00003AF6"/>
    <w:rsid w:val="0000451E"/>
    <w:rsid w:val="00004A3C"/>
    <w:rsid w:val="00004E42"/>
    <w:rsid w:val="00005846"/>
    <w:rsid w:val="00006D8E"/>
    <w:rsid w:val="00006DBE"/>
    <w:rsid w:val="00007022"/>
    <w:rsid w:val="0000736C"/>
    <w:rsid w:val="00007CE4"/>
    <w:rsid w:val="00007DE1"/>
    <w:rsid w:val="00010F71"/>
    <w:rsid w:val="0001131D"/>
    <w:rsid w:val="000117DE"/>
    <w:rsid w:val="00011DE4"/>
    <w:rsid w:val="00012707"/>
    <w:rsid w:val="00013B74"/>
    <w:rsid w:val="00014CFD"/>
    <w:rsid w:val="00014D19"/>
    <w:rsid w:val="000153D1"/>
    <w:rsid w:val="00015602"/>
    <w:rsid w:val="00016586"/>
    <w:rsid w:val="000165CE"/>
    <w:rsid w:val="00016C5A"/>
    <w:rsid w:val="00017555"/>
    <w:rsid w:val="000175B6"/>
    <w:rsid w:val="00020243"/>
    <w:rsid w:val="00020517"/>
    <w:rsid w:val="0002073B"/>
    <w:rsid w:val="00020B11"/>
    <w:rsid w:val="00021C20"/>
    <w:rsid w:val="00021EC7"/>
    <w:rsid w:val="00022F1E"/>
    <w:rsid w:val="00023A52"/>
    <w:rsid w:val="0002545D"/>
    <w:rsid w:val="00025535"/>
    <w:rsid w:val="00025CE2"/>
    <w:rsid w:val="00025E54"/>
    <w:rsid w:val="00026060"/>
    <w:rsid w:val="000264CD"/>
    <w:rsid w:val="00026656"/>
    <w:rsid w:val="000267F9"/>
    <w:rsid w:val="00026871"/>
    <w:rsid w:val="000270B9"/>
    <w:rsid w:val="00027100"/>
    <w:rsid w:val="00027386"/>
    <w:rsid w:val="00027DB1"/>
    <w:rsid w:val="00027E65"/>
    <w:rsid w:val="000303BD"/>
    <w:rsid w:val="00031374"/>
    <w:rsid w:val="0003257A"/>
    <w:rsid w:val="00032A3B"/>
    <w:rsid w:val="00032CF4"/>
    <w:rsid w:val="0003343F"/>
    <w:rsid w:val="000339C7"/>
    <w:rsid w:val="00034179"/>
    <w:rsid w:val="00034FB0"/>
    <w:rsid w:val="00035A71"/>
    <w:rsid w:val="000369C0"/>
    <w:rsid w:val="00036F49"/>
    <w:rsid w:val="00036FF9"/>
    <w:rsid w:val="000370A1"/>
    <w:rsid w:val="00037187"/>
    <w:rsid w:val="0004345F"/>
    <w:rsid w:val="00043ECB"/>
    <w:rsid w:val="00044F07"/>
    <w:rsid w:val="00044F59"/>
    <w:rsid w:val="0004544B"/>
    <w:rsid w:val="0004665D"/>
    <w:rsid w:val="0004729B"/>
    <w:rsid w:val="0005030F"/>
    <w:rsid w:val="0005107B"/>
    <w:rsid w:val="00052B36"/>
    <w:rsid w:val="00052B96"/>
    <w:rsid w:val="00052CBD"/>
    <w:rsid w:val="0005302A"/>
    <w:rsid w:val="000536C8"/>
    <w:rsid w:val="00053FAE"/>
    <w:rsid w:val="00055459"/>
    <w:rsid w:val="00055A47"/>
    <w:rsid w:val="000571CA"/>
    <w:rsid w:val="000573A9"/>
    <w:rsid w:val="0005740B"/>
    <w:rsid w:val="00057814"/>
    <w:rsid w:val="000578FE"/>
    <w:rsid w:val="00057A71"/>
    <w:rsid w:val="000608A7"/>
    <w:rsid w:val="00060A7E"/>
    <w:rsid w:val="00061A72"/>
    <w:rsid w:val="00061D22"/>
    <w:rsid w:val="0006201E"/>
    <w:rsid w:val="00062315"/>
    <w:rsid w:val="0006281E"/>
    <w:rsid w:val="00062FCC"/>
    <w:rsid w:val="00063898"/>
    <w:rsid w:val="000643BA"/>
    <w:rsid w:val="000650DE"/>
    <w:rsid w:val="000652DC"/>
    <w:rsid w:val="00065380"/>
    <w:rsid w:val="000655C2"/>
    <w:rsid w:val="00066381"/>
    <w:rsid w:val="00066701"/>
    <w:rsid w:val="000669D7"/>
    <w:rsid w:val="00066F41"/>
    <w:rsid w:val="00067032"/>
    <w:rsid w:val="00067B8F"/>
    <w:rsid w:val="00070504"/>
    <w:rsid w:val="0007281A"/>
    <w:rsid w:val="00072B65"/>
    <w:rsid w:val="000730E1"/>
    <w:rsid w:val="00073EC8"/>
    <w:rsid w:val="000747F0"/>
    <w:rsid w:val="00074EB8"/>
    <w:rsid w:val="0007517C"/>
    <w:rsid w:val="0007610D"/>
    <w:rsid w:val="000762D9"/>
    <w:rsid w:val="000765D7"/>
    <w:rsid w:val="000768FB"/>
    <w:rsid w:val="000769E5"/>
    <w:rsid w:val="00076ACD"/>
    <w:rsid w:val="00076FC1"/>
    <w:rsid w:val="0008005E"/>
    <w:rsid w:val="000800C2"/>
    <w:rsid w:val="000801D2"/>
    <w:rsid w:val="000810B2"/>
    <w:rsid w:val="000811DC"/>
    <w:rsid w:val="000815C3"/>
    <w:rsid w:val="00082FBB"/>
    <w:rsid w:val="00083DD5"/>
    <w:rsid w:val="00083E92"/>
    <w:rsid w:val="00084659"/>
    <w:rsid w:val="00084BE9"/>
    <w:rsid w:val="00084D2E"/>
    <w:rsid w:val="000850B2"/>
    <w:rsid w:val="00085118"/>
    <w:rsid w:val="00085251"/>
    <w:rsid w:val="00086506"/>
    <w:rsid w:val="00087632"/>
    <w:rsid w:val="00087787"/>
    <w:rsid w:val="00090B84"/>
    <w:rsid w:val="0009271C"/>
    <w:rsid w:val="000935F1"/>
    <w:rsid w:val="00093BB5"/>
    <w:rsid w:val="00094078"/>
    <w:rsid w:val="000940EE"/>
    <w:rsid w:val="00095315"/>
    <w:rsid w:val="000954D4"/>
    <w:rsid w:val="000961C5"/>
    <w:rsid w:val="00096660"/>
    <w:rsid w:val="00096782"/>
    <w:rsid w:val="00096C68"/>
    <w:rsid w:val="00097833"/>
    <w:rsid w:val="000A0738"/>
    <w:rsid w:val="000A120A"/>
    <w:rsid w:val="000A20E6"/>
    <w:rsid w:val="000A2D08"/>
    <w:rsid w:val="000A31AA"/>
    <w:rsid w:val="000A3731"/>
    <w:rsid w:val="000A39A8"/>
    <w:rsid w:val="000A4EA7"/>
    <w:rsid w:val="000A4F3A"/>
    <w:rsid w:val="000A5D96"/>
    <w:rsid w:val="000B02F8"/>
    <w:rsid w:val="000B0DC0"/>
    <w:rsid w:val="000B0DFC"/>
    <w:rsid w:val="000B1376"/>
    <w:rsid w:val="000B1BBC"/>
    <w:rsid w:val="000B1D06"/>
    <w:rsid w:val="000B1D3A"/>
    <w:rsid w:val="000B25B6"/>
    <w:rsid w:val="000B2D4B"/>
    <w:rsid w:val="000B3644"/>
    <w:rsid w:val="000B3B94"/>
    <w:rsid w:val="000B408E"/>
    <w:rsid w:val="000B42DA"/>
    <w:rsid w:val="000B444F"/>
    <w:rsid w:val="000B507E"/>
    <w:rsid w:val="000B5359"/>
    <w:rsid w:val="000B54A8"/>
    <w:rsid w:val="000B5708"/>
    <w:rsid w:val="000B5C1A"/>
    <w:rsid w:val="000B6190"/>
    <w:rsid w:val="000B6909"/>
    <w:rsid w:val="000B74D9"/>
    <w:rsid w:val="000B7508"/>
    <w:rsid w:val="000B764D"/>
    <w:rsid w:val="000B7F26"/>
    <w:rsid w:val="000C003E"/>
    <w:rsid w:val="000C06DB"/>
    <w:rsid w:val="000C1992"/>
    <w:rsid w:val="000C1A21"/>
    <w:rsid w:val="000C2180"/>
    <w:rsid w:val="000C2635"/>
    <w:rsid w:val="000C2EB0"/>
    <w:rsid w:val="000C3857"/>
    <w:rsid w:val="000C39AB"/>
    <w:rsid w:val="000C40A2"/>
    <w:rsid w:val="000C4806"/>
    <w:rsid w:val="000C4C13"/>
    <w:rsid w:val="000C4E96"/>
    <w:rsid w:val="000C54E0"/>
    <w:rsid w:val="000C5D0E"/>
    <w:rsid w:val="000C61A5"/>
    <w:rsid w:val="000C786E"/>
    <w:rsid w:val="000C78A7"/>
    <w:rsid w:val="000C7C25"/>
    <w:rsid w:val="000D04A8"/>
    <w:rsid w:val="000D07F1"/>
    <w:rsid w:val="000D127B"/>
    <w:rsid w:val="000D1301"/>
    <w:rsid w:val="000D1D0F"/>
    <w:rsid w:val="000D201F"/>
    <w:rsid w:val="000D2188"/>
    <w:rsid w:val="000D3FFC"/>
    <w:rsid w:val="000D5BBF"/>
    <w:rsid w:val="000D728F"/>
    <w:rsid w:val="000D74C8"/>
    <w:rsid w:val="000D7600"/>
    <w:rsid w:val="000D7F52"/>
    <w:rsid w:val="000E25FC"/>
    <w:rsid w:val="000E2B26"/>
    <w:rsid w:val="000E3454"/>
    <w:rsid w:val="000E4A75"/>
    <w:rsid w:val="000E5CA4"/>
    <w:rsid w:val="000E5EC6"/>
    <w:rsid w:val="000E5FD4"/>
    <w:rsid w:val="000E5FEE"/>
    <w:rsid w:val="000E679B"/>
    <w:rsid w:val="000E67EB"/>
    <w:rsid w:val="000E6920"/>
    <w:rsid w:val="000E6991"/>
    <w:rsid w:val="000E7527"/>
    <w:rsid w:val="000E7919"/>
    <w:rsid w:val="000E7A90"/>
    <w:rsid w:val="000E7F4C"/>
    <w:rsid w:val="000F024F"/>
    <w:rsid w:val="000F037B"/>
    <w:rsid w:val="000F2163"/>
    <w:rsid w:val="000F4087"/>
    <w:rsid w:val="000F47F3"/>
    <w:rsid w:val="000F5225"/>
    <w:rsid w:val="000F5583"/>
    <w:rsid w:val="000F590D"/>
    <w:rsid w:val="000F60A7"/>
    <w:rsid w:val="000F6161"/>
    <w:rsid w:val="000F6A48"/>
    <w:rsid w:val="000F702E"/>
    <w:rsid w:val="000F7362"/>
    <w:rsid w:val="000F78A9"/>
    <w:rsid w:val="000F7ABC"/>
    <w:rsid w:val="000F7C86"/>
    <w:rsid w:val="00100A5C"/>
    <w:rsid w:val="0010246F"/>
    <w:rsid w:val="00102DD0"/>
    <w:rsid w:val="001033B8"/>
    <w:rsid w:val="00103418"/>
    <w:rsid w:val="00103605"/>
    <w:rsid w:val="00104F8F"/>
    <w:rsid w:val="0010565D"/>
    <w:rsid w:val="00106594"/>
    <w:rsid w:val="0010670C"/>
    <w:rsid w:val="0010689A"/>
    <w:rsid w:val="0011211D"/>
    <w:rsid w:val="0011331A"/>
    <w:rsid w:val="00114731"/>
    <w:rsid w:val="00114A15"/>
    <w:rsid w:val="00114E78"/>
    <w:rsid w:val="001159D4"/>
    <w:rsid w:val="00115A7A"/>
    <w:rsid w:val="00116B89"/>
    <w:rsid w:val="00116BEA"/>
    <w:rsid w:val="00117FB7"/>
    <w:rsid w:val="001201F7"/>
    <w:rsid w:val="00120290"/>
    <w:rsid w:val="00121991"/>
    <w:rsid w:val="001219BD"/>
    <w:rsid w:val="001219E2"/>
    <w:rsid w:val="001223C7"/>
    <w:rsid w:val="001236F0"/>
    <w:rsid w:val="00125D26"/>
    <w:rsid w:val="00126763"/>
    <w:rsid w:val="00126C2B"/>
    <w:rsid w:val="00126CEC"/>
    <w:rsid w:val="00127713"/>
    <w:rsid w:val="0012776A"/>
    <w:rsid w:val="00130100"/>
    <w:rsid w:val="00130AC7"/>
    <w:rsid w:val="00130BFD"/>
    <w:rsid w:val="00131B29"/>
    <w:rsid w:val="00131CF8"/>
    <w:rsid w:val="00132E54"/>
    <w:rsid w:val="0013303A"/>
    <w:rsid w:val="00134A87"/>
    <w:rsid w:val="00134A95"/>
    <w:rsid w:val="001359A1"/>
    <w:rsid w:val="00136A1D"/>
    <w:rsid w:val="00136CB2"/>
    <w:rsid w:val="00136E9B"/>
    <w:rsid w:val="001372BF"/>
    <w:rsid w:val="0013748D"/>
    <w:rsid w:val="00137C20"/>
    <w:rsid w:val="001403A1"/>
    <w:rsid w:val="001419C4"/>
    <w:rsid w:val="00142221"/>
    <w:rsid w:val="00142445"/>
    <w:rsid w:val="00143E51"/>
    <w:rsid w:val="0014563C"/>
    <w:rsid w:val="00146A61"/>
    <w:rsid w:val="001470F5"/>
    <w:rsid w:val="001506E6"/>
    <w:rsid w:val="001512E1"/>
    <w:rsid w:val="00151842"/>
    <w:rsid w:val="001522B3"/>
    <w:rsid w:val="001522E0"/>
    <w:rsid w:val="001524DD"/>
    <w:rsid w:val="00152535"/>
    <w:rsid w:val="00152ACB"/>
    <w:rsid w:val="00152BFA"/>
    <w:rsid w:val="00152CBD"/>
    <w:rsid w:val="00153068"/>
    <w:rsid w:val="001540F8"/>
    <w:rsid w:val="001554C6"/>
    <w:rsid w:val="001566A9"/>
    <w:rsid w:val="00156B7C"/>
    <w:rsid w:val="001576ED"/>
    <w:rsid w:val="00157A05"/>
    <w:rsid w:val="00157A8D"/>
    <w:rsid w:val="0016279D"/>
    <w:rsid w:val="001631FC"/>
    <w:rsid w:val="00163E1E"/>
    <w:rsid w:val="00164233"/>
    <w:rsid w:val="00165157"/>
    <w:rsid w:val="001656FB"/>
    <w:rsid w:val="00165DF1"/>
    <w:rsid w:val="00166556"/>
    <w:rsid w:val="00167070"/>
    <w:rsid w:val="0016722C"/>
    <w:rsid w:val="001677E5"/>
    <w:rsid w:val="00167A7E"/>
    <w:rsid w:val="00167AF9"/>
    <w:rsid w:val="00170275"/>
    <w:rsid w:val="00170F00"/>
    <w:rsid w:val="0017130C"/>
    <w:rsid w:val="00173BFD"/>
    <w:rsid w:val="00174804"/>
    <w:rsid w:val="00174B83"/>
    <w:rsid w:val="00174FBE"/>
    <w:rsid w:val="001750F6"/>
    <w:rsid w:val="00175233"/>
    <w:rsid w:val="00175D1D"/>
    <w:rsid w:val="00176E53"/>
    <w:rsid w:val="00180D6A"/>
    <w:rsid w:val="001813CA"/>
    <w:rsid w:val="00181A27"/>
    <w:rsid w:val="00182804"/>
    <w:rsid w:val="00183887"/>
    <w:rsid w:val="00183C36"/>
    <w:rsid w:val="00184D10"/>
    <w:rsid w:val="0018638A"/>
    <w:rsid w:val="0018666C"/>
    <w:rsid w:val="00187376"/>
    <w:rsid w:val="00190A15"/>
    <w:rsid w:val="00191D82"/>
    <w:rsid w:val="00192017"/>
    <w:rsid w:val="00192070"/>
    <w:rsid w:val="001922CB"/>
    <w:rsid w:val="00192FF6"/>
    <w:rsid w:val="001932CB"/>
    <w:rsid w:val="001937D0"/>
    <w:rsid w:val="00193B1F"/>
    <w:rsid w:val="00193C54"/>
    <w:rsid w:val="00193E3D"/>
    <w:rsid w:val="001948D9"/>
    <w:rsid w:val="00194AA6"/>
    <w:rsid w:val="00194EBE"/>
    <w:rsid w:val="0019554B"/>
    <w:rsid w:val="00195AF9"/>
    <w:rsid w:val="00197172"/>
    <w:rsid w:val="001A056D"/>
    <w:rsid w:val="001A0712"/>
    <w:rsid w:val="001A089E"/>
    <w:rsid w:val="001A245A"/>
    <w:rsid w:val="001A25B4"/>
    <w:rsid w:val="001A263C"/>
    <w:rsid w:val="001A2AB9"/>
    <w:rsid w:val="001A4811"/>
    <w:rsid w:val="001A5800"/>
    <w:rsid w:val="001A634D"/>
    <w:rsid w:val="001A66DA"/>
    <w:rsid w:val="001A6AEE"/>
    <w:rsid w:val="001A767E"/>
    <w:rsid w:val="001B0B81"/>
    <w:rsid w:val="001B118F"/>
    <w:rsid w:val="001B1697"/>
    <w:rsid w:val="001B1737"/>
    <w:rsid w:val="001B189D"/>
    <w:rsid w:val="001B1DB6"/>
    <w:rsid w:val="001B26C4"/>
    <w:rsid w:val="001B2EB2"/>
    <w:rsid w:val="001B3E4F"/>
    <w:rsid w:val="001B40AB"/>
    <w:rsid w:val="001B438F"/>
    <w:rsid w:val="001B4F27"/>
    <w:rsid w:val="001B7167"/>
    <w:rsid w:val="001B7238"/>
    <w:rsid w:val="001C1FE0"/>
    <w:rsid w:val="001C260B"/>
    <w:rsid w:val="001C434E"/>
    <w:rsid w:val="001C46E8"/>
    <w:rsid w:val="001C5363"/>
    <w:rsid w:val="001C53D5"/>
    <w:rsid w:val="001C5723"/>
    <w:rsid w:val="001C5F56"/>
    <w:rsid w:val="001C645A"/>
    <w:rsid w:val="001C674A"/>
    <w:rsid w:val="001C67C2"/>
    <w:rsid w:val="001C6D5A"/>
    <w:rsid w:val="001C737A"/>
    <w:rsid w:val="001C7406"/>
    <w:rsid w:val="001C79FB"/>
    <w:rsid w:val="001D0D25"/>
    <w:rsid w:val="001D19A5"/>
    <w:rsid w:val="001D20CC"/>
    <w:rsid w:val="001D3FC5"/>
    <w:rsid w:val="001D482F"/>
    <w:rsid w:val="001D51B1"/>
    <w:rsid w:val="001D51DF"/>
    <w:rsid w:val="001D52A7"/>
    <w:rsid w:val="001D5A22"/>
    <w:rsid w:val="001D68D2"/>
    <w:rsid w:val="001D748F"/>
    <w:rsid w:val="001D7DA2"/>
    <w:rsid w:val="001D7FCD"/>
    <w:rsid w:val="001E01F2"/>
    <w:rsid w:val="001E0528"/>
    <w:rsid w:val="001E0D8D"/>
    <w:rsid w:val="001E0DB0"/>
    <w:rsid w:val="001E0ED2"/>
    <w:rsid w:val="001E16D1"/>
    <w:rsid w:val="001E1E2E"/>
    <w:rsid w:val="001E228A"/>
    <w:rsid w:val="001E2B69"/>
    <w:rsid w:val="001E338C"/>
    <w:rsid w:val="001E3788"/>
    <w:rsid w:val="001E3A8F"/>
    <w:rsid w:val="001E593B"/>
    <w:rsid w:val="001E5AAF"/>
    <w:rsid w:val="001E6990"/>
    <w:rsid w:val="001E6D26"/>
    <w:rsid w:val="001E6EB7"/>
    <w:rsid w:val="001E7299"/>
    <w:rsid w:val="001E77A1"/>
    <w:rsid w:val="001F0E60"/>
    <w:rsid w:val="001F1645"/>
    <w:rsid w:val="001F1BB0"/>
    <w:rsid w:val="001F22D1"/>
    <w:rsid w:val="001F295F"/>
    <w:rsid w:val="001F29F0"/>
    <w:rsid w:val="001F2D26"/>
    <w:rsid w:val="001F3176"/>
    <w:rsid w:val="001F4A29"/>
    <w:rsid w:val="001F4AA3"/>
    <w:rsid w:val="001F51E6"/>
    <w:rsid w:val="001F529E"/>
    <w:rsid w:val="00201038"/>
    <w:rsid w:val="00201CDC"/>
    <w:rsid w:val="0020242F"/>
    <w:rsid w:val="0020252C"/>
    <w:rsid w:val="002026B6"/>
    <w:rsid w:val="00202706"/>
    <w:rsid w:val="00203328"/>
    <w:rsid w:val="002033FD"/>
    <w:rsid w:val="0020415F"/>
    <w:rsid w:val="002042C8"/>
    <w:rsid w:val="002044B6"/>
    <w:rsid w:val="00204649"/>
    <w:rsid w:val="00204884"/>
    <w:rsid w:val="00204997"/>
    <w:rsid w:val="00204A0E"/>
    <w:rsid w:val="00205E53"/>
    <w:rsid w:val="00206D36"/>
    <w:rsid w:val="00207B20"/>
    <w:rsid w:val="0021132E"/>
    <w:rsid w:val="00211353"/>
    <w:rsid w:val="00211D2D"/>
    <w:rsid w:val="00213563"/>
    <w:rsid w:val="00213F36"/>
    <w:rsid w:val="002141A2"/>
    <w:rsid w:val="002143F1"/>
    <w:rsid w:val="002149F3"/>
    <w:rsid w:val="00214C98"/>
    <w:rsid w:val="00215732"/>
    <w:rsid w:val="00216973"/>
    <w:rsid w:val="00217225"/>
    <w:rsid w:val="00217421"/>
    <w:rsid w:val="00217711"/>
    <w:rsid w:val="00217742"/>
    <w:rsid w:val="00217855"/>
    <w:rsid w:val="00217867"/>
    <w:rsid w:val="00217EEF"/>
    <w:rsid w:val="0022035B"/>
    <w:rsid w:val="0022127B"/>
    <w:rsid w:val="002213CB"/>
    <w:rsid w:val="002222CB"/>
    <w:rsid w:val="00222954"/>
    <w:rsid w:val="00222E83"/>
    <w:rsid w:val="002235A3"/>
    <w:rsid w:val="00223873"/>
    <w:rsid w:val="00225C94"/>
    <w:rsid w:val="00226335"/>
    <w:rsid w:val="0022661E"/>
    <w:rsid w:val="00226BC0"/>
    <w:rsid w:val="00226CB0"/>
    <w:rsid w:val="00226FC6"/>
    <w:rsid w:val="002275EF"/>
    <w:rsid w:val="002331FA"/>
    <w:rsid w:val="0023337D"/>
    <w:rsid w:val="00234921"/>
    <w:rsid w:val="00234CFE"/>
    <w:rsid w:val="00235088"/>
    <w:rsid w:val="00235217"/>
    <w:rsid w:val="00235E6A"/>
    <w:rsid w:val="00236031"/>
    <w:rsid w:val="0023619B"/>
    <w:rsid w:val="00237164"/>
    <w:rsid w:val="002371B9"/>
    <w:rsid w:val="0024073C"/>
    <w:rsid w:val="00240955"/>
    <w:rsid w:val="00241556"/>
    <w:rsid w:val="002424DD"/>
    <w:rsid w:val="0024380B"/>
    <w:rsid w:val="00243D0E"/>
    <w:rsid w:val="00243E80"/>
    <w:rsid w:val="00244AE9"/>
    <w:rsid w:val="00244FA5"/>
    <w:rsid w:val="0024584C"/>
    <w:rsid w:val="00246B54"/>
    <w:rsid w:val="00246E24"/>
    <w:rsid w:val="002477CD"/>
    <w:rsid w:val="00247A8A"/>
    <w:rsid w:val="00250135"/>
    <w:rsid w:val="002508B5"/>
    <w:rsid w:val="0025204B"/>
    <w:rsid w:val="002521C9"/>
    <w:rsid w:val="00252820"/>
    <w:rsid w:val="0025487C"/>
    <w:rsid w:val="00255117"/>
    <w:rsid w:val="00256108"/>
    <w:rsid w:val="0025633E"/>
    <w:rsid w:val="00256FF1"/>
    <w:rsid w:val="00257B53"/>
    <w:rsid w:val="002602B6"/>
    <w:rsid w:val="00260A33"/>
    <w:rsid w:val="00260B56"/>
    <w:rsid w:val="00260B63"/>
    <w:rsid w:val="00260D65"/>
    <w:rsid w:val="00260FAC"/>
    <w:rsid w:val="00261955"/>
    <w:rsid w:val="00262072"/>
    <w:rsid w:val="00262366"/>
    <w:rsid w:val="002634E5"/>
    <w:rsid w:val="00264082"/>
    <w:rsid w:val="002640D2"/>
    <w:rsid w:val="00265CB0"/>
    <w:rsid w:val="00266083"/>
    <w:rsid w:val="002663B8"/>
    <w:rsid w:val="0026695D"/>
    <w:rsid w:val="00267C32"/>
    <w:rsid w:val="0027018E"/>
    <w:rsid w:val="002705A8"/>
    <w:rsid w:val="00271252"/>
    <w:rsid w:val="00271422"/>
    <w:rsid w:val="00271A9D"/>
    <w:rsid w:val="00271F38"/>
    <w:rsid w:val="002732C6"/>
    <w:rsid w:val="00275183"/>
    <w:rsid w:val="00275393"/>
    <w:rsid w:val="00276B41"/>
    <w:rsid w:val="00276E41"/>
    <w:rsid w:val="00277281"/>
    <w:rsid w:val="00277FFE"/>
    <w:rsid w:val="0028038D"/>
    <w:rsid w:val="00281542"/>
    <w:rsid w:val="00281FA5"/>
    <w:rsid w:val="0028212A"/>
    <w:rsid w:val="002829BB"/>
    <w:rsid w:val="00282FC4"/>
    <w:rsid w:val="0028391E"/>
    <w:rsid w:val="00283E13"/>
    <w:rsid w:val="00283EC2"/>
    <w:rsid w:val="0028421A"/>
    <w:rsid w:val="0028441A"/>
    <w:rsid w:val="002850A3"/>
    <w:rsid w:val="002859D5"/>
    <w:rsid w:val="00286531"/>
    <w:rsid w:val="00286757"/>
    <w:rsid w:val="00286C93"/>
    <w:rsid w:val="00287D71"/>
    <w:rsid w:val="00290093"/>
    <w:rsid w:val="002915A4"/>
    <w:rsid w:val="0029229B"/>
    <w:rsid w:val="002925B8"/>
    <w:rsid w:val="00292604"/>
    <w:rsid w:val="0029439B"/>
    <w:rsid w:val="00295C13"/>
    <w:rsid w:val="00295F17"/>
    <w:rsid w:val="00295F9B"/>
    <w:rsid w:val="002963CC"/>
    <w:rsid w:val="002A020D"/>
    <w:rsid w:val="002A0F43"/>
    <w:rsid w:val="002A1698"/>
    <w:rsid w:val="002A2FF8"/>
    <w:rsid w:val="002A3279"/>
    <w:rsid w:val="002A3337"/>
    <w:rsid w:val="002A390B"/>
    <w:rsid w:val="002A3C83"/>
    <w:rsid w:val="002A4BE2"/>
    <w:rsid w:val="002A4D27"/>
    <w:rsid w:val="002A532A"/>
    <w:rsid w:val="002A57F3"/>
    <w:rsid w:val="002A6047"/>
    <w:rsid w:val="002A6721"/>
    <w:rsid w:val="002A7DB2"/>
    <w:rsid w:val="002B01C9"/>
    <w:rsid w:val="002B0552"/>
    <w:rsid w:val="002B055A"/>
    <w:rsid w:val="002B1C08"/>
    <w:rsid w:val="002B1C63"/>
    <w:rsid w:val="002B1E7A"/>
    <w:rsid w:val="002B1FC1"/>
    <w:rsid w:val="002B24D9"/>
    <w:rsid w:val="002B25BD"/>
    <w:rsid w:val="002B2CD4"/>
    <w:rsid w:val="002B3410"/>
    <w:rsid w:val="002B3779"/>
    <w:rsid w:val="002B3D5E"/>
    <w:rsid w:val="002B5291"/>
    <w:rsid w:val="002B53BE"/>
    <w:rsid w:val="002B56C3"/>
    <w:rsid w:val="002B5A36"/>
    <w:rsid w:val="002B5AB2"/>
    <w:rsid w:val="002B6449"/>
    <w:rsid w:val="002B64CF"/>
    <w:rsid w:val="002B7B8D"/>
    <w:rsid w:val="002C0E98"/>
    <w:rsid w:val="002C1604"/>
    <w:rsid w:val="002C1BE5"/>
    <w:rsid w:val="002C3D93"/>
    <w:rsid w:val="002C5086"/>
    <w:rsid w:val="002C573E"/>
    <w:rsid w:val="002C5869"/>
    <w:rsid w:val="002C6285"/>
    <w:rsid w:val="002C6B0A"/>
    <w:rsid w:val="002C73BC"/>
    <w:rsid w:val="002C75DE"/>
    <w:rsid w:val="002D306B"/>
    <w:rsid w:val="002D362F"/>
    <w:rsid w:val="002D5793"/>
    <w:rsid w:val="002D5D16"/>
    <w:rsid w:val="002D67F9"/>
    <w:rsid w:val="002D6CEA"/>
    <w:rsid w:val="002D7800"/>
    <w:rsid w:val="002E0495"/>
    <w:rsid w:val="002E0FB9"/>
    <w:rsid w:val="002E1148"/>
    <w:rsid w:val="002E1B65"/>
    <w:rsid w:val="002E2ACF"/>
    <w:rsid w:val="002E2AD7"/>
    <w:rsid w:val="002E3064"/>
    <w:rsid w:val="002E36FE"/>
    <w:rsid w:val="002E4044"/>
    <w:rsid w:val="002E4C82"/>
    <w:rsid w:val="002E6223"/>
    <w:rsid w:val="002E6D3E"/>
    <w:rsid w:val="002E71A6"/>
    <w:rsid w:val="002E7533"/>
    <w:rsid w:val="002E7C1F"/>
    <w:rsid w:val="002E7DDD"/>
    <w:rsid w:val="002F0043"/>
    <w:rsid w:val="002F0107"/>
    <w:rsid w:val="002F101A"/>
    <w:rsid w:val="002F13A9"/>
    <w:rsid w:val="002F14F2"/>
    <w:rsid w:val="002F1F53"/>
    <w:rsid w:val="002F36B1"/>
    <w:rsid w:val="002F3B6F"/>
    <w:rsid w:val="002F3DAA"/>
    <w:rsid w:val="002F473C"/>
    <w:rsid w:val="002F65C3"/>
    <w:rsid w:val="002F67F4"/>
    <w:rsid w:val="002F7309"/>
    <w:rsid w:val="002F747B"/>
    <w:rsid w:val="003005DE"/>
    <w:rsid w:val="00300AB8"/>
    <w:rsid w:val="003010CA"/>
    <w:rsid w:val="0030145D"/>
    <w:rsid w:val="00301DD8"/>
    <w:rsid w:val="00302DCA"/>
    <w:rsid w:val="003037E8"/>
    <w:rsid w:val="003041E8"/>
    <w:rsid w:val="00304283"/>
    <w:rsid w:val="00304475"/>
    <w:rsid w:val="00304A46"/>
    <w:rsid w:val="0030519F"/>
    <w:rsid w:val="00305350"/>
    <w:rsid w:val="00305368"/>
    <w:rsid w:val="00306C62"/>
    <w:rsid w:val="00307401"/>
    <w:rsid w:val="00307531"/>
    <w:rsid w:val="003075FB"/>
    <w:rsid w:val="00307D19"/>
    <w:rsid w:val="0031044E"/>
    <w:rsid w:val="00310A59"/>
    <w:rsid w:val="003110EE"/>
    <w:rsid w:val="00311725"/>
    <w:rsid w:val="00311B4F"/>
    <w:rsid w:val="00312912"/>
    <w:rsid w:val="00312AC6"/>
    <w:rsid w:val="00315B84"/>
    <w:rsid w:val="00316525"/>
    <w:rsid w:val="00316B93"/>
    <w:rsid w:val="00316CE9"/>
    <w:rsid w:val="003177F1"/>
    <w:rsid w:val="003179D6"/>
    <w:rsid w:val="00320C28"/>
    <w:rsid w:val="00322853"/>
    <w:rsid w:val="00322F8C"/>
    <w:rsid w:val="0032337C"/>
    <w:rsid w:val="003245E6"/>
    <w:rsid w:val="003249F8"/>
    <w:rsid w:val="00325997"/>
    <w:rsid w:val="00325B8B"/>
    <w:rsid w:val="00326460"/>
    <w:rsid w:val="0032685F"/>
    <w:rsid w:val="00326FAD"/>
    <w:rsid w:val="003273E2"/>
    <w:rsid w:val="00330DCF"/>
    <w:rsid w:val="00331467"/>
    <w:rsid w:val="00331BD4"/>
    <w:rsid w:val="0033236C"/>
    <w:rsid w:val="00332F3F"/>
    <w:rsid w:val="00333207"/>
    <w:rsid w:val="00334098"/>
    <w:rsid w:val="003348F7"/>
    <w:rsid w:val="00334D8A"/>
    <w:rsid w:val="00334F15"/>
    <w:rsid w:val="00335B8C"/>
    <w:rsid w:val="00336372"/>
    <w:rsid w:val="0033692E"/>
    <w:rsid w:val="00336B6E"/>
    <w:rsid w:val="0033770F"/>
    <w:rsid w:val="003402EF"/>
    <w:rsid w:val="003403FB"/>
    <w:rsid w:val="0034048B"/>
    <w:rsid w:val="00340D41"/>
    <w:rsid w:val="00341364"/>
    <w:rsid w:val="00341ECB"/>
    <w:rsid w:val="00342498"/>
    <w:rsid w:val="00342A67"/>
    <w:rsid w:val="00343573"/>
    <w:rsid w:val="00344150"/>
    <w:rsid w:val="003443DA"/>
    <w:rsid w:val="00344543"/>
    <w:rsid w:val="00344B56"/>
    <w:rsid w:val="00344D37"/>
    <w:rsid w:val="003458EE"/>
    <w:rsid w:val="003468B8"/>
    <w:rsid w:val="00346D91"/>
    <w:rsid w:val="00347632"/>
    <w:rsid w:val="003500F1"/>
    <w:rsid w:val="00350449"/>
    <w:rsid w:val="003511B9"/>
    <w:rsid w:val="0035139D"/>
    <w:rsid w:val="00351A38"/>
    <w:rsid w:val="00351D61"/>
    <w:rsid w:val="003532B3"/>
    <w:rsid w:val="00353904"/>
    <w:rsid w:val="00355E8A"/>
    <w:rsid w:val="00356D19"/>
    <w:rsid w:val="003571BC"/>
    <w:rsid w:val="00357505"/>
    <w:rsid w:val="00357913"/>
    <w:rsid w:val="00357DD8"/>
    <w:rsid w:val="003619F3"/>
    <w:rsid w:val="003622C5"/>
    <w:rsid w:val="00362622"/>
    <w:rsid w:val="00362D04"/>
    <w:rsid w:val="00363631"/>
    <w:rsid w:val="00363AA9"/>
    <w:rsid w:val="00363F3E"/>
    <w:rsid w:val="00365116"/>
    <w:rsid w:val="0036549A"/>
    <w:rsid w:val="00365F83"/>
    <w:rsid w:val="00365FE2"/>
    <w:rsid w:val="0036659A"/>
    <w:rsid w:val="00366918"/>
    <w:rsid w:val="003669C4"/>
    <w:rsid w:val="00366CD5"/>
    <w:rsid w:val="003670A3"/>
    <w:rsid w:val="00367E49"/>
    <w:rsid w:val="003702E7"/>
    <w:rsid w:val="00370C72"/>
    <w:rsid w:val="00370CFA"/>
    <w:rsid w:val="00371138"/>
    <w:rsid w:val="0037192E"/>
    <w:rsid w:val="0037296D"/>
    <w:rsid w:val="00373150"/>
    <w:rsid w:val="0037384C"/>
    <w:rsid w:val="00374010"/>
    <w:rsid w:val="00374B6F"/>
    <w:rsid w:val="003758D1"/>
    <w:rsid w:val="00375A2C"/>
    <w:rsid w:val="00376722"/>
    <w:rsid w:val="00376918"/>
    <w:rsid w:val="003806C0"/>
    <w:rsid w:val="00380C1B"/>
    <w:rsid w:val="00380FB1"/>
    <w:rsid w:val="0038112A"/>
    <w:rsid w:val="0038221C"/>
    <w:rsid w:val="003832B6"/>
    <w:rsid w:val="0038409E"/>
    <w:rsid w:val="0038434D"/>
    <w:rsid w:val="003845C8"/>
    <w:rsid w:val="00384B24"/>
    <w:rsid w:val="00384D57"/>
    <w:rsid w:val="00385BC2"/>
    <w:rsid w:val="00385EBD"/>
    <w:rsid w:val="00387424"/>
    <w:rsid w:val="003877D5"/>
    <w:rsid w:val="00387979"/>
    <w:rsid w:val="0039028F"/>
    <w:rsid w:val="003915F3"/>
    <w:rsid w:val="00392308"/>
    <w:rsid w:val="00392D54"/>
    <w:rsid w:val="00395114"/>
    <w:rsid w:val="0039529D"/>
    <w:rsid w:val="0039564C"/>
    <w:rsid w:val="00396089"/>
    <w:rsid w:val="00396DA3"/>
    <w:rsid w:val="00397A3F"/>
    <w:rsid w:val="003A0049"/>
    <w:rsid w:val="003A15D5"/>
    <w:rsid w:val="003A1934"/>
    <w:rsid w:val="003A264F"/>
    <w:rsid w:val="003A26E5"/>
    <w:rsid w:val="003A2C20"/>
    <w:rsid w:val="003A4744"/>
    <w:rsid w:val="003A52CE"/>
    <w:rsid w:val="003A56EA"/>
    <w:rsid w:val="003A5C15"/>
    <w:rsid w:val="003A5D5D"/>
    <w:rsid w:val="003A6528"/>
    <w:rsid w:val="003A6746"/>
    <w:rsid w:val="003A70AF"/>
    <w:rsid w:val="003A7A80"/>
    <w:rsid w:val="003A7D6F"/>
    <w:rsid w:val="003B0683"/>
    <w:rsid w:val="003B0809"/>
    <w:rsid w:val="003B1351"/>
    <w:rsid w:val="003B156B"/>
    <w:rsid w:val="003B1E91"/>
    <w:rsid w:val="003B210D"/>
    <w:rsid w:val="003B21B0"/>
    <w:rsid w:val="003B2464"/>
    <w:rsid w:val="003B2FBA"/>
    <w:rsid w:val="003B4422"/>
    <w:rsid w:val="003B45E4"/>
    <w:rsid w:val="003B4CD1"/>
    <w:rsid w:val="003B5687"/>
    <w:rsid w:val="003B70E7"/>
    <w:rsid w:val="003C00E9"/>
    <w:rsid w:val="003C012B"/>
    <w:rsid w:val="003C03E7"/>
    <w:rsid w:val="003C1335"/>
    <w:rsid w:val="003C18EA"/>
    <w:rsid w:val="003C1B3F"/>
    <w:rsid w:val="003C22F4"/>
    <w:rsid w:val="003C2485"/>
    <w:rsid w:val="003C278D"/>
    <w:rsid w:val="003C2FF5"/>
    <w:rsid w:val="003C37AA"/>
    <w:rsid w:val="003C3CBC"/>
    <w:rsid w:val="003C4269"/>
    <w:rsid w:val="003C47D0"/>
    <w:rsid w:val="003C4EBA"/>
    <w:rsid w:val="003C5495"/>
    <w:rsid w:val="003C554D"/>
    <w:rsid w:val="003C579B"/>
    <w:rsid w:val="003C796E"/>
    <w:rsid w:val="003D0690"/>
    <w:rsid w:val="003D139E"/>
    <w:rsid w:val="003D15BC"/>
    <w:rsid w:val="003D1E7C"/>
    <w:rsid w:val="003D1FDD"/>
    <w:rsid w:val="003D287A"/>
    <w:rsid w:val="003D2A4A"/>
    <w:rsid w:val="003D3495"/>
    <w:rsid w:val="003D3B51"/>
    <w:rsid w:val="003D445C"/>
    <w:rsid w:val="003D4FF5"/>
    <w:rsid w:val="003D5AFC"/>
    <w:rsid w:val="003D62AB"/>
    <w:rsid w:val="003D690C"/>
    <w:rsid w:val="003D7604"/>
    <w:rsid w:val="003D7B33"/>
    <w:rsid w:val="003D7EE8"/>
    <w:rsid w:val="003E0828"/>
    <w:rsid w:val="003E09D0"/>
    <w:rsid w:val="003E0AB2"/>
    <w:rsid w:val="003E0B88"/>
    <w:rsid w:val="003E0F0D"/>
    <w:rsid w:val="003E1306"/>
    <w:rsid w:val="003E19C8"/>
    <w:rsid w:val="003E2440"/>
    <w:rsid w:val="003E303C"/>
    <w:rsid w:val="003E35AB"/>
    <w:rsid w:val="003E39AF"/>
    <w:rsid w:val="003E3B3E"/>
    <w:rsid w:val="003E3C15"/>
    <w:rsid w:val="003E3DA2"/>
    <w:rsid w:val="003E3DE9"/>
    <w:rsid w:val="003E4E30"/>
    <w:rsid w:val="003E57F7"/>
    <w:rsid w:val="003E5D91"/>
    <w:rsid w:val="003E62DF"/>
    <w:rsid w:val="003E69BA"/>
    <w:rsid w:val="003E6D94"/>
    <w:rsid w:val="003E7C08"/>
    <w:rsid w:val="003F09E7"/>
    <w:rsid w:val="003F15B7"/>
    <w:rsid w:val="003F1958"/>
    <w:rsid w:val="003F1AB8"/>
    <w:rsid w:val="003F257B"/>
    <w:rsid w:val="003F3095"/>
    <w:rsid w:val="003F3713"/>
    <w:rsid w:val="003F3CFD"/>
    <w:rsid w:val="003F4886"/>
    <w:rsid w:val="003F67D5"/>
    <w:rsid w:val="003F6954"/>
    <w:rsid w:val="003F6A3D"/>
    <w:rsid w:val="003F76A3"/>
    <w:rsid w:val="00400545"/>
    <w:rsid w:val="004020E7"/>
    <w:rsid w:val="00402328"/>
    <w:rsid w:val="0040262C"/>
    <w:rsid w:val="00403015"/>
    <w:rsid w:val="004031A8"/>
    <w:rsid w:val="004037C3"/>
    <w:rsid w:val="00403940"/>
    <w:rsid w:val="00403A75"/>
    <w:rsid w:val="00403C46"/>
    <w:rsid w:val="004042F1"/>
    <w:rsid w:val="00404D34"/>
    <w:rsid w:val="004056A2"/>
    <w:rsid w:val="004059FC"/>
    <w:rsid w:val="00406646"/>
    <w:rsid w:val="004066DF"/>
    <w:rsid w:val="00406738"/>
    <w:rsid w:val="00410C10"/>
    <w:rsid w:val="00411A3A"/>
    <w:rsid w:val="00412415"/>
    <w:rsid w:val="00412702"/>
    <w:rsid w:val="00412AD3"/>
    <w:rsid w:val="00412D2C"/>
    <w:rsid w:val="0041311C"/>
    <w:rsid w:val="00413645"/>
    <w:rsid w:val="004141AF"/>
    <w:rsid w:val="00414ABA"/>
    <w:rsid w:val="00414F7A"/>
    <w:rsid w:val="00415713"/>
    <w:rsid w:val="004170C5"/>
    <w:rsid w:val="00417B84"/>
    <w:rsid w:val="00417F05"/>
    <w:rsid w:val="00417FFC"/>
    <w:rsid w:val="0042004E"/>
    <w:rsid w:val="0042037B"/>
    <w:rsid w:val="00421050"/>
    <w:rsid w:val="00421174"/>
    <w:rsid w:val="00421C0E"/>
    <w:rsid w:val="0042336E"/>
    <w:rsid w:val="0042450C"/>
    <w:rsid w:val="00424551"/>
    <w:rsid w:val="00424619"/>
    <w:rsid w:val="00424A0B"/>
    <w:rsid w:val="00424D8E"/>
    <w:rsid w:val="0042581E"/>
    <w:rsid w:val="00425B6B"/>
    <w:rsid w:val="00425BDF"/>
    <w:rsid w:val="00425E6D"/>
    <w:rsid w:val="0042667D"/>
    <w:rsid w:val="0042699C"/>
    <w:rsid w:val="00426BAB"/>
    <w:rsid w:val="00426D75"/>
    <w:rsid w:val="0042794E"/>
    <w:rsid w:val="00430742"/>
    <w:rsid w:val="00431344"/>
    <w:rsid w:val="00431BE0"/>
    <w:rsid w:val="00432549"/>
    <w:rsid w:val="00432CD1"/>
    <w:rsid w:val="00432EFD"/>
    <w:rsid w:val="0043452A"/>
    <w:rsid w:val="004348DF"/>
    <w:rsid w:val="00434A31"/>
    <w:rsid w:val="00435CA3"/>
    <w:rsid w:val="00436058"/>
    <w:rsid w:val="00436DA5"/>
    <w:rsid w:val="00437F35"/>
    <w:rsid w:val="00437F93"/>
    <w:rsid w:val="004401A1"/>
    <w:rsid w:val="00440EDE"/>
    <w:rsid w:val="004418C3"/>
    <w:rsid w:val="00441C46"/>
    <w:rsid w:val="004424FF"/>
    <w:rsid w:val="0044386C"/>
    <w:rsid w:val="00443A14"/>
    <w:rsid w:val="00444505"/>
    <w:rsid w:val="004449E0"/>
    <w:rsid w:val="004449E3"/>
    <w:rsid w:val="00444A13"/>
    <w:rsid w:val="00444D6B"/>
    <w:rsid w:val="00444F93"/>
    <w:rsid w:val="004450DB"/>
    <w:rsid w:val="00446789"/>
    <w:rsid w:val="00447FC7"/>
    <w:rsid w:val="00450511"/>
    <w:rsid w:val="004514A7"/>
    <w:rsid w:val="004517AB"/>
    <w:rsid w:val="00451B46"/>
    <w:rsid w:val="00451DA3"/>
    <w:rsid w:val="00452C82"/>
    <w:rsid w:val="00454E60"/>
    <w:rsid w:val="0045528E"/>
    <w:rsid w:val="00455576"/>
    <w:rsid w:val="004566DF"/>
    <w:rsid w:val="00456C29"/>
    <w:rsid w:val="0045757C"/>
    <w:rsid w:val="00457927"/>
    <w:rsid w:val="0046010D"/>
    <w:rsid w:val="00460ADD"/>
    <w:rsid w:val="004611B2"/>
    <w:rsid w:val="00462470"/>
    <w:rsid w:val="00464C2F"/>
    <w:rsid w:val="004656A0"/>
    <w:rsid w:val="0046570E"/>
    <w:rsid w:val="004663CA"/>
    <w:rsid w:val="00466A7B"/>
    <w:rsid w:val="004674BD"/>
    <w:rsid w:val="004679DC"/>
    <w:rsid w:val="00467A9E"/>
    <w:rsid w:val="00471707"/>
    <w:rsid w:val="00471CB1"/>
    <w:rsid w:val="00471CB7"/>
    <w:rsid w:val="00471E97"/>
    <w:rsid w:val="004726D1"/>
    <w:rsid w:val="004740F0"/>
    <w:rsid w:val="00474ADF"/>
    <w:rsid w:val="00474BD9"/>
    <w:rsid w:val="004751E7"/>
    <w:rsid w:val="00475402"/>
    <w:rsid w:val="00475A16"/>
    <w:rsid w:val="00475B93"/>
    <w:rsid w:val="004766C2"/>
    <w:rsid w:val="00476897"/>
    <w:rsid w:val="00476DEC"/>
    <w:rsid w:val="00476F15"/>
    <w:rsid w:val="00477AF2"/>
    <w:rsid w:val="00480817"/>
    <w:rsid w:val="0048122F"/>
    <w:rsid w:val="00481801"/>
    <w:rsid w:val="004820ED"/>
    <w:rsid w:val="0048252C"/>
    <w:rsid w:val="004843A1"/>
    <w:rsid w:val="00484E75"/>
    <w:rsid w:val="00485B1C"/>
    <w:rsid w:val="00485FC9"/>
    <w:rsid w:val="00486A37"/>
    <w:rsid w:val="00490417"/>
    <w:rsid w:val="00490BD5"/>
    <w:rsid w:val="004912D0"/>
    <w:rsid w:val="00491EFF"/>
    <w:rsid w:val="0049367C"/>
    <w:rsid w:val="00493DAC"/>
    <w:rsid w:val="00493E71"/>
    <w:rsid w:val="004946EC"/>
    <w:rsid w:val="004946FA"/>
    <w:rsid w:val="00494703"/>
    <w:rsid w:val="00494D90"/>
    <w:rsid w:val="00494E79"/>
    <w:rsid w:val="0049577D"/>
    <w:rsid w:val="00495A1E"/>
    <w:rsid w:val="00495D85"/>
    <w:rsid w:val="00495E71"/>
    <w:rsid w:val="00496116"/>
    <w:rsid w:val="0049624A"/>
    <w:rsid w:val="004968C7"/>
    <w:rsid w:val="00497F6A"/>
    <w:rsid w:val="004A1CB6"/>
    <w:rsid w:val="004A202C"/>
    <w:rsid w:val="004A2ACA"/>
    <w:rsid w:val="004A31E1"/>
    <w:rsid w:val="004A473A"/>
    <w:rsid w:val="004A48A9"/>
    <w:rsid w:val="004A57E0"/>
    <w:rsid w:val="004A65DB"/>
    <w:rsid w:val="004A7561"/>
    <w:rsid w:val="004A7B60"/>
    <w:rsid w:val="004B02CC"/>
    <w:rsid w:val="004B078F"/>
    <w:rsid w:val="004B0B39"/>
    <w:rsid w:val="004B0DFA"/>
    <w:rsid w:val="004B1C93"/>
    <w:rsid w:val="004B1D07"/>
    <w:rsid w:val="004B2D51"/>
    <w:rsid w:val="004B324D"/>
    <w:rsid w:val="004B3381"/>
    <w:rsid w:val="004B4D6D"/>
    <w:rsid w:val="004B6856"/>
    <w:rsid w:val="004C1363"/>
    <w:rsid w:val="004C1732"/>
    <w:rsid w:val="004C1E64"/>
    <w:rsid w:val="004C1E7B"/>
    <w:rsid w:val="004C2111"/>
    <w:rsid w:val="004C2555"/>
    <w:rsid w:val="004C345F"/>
    <w:rsid w:val="004C34B0"/>
    <w:rsid w:val="004C3955"/>
    <w:rsid w:val="004C3E67"/>
    <w:rsid w:val="004C3EA0"/>
    <w:rsid w:val="004C5F1A"/>
    <w:rsid w:val="004C5F89"/>
    <w:rsid w:val="004C6141"/>
    <w:rsid w:val="004D07E5"/>
    <w:rsid w:val="004D0DAF"/>
    <w:rsid w:val="004D13FF"/>
    <w:rsid w:val="004D142E"/>
    <w:rsid w:val="004D14C9"/>
    <w:rsid w:val="004D289D"/>
    <w:rsid w:val="004D316E"/>
    <w:rsid w:val="004D379C"/>
    <w:rsid w:val="004D4882"/>
    <w:rsid w:val="004D4F17"/>
    <w:rsid w:val="004D516C"/>
    <w:rsid w:val="004D5AC8"/>
    <w:rsid w:val="004E078B"/>
    <w:rsid w:val="004E0C32"/>
    <w:rsid w:val="004E0E9E"/>
    <w:rsid w:val="004E0EBB"/>
    <w:rsid w:val="004E1880"/>
    <w:rsid w:val="004E1A05"/>
    <w:rsid w:val="004E2204"/>
    <w:rsid w:val="004E26E5"/>
    <w:rsid w:val="004E2B38"/>
    <w:rsid w:val="004E2F76"/>
    <w:rsid w:val="004E3697"/>
    <w:rsid w:val="004E4184"/>
    <w:rsid w:val="004E4953"/>
    <w:rsid w:val="004E4C99"/>
    <w:rsid w:val="004E5196"/>
    <w:rsid w:val="004E5916"/>
    <w:rsid w:val="004E5A4E"/>
    <w:rsid w:val="004E5F1C"/>
    <w:rsid w:val="004E5FE2"/>
    <w:rsid w:val="004E6BC6"/>
    <w:rsid w:val="004E6CC8"/>
    <w:rsid w:val="004E7E13"/>
    <w:rsid w:val="004F0D7D"/>
    <w:rsid w:val="004F1653"/>
    <w:rsid w:val="004F1723"/>
    <w:rsid w:val="004F234C"/>
    <w:rsid w:val="004F26C1"/>
    <w:rsid w:val="004F3747"/>
    <w:rsid w:val="004F3789"/>
    <w:rsid w:val="004F38A5"/>
    <w:rsid w:val="004F4D12"/>
    <w:rsid w:val="004F5D47"/>
    <w:rsid w:val="004F69EB"/>
    <w:rsid w:val="004F6F52"/>
    <w:rsid w:val="004F7405"/>
    <w:rsid w:val="004F7F38"/>
    <w:rsid w:val="00500937"/>
    <w:rsid w:val="00501D84"/>
    <w:rsid w:val="0050263E"/>
    <w:rsid w:val="00504C70"/>
    <w:rsid w:val="005051FE"/>
    <w:rsid w:val="00505F04"/>
    <w:rsid w:val="00506072"/>
    <w:rsid w:val="0050646F"/>
    <w:rsid w:val="00506D42"/>
    <w:rsid w:val="00506F87"/>
    <w:rsid w:val="005106B0"/>
    <w:rsid w:val="00510DE5"/>
    <w:rsid w:val="005112EA"/>
    <w:rsid w:val="00512A35"/>
    <w:rsid w:val="005138D0"/>
    <w:rsid w:val="0051422E"/>
    <w:rsid w:val="005148AD"/>
    <w:rsid w:val="005159C6"/>
    <w:rsid w:val="00515A6E"/>
    <w:rsid w:val="00517079"/>
    <w:rsid w:val="00517080"/>
    <w:rsid w:val="0051713F"/>
    <w:rsid w:val="0051786B"/>
    <w:rsid w:val="00517EB7"/>
    <w:rsid w:val="005209E3"/>
    <w:rsid w:val="005214CE"/>
    <w:rsid w:val="00522890"/>
    <w:rsid w:val="00523320"/>
    <w:rsid w:val="0052372D"/>
    <w:rsid w:val="00523B1E"/>
    <w:rsid w:val="00523BCE"/>
    <w:rsid w:val="00524307"/>
    <w:rsid w:val="005244F7"/>
    <w:rsid w:val="0052574F"/>
    <w:rsid w:val="00525928"/>
    <w:rsid w:val="0052679D"/>
    <w:rsid w:val="00527947"/>
    <w:rsid w:val="00527AFB"/>
    <w:rsid w:val="0053098E"/>
    <w:rsid w:val="00530F9E"/>
    <w:rsid w:val="005310E1"/>
    <w:rsid w:val="00531301"/>
    <w:rsid w:val="0053178D"/>
    <w:rsid w:val="00531965"/>
    <w:rsid w:val="00532378"/>
    <w:rsid w:val="005323D6"/>
    <w:rsid w:val="00532C99"/>
    <w:rsid w:val="00535677"/>
    <w:rsid w:val="00535DAC"/>
    <w:rsid w:val="00536133"/>
    <w:rsid w:val="005363BD"/>
    <w:rsid w:val="00536C40"/>
    <w:rsid w:val="00536E33"/>
    <w:rsid w:val="00536FC2"/>
    <w:rsid w:val="00540757"/>
    <w:rsid w:val="00540D4C"/>
    <w:rsid w:val="00541185"/>
    <w:rsid w:val="00542C2D"/>
    <w:rsid w:val="0054529C"/>
    <w:rsid w:val="005462FF"/>
    <w:rsid w:val="00546B1A"/>
    <w:rsid w:val="00547F19"/>
    <w:rsid w:val="00550810"/>
    <w:rsid w:val="00551BBE"/>
    <w:rsid w:val="00551E5A"/>
    <w:rsid w:val="005522AD"/>
    <w:rsid w:val="00553456"/>
    <w:rsid w:val="00553A48"/>
    <w:rsid w:val="0055412B"/>
    <w:rsid w:val="005544AC"/>
    <w:rsid w:val="00554BE4"/>
    <w:rsid w:val="00555BE8"/>
    <w:rsid w:val="0055642B"/>
    <w:rsid w:val="0055642E"/>
    <w:rsid w:val="0055683E"/>
    <w:rsid w:val="00557314"/>
    <w:rsid w:val="005603B6"/>
    <w:rsid w:val="00560640"/>
    <w:rsid w:val="00560AFD"/>
    <w:rsid w:val="00560B0C"/>
    <w:rsid w:val="005628C4"/>
    <w:rsid w:val="005629D4"/>
    <w:rsid w:val="0056368E"/>
    <w:rsid w:val="00564805"/>
    <w:rsid w:val="00565AD0"/>
    <w:rsid w:val="0056627B"/>
    <w:rsid w:val="00566FDC"/>
    <w:rsid w:val="0057029B"/>
    <w:rsid w:val="00570357"/>
    <w:rsid w:val="0057051D"/>
    <w:rsid w:val="005705F3"/>
    <w:rsid w:val="0057079A"/>
    <w:rsid w:val="00570C77"/>
    <w:rsid w:val="0057125B"/>
    <w:rsid w:val="00571468"/>
    <w:rsid w:val="005714BA"/>
    <w:rsid w:val="005728B8"/>
    <w:rsid w:val="005735EB"/>
    <w:rsid w:val="0057373F"/>
    <w:rsid w:val="00573A12"/>
    <w:rsid w:val="00574C05"/>
    <w:rsid w:val="00575C48"/>
    <w:rsid w:val="00575D1B"/>
    <w:rsid w:val="00576080"/>
    <w:rsid w:val="0057610D"/>
    <w:rsid w:val="00576B86"/>
    <w:rsid w:val="00576E3B"/>
    <w:rsid w:val="00577390"/>
    <w:rsid w:val="00577623"/>
    <w:rsid w:val="00577AEF"/>
    <w:rsid w:val="005808D8"/>
    <w:rsid w:val="00580A8D"/>
    <w:rsid w:val="00581947"/>
    <w:rsid w:val="005823DD"/>
    <w:rsid w:val="0058242C"/>
    <w:rsid w:val="00582772"/>
    <w:rsid w:val="00582934"/>
    <w:rsid w:val="00583C54"/>
    <w:rsid w:val="00585960"/>
    <w:rsid w:val="00585EBD"/>
    <w:rsid w:val="00585FF9"/>
    <w:rsid w:val="00586B09"/>
    <w:rsid w:val="0058782E"/>
    <w:rsid w:val="00587BF4"/>
    <w:rsid w:val="00591252"/>
    <w:rsid w:val="0059130C"/>
    <w:rsid w:val="00591DF0"/>
    <w:rsid w:val="00592CDA"/>
    <w:rsid w:val="005937C0"/>
    <w:rsid w:val="005939DA"/>
    <w:rsid w:val="00593B81"/>
    <w:rsid w:val="005941E6"/>
    <w:rsid w:val="00594285"/>
    <w:rsid w:val="00594663"/>
    <w:rsid w:val="00596268"/>
    <w:rsid w:val="005962FA"/>
    <w:rsid w:val="00596DAA"/>
    <w:rsid w:val="00597E18"/>
    <w:rsid w:val="00597FF0"/>
    <w:rsid w:val="005A0695"/>
    <w:rsid w:val="005A12CD"/>
    <w:rsid w:val="005A1BDF"/>
    <w:rsid w:val="005A2322"/>
    <w:rsid w:val="005A34CF"/>
    <w:rsid w:val="005A3A6F"/>
    <w:rsid w:val="005A3C3E"/>
    <w:rsid w:val="005A3DCC"/>
    <w:rsid w:val="005A4128"/>
    <w:rsid w:val="005A4636"/>
    <w:rsid w:val="005A5351"/>
    <w:rsid w:val="005A5C61"/>
    <w:rsid w:val="005A73B4"/>
    <w:rsid w:val="005A7679"/>
    <w:rsid w:val="005B049F"/>
    <w:rsid w:val="005B10FE"/>
    <w:rsid w:val="005B1AA6"/>
    <w:rsid w:val="005B215F"/>
    <w:rsid w:val="005B26E0"/>
    <w:rsid w:val="005B2DC5"/>
    <w:rsid w:val="005B4D4B"/>
    <w:rsid w:val="005B57E0"/>
    <w:rsid w:val="005B5D4D"/>
    <w:rsid w:val="005B727C"/>
    <w:rsid w:val="005C0F58"/>
    <w:rsid w:val="005C1F54"/>
    <w:rsid w:val="005C22FD"/>
    <w:rsid w:val="005C2954"/>
    <w:rsid w:val="005C34A4"/>
    <w:rsid w:val="005C466D"/>
    <w:rsid w:val="005C5705"/>
    <w:rsid w:val="005C6954"/>
    <w:rsid w:val="005C6D70"/>
    <w:rsid w:val="005C7003"/>
    <w:rsid w:val="005C769A"/>
    <w:rsid w:val="005C7AE4"/>
    <w:rsid w:val="005C7B67"/>
    <w:rsid w:val="005C7D53"/>
    <w:rsid w:val="005D156B"/>
    <w:rsid w:val="005D1D44"/>
    <w:rsid w:val="005D1E61"/>
    <w:rsid w:val="005D2011"/>
    <w:rsid w:val="005D2728"/>
    <w:rsid w:val="005D3876"/>
    <w:rsid w:val="005D40AC"/>
    <w:rsid w:val="005D5015"/>
    <w:rsid w:val="005D5312"/>
    <w:rsid w:val="005D5442"/>
    <w:rsid w:val="005D658A"/>
    <w:rsid w:val="005D6F49"/>
    <w:rsid w:val="005D700E"/>
    <w:rsid w:val="005D7598"/>
    <w:rsid w:val="005D7895"/>
    <w:rsid w:val="005E0476"/>
    <w:rsid w:val="005E0F5E"/>
    <w:rsid w:val="005E1BC9"/>
    <w:rsid w:val="005E360E"/>
    <w:rsid w:val="005E381A"/>
    <w:rsid w:val="005E3C0B"/>
    <w:rsid w:val="005E4379"/>
    <w:rsid w:val="005E466C"/>
    <w:rsid w:val="005E4808"/>
    <w:rsid w:val="005E5B01"/>
    <w:rsid w:val="005E5BF7"/>
    <w:rsid w:val="005E5D32"/>
    <w:rsid w:val="005E6B17"/>
    <w:rsid w:val="005E719C"/>
    <w:rsid w:val="005E729C"/>
    <w:rsid w:val="005E73EB"/>
    <w:rsid w:val="005F0062"/>
    <w:rsid w:val="005F0CA1"/>
    <w:rsid w:val="005F101C"/>
    <w:rsid w:val="005F2972"/>
    <w:rsid w:val="005F2A0E"/>
    <w:rsid w:val="005F2EEF"/>
    <w:rsid w:val="005F37A2"/>
    <w:rsid w:val="005F3F55"/>
    <w:rsid w:val="005F4603"/>
    <w:rsid w:val="005F47AF"/>
    <w:rsid w:val="005F507D"/>
    <w:rsid w:val="005F5259"/>
    <w:rsid w:val="005F54BE"/>
    <w:rsid w:val="005F55F2"/>
    <w:rsid w:val="005F5919"/>
    <w:rsid w:val="005F669F"/>
    <w:rsid w:val="005F6E50"/>
    <w:rsid w:val="005F6F71"/>
    <w:rsid w:val="005F70E5"/>
    <w:rsid w:val="006000A2"/>
    <w:rsid w:val="006000C1"/>
    <w:rsid w:val="00600170"/>
    <w:rsid w:val="0060285D"/>
    <w:rsid w:val="006028D8"/>
    <w:rsid w:val="006039BC"/>
    <w:rsid w:val="00604F19"/>
    <w:rsid w:val="0060674C"/>
    <w:rsid w:val="00606DBF"/>
    <w:rsid w:val="00607640"/>
    <w:rsid w:val="006109AB"/>
    <w:rsid w:val="00610D5B"/>
    <w:rsid w:val="006114C3"/>
    <w:rsid w:val="00611793"/>
    <w:rsid w:val="006134AB"/>
    <w:rsid w:val="006144B5"/>
    <w:rsid w:val="00614768"/>
    <w:rsid w:val="006148B9"/>
    <w:rsid w:val="006164FD"/>
    <w:rsid w:val="00616B87"/>
    <w:rsid w:val="00617F3F"/>
    <w:rsid w:val="00620172"/>
    <w:rsid w:val="00620174"/>
    <w:rsid w:val="00620778"/>
    <w:rsid w:val="006207E0"/>
    <w:rsid w:val="006225BF"/>
    <w:rsid w:val="0062274F"/>
    <w:rsid w:val="00622782"/>
    <w:rsid w:val="00622AF8"/>
    <w:rsid w:val="00622FB5"/>
    <w:rsid w:val="006237F6"/>
    <w:rsid w:val="006238A8"/>
    <w:rsid w:val="00624C26"/>
    <w:rsid w:val="00624C45"/>
    <w:rsid w:val="00625B69"/>
    <w:rsid w:val="00626E09"/>
    <w:rsid w:val="00626F3F"/>
    <w:rsid w:val="00630252"/>
    <w:rsid w:val="00630A40"/>
    <w:rsid w:val="00630EC5"/>
    <w:rsid w:val="006311DA"/>
    <w:rsid w:val="00631439"/>
    <w:rsid w:val="00631D3B"/>
    <w:rsid w:val="00631F25"/>
    <w:rsid w:val="00632597"/>
    <w:rsid w:val="00632748"/>
    <w:rsid w:val="00633B15"/>
    <w:rsid w:val="00634354"/>
    <w:rsid w:val="0063623D"/>
    <w:rsid w:val="00637F89"/>
    <w:rsid w:val="00640EDB"/>
    <w:rsid w:val="006422D9"/>
    <w:rsid w:val="006423C0"/>
    <w:rsid w:val="00642E95"/>
    <w:rsid w:val="00643098"/>
    <w:rsid w:val="006452AA"/>
    <w:rsid w:val="00645F45"/>
    <w:rsid w:val="00646414"/>
    <w:rsid w:val="006464EF"/>
    <w:rsid w:val="00646609"/>
    <w:rsid w:val="00646AED"/>
    <w:rsid w:val="00650379"/>
    <w:rsid w:val="00650BB3"/>
    <w:rsid w:val="0065131C"/>
    <w:rsid w:val="00651938"/>
    <w:rsid w:val="00651B06"/>
    <w:rsid w:val="00651C38"/>
    <w:rsid w:val="00651CCF"/>
    <w:rsid w:val="00651E13"/>
    <w:rsid w:val="0065290C"/>
    <w:rsid w:val="00652D29"/>
    <w:rsid w:val="006535AA"/>
    <w:rsid w:val="00654697"/>
    <w:rsid w:val="00655896"/>
    <w:rsid w:val="00655AAD"/>
    <w:rsid w:val="00656093"/>
    <w:rsid w:val="0065610E"/>
    <w:rsid w:val="0065655C"/>
    <w:rsid w:val="00656906"/>
    <w:rsid w:val="00656E4D"/>
    <w:rsid w:val="00657F7A"/>
    <w:rsid w:val="006611A6"/>
    <w:rsid w:val="00662239"/>
    <w:rsid w:val="00662F19"/>
    <w:rsid w:val="006639F2"/>
    <w:rsid w:val="00663E1A"/>
    <w:rsid w:val="006642D1"/>
    <w:rsid w:val="0066530A"/>
    <w:rsid w:val="00665348"/>
    <w:rsid w:val="006654F7"/>
    <w:rsid w:val="0066562D"/>
    <w:rsid w:val="006667EB"/>
    <w:rsid w:val="00666846"/>
    <w:rsid w:val="0066734B"/>
    <w:rsid w:val="006708F9"/>
    <w:rsid w:val="00670A43"/>
    <w:rsid w:val="00670F53"/>
    <w:rsid w:val="00670FD9"/>
    <w:rsid w:val="00670FFA"/>
    <w:rsid w:val="006711B4"/>
    <w:rsid w:val="00672ABE"/>
    <w:rsid w:val="00673580"/>
    <w:rsid w:val="00673FC2"/>
    <w:rsid w:val="00676301"/>
    <w:rsid w:val="0067636E"/>
    <w:rsid w:val="00676A9E"/>
    <w:rsid w:val="00677268"/>
    <w:rsid w:val="00677750"/>
    <w:rsid w:val="0067778A"/>
    <w:rsid w:val="00677C55"/>
    <w:rsid w:val="006801F2"/>
    <w:rsid w:val="0068034C"/>
    <w:rsid w:val="00680F3B"/>
    <w:rsid w:val="00681614"/>
    <w:rsid w:val="006818FD"/>
    <w:rsid w:val="00681E43"/>
    <w:rsid w:val="006823BF"/>
    <w:rsid w:val="00682B98"/>
    <w:rsid w:val="00682D51"/>
    <w:rsid w:val="00684386"/>
    <w:rsid w:val="00684A7F"/>
    <w:rsid w:val="006860B4"/>
    <w:rsid w:val="00686BBA"/>
    <w:rsid w:val="0068739B"/>
    <w:rsid w:val="00687B37"/>
    <w:rsid w:val="006902DD"/>
    <w:rsid w:val="006905E5"/>
    <w:rsid w:val="006912CD"/>
    <w:rsid w:val="0069135A"/>
    <w:rsid w:val="006918AF"/>
    <w:rsid w:val="006934F2"/>
    <w:rsid w:val="006935FC"/>
    <w:rsid w:val="006939E8"/>
    <w:rsid w:val="00693A8F"/>
    <w:rsid w:val="00693ADC"/>
    <w:rsid w:val="00693C3F"/>
    <w:rsid w:val="00693CE8"/>
    <w:rsid w:val="00694974"/>
    <w:rsid w:val="006949DF"/>
    <w:rsid w:val="00694B6A"/>
    <w:rsid w:val="00694F2C"/>
    <w:rsid w:val="00695C79"/>
    <w:rsid w:val="00696042"/>
    <w:rsid w:val="006960F2"/>
    <w:rsid w:val="0069616B"/>
    <w:rsid w:val="006961EF"/>
    <w:rsid w:val="00696603"/>
    <w:rsid w:val="00696B17"/>
    <w:rsid w:val="00696C4B"/>
    <w:rsid w:val="00696E8E"/>
    <w:rsid w:val="006977BB"/>
    <w:rsid w:val="006A1A40"/>
    <w:rsid w:val="006A2308"/>
    <w:rsid w:val="006A3A98"/>
    <w:rsid w:val="006A4108"/>
    <w:rsid w:val="006A4B0F"/>
    <w:rsid w:val="006A55FB"/>
    <w:rsid w:val="006A6435"/>
    <w:rsid w:val="006A6919"/>
    <w:rsid w:val="006A7978"/>
    <w:rsid w:val="006A7988"/>
    <w:rsid w:val="006B152B"/>
    <w:rsid w:val="006B27D9"/>
    <w:rsid w:val="006B35B8"/>
    <w:rsid w:val="006B3D9F"/>
    <w:rsid w:val="006B3DB4"/>
    <w:rsid w:val="006B3E3C"/>
    <w:rsid w:val="006B43CB"/>
    <w:rsid w:val="006B4490"/>
    <w:rsid w:val="006B4753"/>
    <w:rsid w:val="006B5507"/>
    <w:rsid w:val="006B6E3D"/>
    <w:rsid w:val="006B72E7"/>
    <w:rsid w:val="006B7D71"/>
    <w:rsid w:val="006C134D"/>
    <w:rsid w:val="006C2971"/>
    <w:rsid w:val="006C2A9C"/>
    <w:rsid w:val="006C32D2"/>
    <w:rsid w:val="006C3500"/>
    <w:rsid w:val="006C3537"/>
    <w:rsid w:val="006C3AFC"/>
    <w:rsid w:val="006C3EA7"/>
    <w:rsid w:val="006C444F"/>
    <w:rsid w:val="006C5582"/>
    <w:rsid w:val="006C5B1E"/>
    <w:rsid w:val="006C5E0C"/>
    <w:rsid w:val="006C7F9A"/>
    <w:rsid w:val="006D13D7"/>
    <w:rsid w:val="006D1A27"/>
    <w:rsid w:val="006D2527"/>
    <w:rsid w:val="006D297D"/>
    <w:rsid w:val="006D3308"/>
    <w:rsid w:val="006D3DF6"/>
    <w:rsid w:val="006D4F54"/>
    <w:rsid w:val="006D54A8"/>
    <w:rsid w:val="006D562D"/>
    <w:rsid w:val="006D59DE"/>
    <w:rsid w:val="006D6028"/>
    <w:rsid w:val="006D6081"/>
    <w:rsid w:val="006D647E"/>
    <w:rsid w:val="006D6963"/>
    <w:rsid w:val="006D7D74"/>
    <w:rsid w:val="006E0CB4"/>
    <w:rsid w:val="006E1032"/>
    <w:rsid w:val="006E2760"/>
    <w:rsid w:val="006E3729"/>
    <w:rsid w:val="006E63B6"/>
    <w:rsid w:val="006E657E"/>
    <w:rsid w:val="006E6B2A"/>
    <w:rsid w:val="006E6B2E"/>
    <w:rsid w:val="006F07E6"/>
    <w:rsid w:val="006F1544"/>
    <w:rsid w:val="006F1C15"/>
    <w:rsid w:val="006F26D7"/>
    <w:rsid w:val="006F2FA4"/>
    <w:rsid w:val="006F3BF7"/>
    <w:rsid w:val="006F534A"/>
    <w:rsid w:val="006F62B0"/>
    <w:rsid w:val="006F6938"/>
    <w:rsid w:val="006F6AE6"/>
    <w:rsid w:val="006F73CC"/>
    <w:rsid w:val="006F761F"/>
    <w:rsid w:val="006F765C"/>
    <w:rsid w:val="00700360"/>
    <w:rsid w:val="00700A1B"/>
    <w:rsid w:val="0070167D"/>
    <w:rsid w:val="00702ECD"/>
    <w:rsid w:val="00703382"/>
    <w:rsid w:val="007037E1"/>
    <w:rsid w:val="00704E06"/>
    <w:rsid w:val="007051BC"/>
    <w:rsid w:val="0070589F"/>
    <w:rsid w:val="00705AA1"/>
    <w:rsid w:val="00705FE4"/>
    <w:rsid w:val="007065CD"/>
    <w:rsid w:val="00706F8B"/>
    <w:rsid w:val="007070F7"/>
    <w:rsid w:val="007074B2"/>
    <w:rsid w:val="00707AE1"/>
    <w:rsid w:val="00707F9E"/>
    <w:rsid w:val="007104D4"/>
    <w:rsid w:val="0071070D"/>
    <w:rsid w:val="00712B00"/>
    <w:rsid w:val="007131D7"/>
    <w:rsid w:val="00713480"/>
    <w:rsid w:val="007141A6"/>
    <w:rsid w:val="00714731"/>
    <w:rsid w:val="007151F7"/>
    <w:rsid w:val="007155F3"/>
    <w:rsid w:val="00715FCA"/>
    <w:rsid w:val="00716369"/>
    <w:rsid w:val="00717016"/>
    <w:rsid w:val="007171AD"/>
    <w:rsid w:val="00717C0C"/>
    <w:rsid w:val="00717FCB"/>
    <w:rsid w:val="00720059"/>
    <w:rsid w:val="007204B1"/>
    <w:rsid w:val="0072129B"/>
    <w:rsid w:val="0072164B"/>
    <w:rsid w:val="00722505"/>
    <w:rsid w:val="00722FD4"/>
    <w:rsid w:val="00723BD0"/>
    <w:rsid w:val="00724EAE"/>
    <w:rsid w:val="00726EEC"/>
    <w:rsid w:val="00727022"/>
    <w:rsid w:val="00727486"/>
    <w:rsid w:val="007274E9"/>
    <w:rsid w:val="00727EB8"/>
    <w:rsid w:val="007300E9"/>
    <w:rsid w:val="00730BC4"/>
    <w:rsid w:val="007316DF"/>
    <w:rsid w:val="00731B20"/>
    <w:rsid w:val="00731FC7"/>
    <w:rsid w:val="007336D1"/>
    <w:rsid w:val="007343B7"/>
    <w:rsid w:val="0073450B"/>
    <w:rsid w:val="00734557"/>
    <w:rsid w:val="00734DB3"/>
    <w:rsid w:val="00735BD9"/>
    <w:rsid w:val="007360E8"/>
    <w:rsid w:val="00736130"/>
    <w:rsid w:val="00736A5E"/>
    <w:rsid w:val="00740082"/>
    <w:rsid w:val="0074205C"/>
    <w:rsid w:val="0074207E"/>
    <w:rsid w:val="007422EF"/>
    <w:rsid w:val="007433AF"/>
    <w:rsid w:val="00743B44"/>
    <w:rsid w:val="00743CD3"/>
    <w:rsid w:val="00743FF3"/>
    <w:rsid w:val="007442FD"/>
    <w:rsid w:val="00744BE7"/>
    <w:rsid w:val="0074650D"/>
    <w:rsid w:val="007466CB"/>
    <w:rsid w:val="00747D09"/>
    <w:rsid w:val="007500E0"/>
    <w:rsid w:val="0075083C"/>
    <w:rsid w:val="00750B88"/>
    <w:rsid w:val="00750EFE"/>
    <w:rsid w:val="007511AD"/>
    <w:rsid w:val="00751949"/>
    <w:rsid w:val="00751AF3"/>
    <w:rsid w:val="00751C94"/>
    <w:rsid w:val="0075207E"/>
    <w:rsid w:val="007521D6"/>
    <w:rsid w:val="00752B14"/>
    <w:rsid w:val="00752F06"/>
    <w:rsid w:val="0075386E"/>
    <w:rsid w:val="00754852"/>
    <w:rsid w:val="00754F48"/>
    <w:rsid w:val="00755004"/>
    <w:rsid w:val="00755173"/>
    <w:rsid w:val="00755B31"/>
    <w:rsid w:val="00755B7C"/>
    <w:rsid w:val="00755D38"/>
    <w:rsid w:val="007560BA"/>
    <w:rsid w:val="0075611B"/>
    <w:rsid w:val="007564DB"/>
    <w:rsid w:val="00756DF5"/>
    <w:rsid w:val="007575C8"/>
    <w:rsid w:val="00757B79"/>
    <w:rsid w:val="00757D06"/>
    <w:rsid w:val="007600A3"/>
    <w:rsid w:val="00760246"/>
    <w:rsid w:val="00760396"/>
    <w:rsid w:val="007616C8"/>
    <w:rsid w:val="007618C1"/>
    <w:rsid w:val="00761D62"/>
    <w:rsid w:val="00763239"/>
    <w:rsid w:val="007633D5"/>
    <w:rsid w:val="007646C9"/>
    <w:rsid w:val="00764D52"/>
    <w:rsid w:val="007663EA"/>
    <w:rsid w:val="00767197"/>
    <w:rsid w:val="00767DAA"/>
    <w:rsid w:val="00770762"/>
    <w:rsid w:val="007711B5"/>
    <w:rsid w:val="007720B9"/>
    <w:rsid w:val="00772437"/>
    <w:rsid w:val="007731F1"/>
    <w:rsid w:val="007746EE"/>
    <w:rsid w:val="007747EA"/>
    <w:rsid w:val="00775A6E"/>
    <w:rsid w:val="00775DB7"/>
    <w:rsid w:val="00776F78"/>
    <w:rsid w:val="0078040D"/>
    <w:rsid w:val="00780ED7"/>
    <w:rsid w:val="0078179F"/>
    <w:rsid w:val="00781A4F"/>
    <w:rsid w:val="007822BB"/>
    <w:rsid w:val="00782CDA"/>
    <w:rsid w:val="00783B2F"/>
    <w:rsid w:val="007857B1"/>
    <w:rsid w:val="007862C3"/>
    <w:rsid w:val="00786537"/>
    <w:rsid w:val="0078653C"/>
    <w:rsid w:val="00786B28"/>
    <w:rsid w:val="00786FA7"/>
    <w:rsid w:val="007873B1"/>
    <w:rsid w:val="007877B9"/>
    <w:rsid w:val="00787E0A"/>
    <w:rsid w:val="007900B0"/>
    <w:rsid w:val="00790750"/>
    <w:rsid w:val="00790D29"/>
    <w:rsid w:val="0079163F"/>
    <w:rsid w:val="007916BE"/>
    <w:rsid w:val="00792D0B"/>
    <w:rsid w:val="0079363C"/>
    <w:rsid w:val="00793CCA"/>
    <w:rsid w:val="00794024"/>
    <w:rsid w:val="007942CC"/>
    <w:rsid w:val="00794AE7"/>
    <w:rsid w:val="00795314"/>
    <w:rsid w:val="00796023"/>
    <w:rsid w:val="0079623E"/>
    <w:rsid w:val="0079634A"/>
    <w:rsid w:val="007964DE"/>
    <w:rsid w:val="00796FB0"/>
    <w:rsid w:val="00797271"/>
    <w:rsid w:val="007972D2"/>
    <w:rsid w:val="00797401"/>
    <w:rsid w:val="00797931"/>
    <w:rsid w:val="007A01D0"/>
    <w:rsid w:val="007A0396"/>
    <w:rsid w:val="007A0C9D"/>
    <w:rsid w:val="007A1B7F"/>
    <w:rsid w:val="007A1F2E"/>
    <w:rsid w:val="007A5521"/>
    <w:rsid w:val="007A5FEE"/>
    <w:rsid w:val="007A6089"/>
    <w:rsid w:val="007A6781"/>
    <w:rsid w:val="007A7239"/>
    <w:rsid w:val="007A736A"/>
    <w:rsid w:val="007A7670"/>
    <w:rsid w:val="007B1BBC"/>
    <w:rsid w:val="007B1E8D"/>
    <w:rsid w:val="007B2272"/>
    <w:rsid w:val="007B26CB"/>
    <w:rsid w:val="007B41FB"/>
    <w:rsid w:val="007B43D6"/>
    <w:rsid w:val="007B52BE"/>
    <w:rsid w:val="007B55D0"/>
    <w:rsid w:val="007B64D5"/>
    <w:rsid w:val="007B6B2E"/>
    <w:rsid w:val="007B71B0"/>
    <w:rsid w:val="007B799C"/>
    <w:rsid w:val="007B7D5E"/>
    <w:rsid w:val="007C069A"/>
    <w:rsid w:val="007C1004"/>
    <w:rsid w:val="007C13F5"/>
    <w:rsid w:val="007C1C6B"/>
    <w:rsid w:val="007C1E94"/>
    <w:rsid w:val="007C3C16"/>
    <w:rsid w:val="007C3DAA"/>
    <w:rsid w:val="007C4331"/>
    <w:rsid w:val="007C5404"/>
    <w:rsid w:val="007C5A46"/>
    <w:rsid w:val="007C794F"/>
    <w:rsid w:val="007D0AEE"/>
    <w:rsid w:val="007D10BA"/>
    <w:rsid w:val="007D132B"/>
    <w:rsid w:val="007D198F"/>
    <w:rsid w:val="007D1C7C"/>
    <w:rsid w:val="007D20CC"/>
    <w:rsid w:val="007D2CAE"/>
    <w:rsid w:val="007D4E42"/>
    <w:rsid w:val="007D5164"/>
    <w:rsid w:val="007D5655"/>
    <w:rsid w:val="007D5899"/>
    <w:rsid w:val="007D5D7C"/>
    <w:rsid w:val="007D607D"/>
    <w:rsid w:val="007D67C6"/>
    <w:rsid w:val="007D6BCF"/>
    <w:rsid w:val="007D7788"/>
    <w:rsid w:val="007E077E"/>
    <w:rsid w:val="007E0B92"/>
    <w:rsid w:val="007E0C10"/>
    <w:rsid w:val="007E0DA6"/>
    <w:rsid w:val="007E117A"/>
    <w:rsid w:val="007E2483"/>
    <w:rsid w:val="007E353C"/>
    <w:rsid w:val="007E3C62"/>
    <w:rsid w:val="007E4109"/>
    <w:rsid w:val="007E43A3"/>
    <w:rsid w:val="007E52E7"/>
    <w:rsid w:val="007E6A11"/>
    <w:rsid w:val="007E7D4D"/>
    <w:rsid w:val="007E7EEB"/>
    <w:rsid w:val="007F0829"/>
    <w:rsid w:val="007F107F"/>
    <w:rsid w:val="007F11B6"/>
    <w:rsid w:val="007F1EBB"/>
    <w:rsid w:val="007F205C"/>
    <w:rsid w:val="007F234A"/>
    <w:rsid w:val="007F2ABB"/>
    <w:rsid w:val="007F2CAE"/>
    <w:rsid w:val="007F2F7A"/>
    <w:rsid w:val="007F350D"/>
    <w:rsid w:val="007F434B"/>
    <w:rsid w:val="007F43D4"/>
    <w:rsid w:val="007F4DCC"/>
    <w:rsid w:val="007F5EC0"/>
    <w:rsid w:val="007F74AC"/>
    <w:rsid w:val="008005F6"/>
    <w:rsid w:val="00800C3C"/>
    <w:rsid w:val="0080101C"/>
    <w:rsid w:val="0080143C"/>
    <w:rsid w:val="0080178B"/>
    <w:rsid w:val="008017C9"/>
    <w:rsid w:val="00802DFD"/>
    <w:rsid w:val="008034D7"/>
    <w:rsid w:val="00803911"/>
    <w:rsid w:val="008042A4"/>
    <w:rsid w:val="0080505E"/>
    <w:rsid w:val="00805128"/>
    <w:rsid w:val="0080540B"/>
    <w:rsid w:val="00805B0B"/>
    <w:rsid w:val="00805E8E"/>
    <w:rsid w:val="00805F82"/>
    <w:rsid w:val="00806873"/>
    <w:rsid w:val="00807937"/>
    <w:rsid w:val="00807EA9"/>
    <w:rsid w:val="00807F8A"/>
    <w:rsid w:val="00810284"/>
    <w:rsid w:val="008102D2"/>
    <w:rsid w:val="008105DF"/>
    <w:rsid w:val="008111B0"/>
    <w:rsid w:val="008111C9"/>
    <w:rsid w:val="00811355"/>
    <w:rsid w:val="00811B05"/>
    <w:rsid w:val="00811C46"/>
    <w:rsid w:val="00811C88"/>
    <w:rsid w:val="008128A2"/>
    <w:rsid w:val="008128CE"/>
    <w:rsid w:val="00812C85"/>
    <w:rsid w:val="00812E1B"/>
    <w:rsid w:val="008136F0"/>
    <w:rsid w:val="00813C02"/>
    <w:rsid w:val="008142A2"/>
    <w:rsid w:val="0081485C"/>
    <w:rsid w:val="00814BF8"/>
    <w:rsid w:val="00814D93"/>
    <w:rsid w:val="008155C6"/>
    <w:rsid w:val="00815885"/>
    <w:rsid w:val="0081683E"/>
    <w:rsid w:val="00816AE4"/>
    <w:rsid w:val="00816D51"/>
    <w:rsid w:val="0081772C"/>
    <w:rsid w:val="00817DDE"/>
    <w:rsid w:val="00820A77"/>
    <w:rsid w:val="00821598"/>
    <w:rsid w:val="00821DB9"/>
    <w:rsid w:val="00822149"/>
    <w:rsid w:val="008233CF"/>
    <w:rsid w:val="00823433"/>
    <w:rsid w:val="0082347F"/>
    <w:rsid w:val="00823AA0"/>
    <w:rsid w:val="00823D96"/>
    <w:rsid w:val="0082542F"/>
    <w:rsid w:val="00825F42"/>
    <w:rsid w:val="00826460"/>
    <w:rsid w:val="00826A0A"/>
    <w:rsid w:val="008271DC"/>
    <w:rsid w:val="008278E7"/>
    <w:rsid w:val="008301F9"/>
    <w:rsid w:val="00830586"/>
    <w:rsid w:val="00830A2B"/>
    <w:rsid w:val="00830AA9"/>
    <w:rsid w:val="00830BBE"/>
    <w:rsid w:val="00831241"/>
    <w:rsid w:val="00831451"/>
    <w:rsid w:val="008321C9"/>
    <w:rsid w:val="0083240A"/>
    <w:rsid w:val="00832642"/>
    <w:rsid w:val="008342D2"/>
    <w:rsid w:val="0083450B"/>
    <w:rsid w:val="00836261"/>
    <w:rsid w:val="00836521"/>
    <w:rsid w:val="0083654F"/>
    <w:rsid w:val="008365EF"/>
    <w:rsid w:val="008365FB"/>
    <w:rsid w:val="00836B12"/>
    <w:rsid w:val="00837562"/>
    <w:rsid w:val="00837DA2"/>
    <w:rsid w:val="008402EF"/>
    <w:rsid w:val="00840B6B"/>
    <w:rsid w:val="00840DA4"/>
    <w:rsid w:val="008425DC"/>
    <w:rsid w:val="00842CFE"/>
    <w:rsid w:val="00842D6F"/>
    <w:rsid w:val="00844BCE"/>
    <w:rsid w:val="008455A9"/>
    <w:rsid w:val="008456B9"/>
    <w:rsid w:val="00846885"/>
    <w:rsid w:val="00846965"/>
    <w:rsid w:val="00847595"/>
    <w:rsid w:val="00847E8E"/>
    <w:rsid w:val="00851223"/>
    <w:rsid w:val="00851955"/>
    <w:rsid w:val="00852E8F"/>
    <w:rsid w:val="0085357C"/>
    <w:rsid w:val="008549C7"/>
    <w:rsid w:val="00855436"/>
    <w:rsid w:val="00855514"/>
    <w:rsid w:val="008555A0"/>
    <w:rsid w:val="00855773"/>
    <w:rsid w:val="00855D83"/>
    <w:rsid w:val="00856E63"/>
    <w:rsid w:val="008571A2"/>
    <w:rsid w:val="008576BF"/>
    <w:rsid w:val="0085780A"/>
    <w:rsid w:val="00860F93"/>
    <w:rsid w:val="008617B8"/>
    <w:rsid w:val="00861AC5"/>
    <w:rsid w:val="00861D2C"/>
    <w:rsid w:val="00862223"/>
    <w:rsid w:val="00862BDA"/>
    <w:rsid w:val="00862CEC"/>
    <w:rsid w:val="00863AF0"/>
    <w:rsid w:val="00863D54"/>
    <w:rsid w:val="00864918"/>
    <w:rsid w:val="00864D16"/>
    <w:rsid w:val="00864E05"/>
    <w:rsid w:val="00864F3C"/>
    <w:rsid w:val="0086653B"/>
    <w:rsid w:val="008665FD"/>
    <w:rsid w:val="008670C3"/>
    <w:rsid w:val="00867D4B"/>
    <w:rsid w:val="00867F2B"/>
    <w:rsid w:val="00870BA7"/>
    <w:rsid w:val="00870BBA"/>
    <w:rsid w:val="00870CE2"/>
    <w:rsid w:val="008718A3"/>
    <w:rsid w:val="00871AB9"/>
    <w:rsid w:val="00871D95"/>
    <w:rsid w:val="00871DA0"/>
    <w:rsid w:val="00872254"/>
    <w:rsid w:val="00872EA0"/>
    <w:rsid w:val="00873D5A"/>
    <w:rsid w:val="00873F04"/>
    <w:rsid w:val="008752AB"/>
    <w:rsid w:val="00875A1A"/>
    <w:rsid w:val="00875E9B"/>
    <w:rsid w:val="00876354"/>
    <w:rsid w:val="00876425"/>
    <w:rsid w:val="00876748"/>
    <w:rsid w:val="008768DA"/>
    <w:rsid w:val="0087733A"/>
    <w:rsid w:val="00877D98"/>
    <w:rsid w:val="00877F3A"/>
    <w:rsid w:val="008809F0"/>
    <w:rsid w:val="00882720"/>
    <w:rsid w:val="00884BC1"/>
    <w:rsid w:val="00884C23"/>
    <w:rsid w:val="00884E6A"/>
    <w:rsid w:val="008854BE"/>
    <w:rsid w:val="00885621"/>
    <w:rsid w:val="00885E78"/>
    <w:rsid w:val="008861FE"/>
    <w:rsid w:val="0088629E"/>
    <w:rsid w:val="00886F34"/>
    <w:rsid w:val="0088798E"/>
    <w:rsid w:val="008905AD"/>
    <w:rsid w:val="00890B75"/>
    <w:rsid w:val="0089116A"/>
    <w:rsid w:val="008916C8"/>
    <w:rsid w:val="00891E7A"/>
    <w:rsid w:val="00892700"/>
    <w:rsid w:val="008930C6"/>
    <w:rsid w:val="00893333"/>
    <w:rsid w:val="00895089"/>
    <w:rsid w:val="008950CB"/>
    <w:rsid w:val="0089525E"/>
    <w:rsid w:val="00895429"/>
    <w:rsid w:val="008958EE"/>
    <w:rsid w:val="00895B93"/>
    <w:rsid w:val="00895CB5"/>
    <w:rsid w:val="00897E95"/>
    <w:rsid w:val="008A10F0"/>
    <w:rsid w:val="008A1683"/>
    <w:rsid w:val="008A2306"/>
    <w:rsid w:val="008A2A61"/>
    <w:rsid w:val="008A2E55"/>
    <w:rsid w:val="008A4459"/>
    <w:rsid w:val="008A47E5"/>
    <w:rsid w:val="008A4A4F"/>
    <w:rsid w:val="008A4B24"/>
    <w:rsid w:val="008A4BA8"/>
    <w:rsid w:val="008A5476"/>
    <w:rsid w:val="008A55ED"/>
    <w:rsid w:val="008A584D"/>
    <w:rsid w:val="008A5A64"/>
    <w:rsid w:val="008A5D7B"/>
    <w:rsid w:val="008A6345"/>
    <w:rsid w:val="008A6F51"/>
    <w:rsid w:val="008B0074"/>
    <w:rsid w:val="008B0484"/>
    <w:rsid w:val="008B0718"/>
    <w:rsid w:val="008B151A"/>
    <w:rsid w:val="008B1BD4"/>
    <w:rsid w:val="008B1CC3"/>
    <w:rsid w:val="008B24C7"/>
    <w:rsid w:val="008B251B"/>
    <w:rsid w:val="008B2AF4"/>
    <w:rsid w:val="008B2E33"/>
    <w:rsid w:val="008B3298"/>
    <w:rsid w:val="008B3DF3"/>
    <w:rsid w:val="008B40D8"/>
    <w:rsid w:val="008B4F46"/>
    <w:rsid w:val="008B5041"/>
    <w:rsid w:val="008B7C03"/>
    <w:rsid w:val="008C0236"/>
    <w:rsid w:val="008C0A61"/>
    <w:rsid w:val="008C0B2B"/>
    <w:rsid w:val="008C0FE6"/>
    <w:rsid w:val="008C166C"/>
    <w:rsid w:val="008C25C8"/>
    <w:rsid w:val="008C310E"/>
    <w:rsid w:val="008C31E6"/>
    <w:rsid w:val="008C39C0"/>
    <w:rsid w:val="008C3C9D"/>
    <w:rsid w:val="008C4516"/>
    <w:rsid w:val="008C4F35"/>
    <w:rsid w:val="008C501D"/>
    <w:rsid w:val="008C5230"/>
    <w:rsid w:val="008C54DA"/>
    <w:rsid w:val="008C6501"/>
    <w:rsid w:val="008C6A2C"/>
    <w:rsid w:val="008C781B"/>
    <w:rsid w:val="008D0996"/>
    <w:rsid w:val="008D154F"/>
    <w:rsid w:val="008D1C1B"/>
    <w:rsid w:val="008D213B"/>
    <w:rsid w:val="008D36A2"/>
    <w:rsid w:val="008D3A3F"/>
    <w:rsid w:val="008D46F7"/>
    <w:rsid w:val="008D5557"/>
    <w:rsid w:val="008D5E70"/>
    <w:rsid w:val="008D6251"/>
    <w:rsid w:val="008D62A6"/>
    <w:rsid w:val="008D637B"/>
    <w:rsid w:val="008D6C3E"/>
    <w:rsid w:val="008D6CC4"/>
    <w:rsid w:val="008D7029"/>
    <w:rsid w:val="008E059B"/>
    <w:rsid w:val="008E0A95"/>
    <w:rsid w:val="008E0BCD"/>
    <w:rsid w:val="008E0E54"/>
    <w:rsid w:val="008E1009"/>
    <w:rsid w:val="008E1AD8"/>
    <w:rsid w:val="008E2FF2"/>
    <w:rsid w:val="008E44A7"/>
    <w:rsid w:val="008E45B1"/>
    <w:rsid w:val="008E4886"/>
    <w:rsid w:val="008E4DD0"/>
    <w:rsid w:val="008E5262"/>
    <w:rsid w:val="008E5A54"/>
    <w:rsid w:val="008E5C94"/>
    <w:rsid w:val="008E6104"/>
    <w:rsid w:val="008E66F5"/>
    <w:rsid w:val="008E72D7"/>
    <w:rsid w:val="008E7D83"/>
    <w:rsid w:val="008F0FF6"/>
    <w:rsid w:val="008F1E47"/>
    <w:rsid w:val="008F2B0F"/>
    <w:rsid w:val="008F4B45"/>
    <w:rsid w:val="008F61E8"/>
    <w:rsid w:val="008F68E7"/>
    <w:rsid w:val="008F7D12"/>
    <w:rsid w:val="00901C8D"/>
    <w:rsid w:val="00901CE3"/>
    <w:rsid w:val="00901F8F"/>
    <w:rsid w:val="0090255C"/>
    <w:rsid w:val="00902B54"/>
    <w:rsid w:val="00903591"/>
    <w:rsid w:val="00905244"/>
    <w:rsid w:val="00907C4E"/>
    <w:rsid w:val="00910316"/>
    <w:rsid w:val="0091049C"/>
    <w:rsid w:val="00912070"/>
    <w:rsid w:val="009121E5"/>
    <w:rsid w:val="00912D59"/>
    <w:rsid w:val="009131DD"/>
    <w:rsid w:val="009132F7"/>
    <w:rsid w:val="009135CE"/>
    <w:rsid w:val="0091422A"/>
    <w:rsid w:val="00914F37"/>
    <w:rsid w:val="00915D0C"/>
    <w:rsid w:val="00915D69"/>
    <w:rsid w:val="0092015E"/>
    <w:rsid w:val="009202CB"/>
    <w:rsid w:val="00920E97"/>
    <w:rsid w:val="00921D71"/>
    <w:rsid w:val="00921E1C"/>
    <w:rsid w:val="00922159"/>
    <w:rsid w:val="00922564"/>
    <w:rsid w:val="00922C49"/>
    <w:rsid w:val="00922C7E"/>
    <w:rsid w:val="009239C7"/>
    <w:rsid w:val="00923D83"/>
    <w:rsid w:val="00923FA0"/>
    <w:rsid w:val="00924634"/>
    <w:rsid w:val="00924889"/>
    <w:rsid w:val="00924E12"/>
    <w:rsid w:val="00924F96"/>
    <w:rsid w:val="00925881"/>
    <w:rsid w:val="00926D47"/>
    <w:rsid w:val="009271D4"/>
    <w:rsid w:val="00931BED"/>
    <w:rsid w:val="009330F4"/>
    <w:rsid w:val="00933472"/>
    <w:rsid w:val="00934920"/>
    <w:rsid w:val="00934DAE"/>
    <w:rsid w:val="00937516"/>
    <w:rsid w:val="00937A17"/>
    <w:rsid w:val="00937F1F"/>
    <w:rsid w:val="0094002C"/>
    <w:rsid w:val="0094052F"/>
    <w:rsid w:val="00941DF3"/>
    <w:rsid w:val="00942F9B"/>
    <w:rsid w:val="009430A9"/>
    <w:rsid w:val="009444AE"/>
    <w:rsid w:val="009446AD"/>
    <w:rsid w:val="00945442"/>
    <w:rsid w:val="0094672E"/>
    <w:rsid w:val="00947F54"/>
    <w:rsid w:val="00950299"/>
    <w:rsid w:val="00950532"/>
    <w:rsid w:val="0095062C"/>
    <w:rsid w:val="00950BEF"/>
    <w:rsid w:val="00951460"/>
    <w:rsid w:val="0095151A"/>
    <w:rsid w:val="00952579"/>
    <w:rsid w:val="00953524"/>
    <w:rsid w:val="00954366"/>
    <w:rsid w:val="0095464D"/>
    <w:rsid w:val="00956235"/>
    <w:rsid w:val="009568E4"/>
    <w:rsid w:val="00956C23"/>
    <w:rsid w:val="00956FD1"/>
    <w:rsid w:val="009570DE"/>
    <w:rsid w:val="009572F9"/>
    <w:rsid w:val="009578C5"/>
    <w:rsid w:val="00957BAA"/>
    <w:rsid w:val="00957F81"/>
    <w:rsid w:val="00960934"/>
    <w:rsid w:val="00960B61"/>
    <w:rsid w:val="00960C5E"/>
    <w:rsid w:val="00960DE1"/>
    <w:rsid w:val="00961A4A"/>
    <w:rsid w:val="00962C69"/>
    <w:rsid w:val="00963E48"/>
    <w:rsid w:val="009646C3"/>
    <w:rsid w:val="009650EF"/>
    <w:rsid w:val="009654D0"/>
    <w:rsid w:val="00965BF6"/>
    <w:rsid w:val="00966D93"/>
    <w:rsid w:val="00966F34"/>
    <w:rsid w:val="00967609"/>
    <w:rsid w:val="00970256"/>
    <w:rsid w:val="0097055E"/>
    <w:rsid w:val="009708BA"/>
    <w:rsid w:val="00971D1A"/>
    <w:rsid w:val="00971E23"/>
    <w:rsid w:val="00972AB4"/>
    <w:rsid w:val="00972BBC"/>
    <w:rsid w:val="00973B59"/>
    <w:rsid w:val="00973ED6"/>
    <w:rsid w:val="009748AB"/>
    <w:rsid w:val="009758C5"/>
    <w:rsid w:val="00975C6E"/>
    <w:rsid w:val="0097676E"/>
    <w:rsid w:val="009770D5"/>
    <w:rsid w:val="0097761B"/>
    <w:rsid w:val="00977B32"/>
    <w:rsid w:val="00977D43"/>
    <w:rsid w:val="00980AC5"/>
    <w:rsid w:val="00980B99"/>
    <w:rsid w:val="00980F6F"/>
    <w:rsid w:val="00981931"/>
    <w:rsid w:val="0098340B"/>
    <w:rsid w:val="0098389F"/>
    <w:rsid w:val="009849CE"/>
    <w:rsid w:val="00984B98"/>
    <w:rsid w:val="00984D93"/>
    <w:rsid w:val="009859DA"/>
    <w:rsid w:val="00985D23"/>
    <w:rsid w:val="009870E0"/>
    <w:rsid w:val="00987F25"/>
    <w:rsid w:val="00990389"/>
    <w:rsid w:val="00990B59"/>
    <w:rsid w:val="00990E3B"/>
    <w:rsid w:val="0099190E"/>
    <w:rsid w:val="0099208F"/>
    <w:rsid w:val="009921AC"/>
    <w:rsid w:val="0099264F"/>
    <w:rsid w:val="00993EE2"/>
    <w:rsid w:val="00994A39"/>
    <w:rsid w:val="00994D41"/>
    <w:rsid w:val="009957C3"/>
    <w:rsid w:val="00996830"/>
    <w:rsid w:val="009A2EE9"/>
    <w:rsid w:val="009A302A"/>
    <w:rsid w:val="009A3478"/>
    <w:rsid w:val="009A45EF"/>
    <w:rsid w:val="009A48E9"/>
    <w:rsid w:val="009A4B69"/>
    <w:rsid w:val="009A4E13"/>
    <w:rsid w:val="009A50F0"/>
    <w:rsid w:val="009A52FB"/>
    <w:rsid w:val="009A5CE1"/>
    <w:rsid w:val="009A6AD0"/>
    <w:rsid w:val="009A6CB2"/>
    <w:rsid w:val="009A716F"/>
    <w:rsid w:val="009A7179"/>
    <w:rsid w:val="009B039D"/>
    <w:rsid w:val="009B0779"/>
    <w:rsid w:val="009B10BE"/>
    <w:rsid w:val="009B171D"/>
    <w:rsid w:val="009B1885"/>
    <w:rsid w:val="009B1C07"/>
    <w:rsid w:val="009B1F4B"/>
    <w:rsid w:val="009B2FF7"/>
    <w:rsid w:val="009B3087"/>
    <w:rsid w:val="009B3131"/>
    <w:rsid w:val="009B3674"/>
    <w:rsid w:val="009B38DC"/>
    <w:rsid w:val="009B42DD"/>
    <w:rsid w:val="009B451E"/>
    <w:rsid w:val="009B4AFC"/>
    <w:rsid w:val="009B4D54"/>
    <w:rsid w:val="009B51C1"/>
    <w:rsid w:val="009B52C2"/>
    <w:rsid w:val="009B5E59"/>
    <w:rsid w:val="009B6DE5"/>
    <w:rsid w:val="009B6F0D"/>
    <w:rsid w:val="009C0C64"/>
    <w:rsid w:val="009C1B58"/>
    <w:rsid w:val="009C1CC9"/>
    <w:rsid w:val="009C2A0C"/>
    <w:rsid w:val="009C2C41"/>
    <w:rsid w:val="009C4149"/>
    <w:rsid w:val="009C446F"/>
    <w:rsid w:val="009C4C01"/>
    <w:rsid w:val="009C5799"/>
    <w:rsid w:val="009C6407"/>
    <w:rsid w:val="009C682E"/>
    <w:rsid w:val="009C7197"/>
    <w:rsid w:val="009C7A15"/>
    <w:rsid w:val="009D044B"/>
    <w:rsid w:val="009D087E"/>
    <w:rsid w:val="009D208D"/>
    <w:rsid w:val="009D22B1"/>
    <w:rsid w:val="009D257D"/>
    <w:rsid w:val="009D2979"/>
    <w:rsid w:val="009D2C75"/>
    <w:rsid w:val="009D3851"/>
    <w:rsid w:val="009D394E"/>
    <w:rsid w:val="009D3CF4"/>
    <w:rsid w:val="009D3D43"/>
    <w:rsid w:val="009D3F77"/>
    <w:rsid w:val="009D4E18"/>
    <w:rsid w:val="009D4F26"/>
    <w:rsid w:val="009D64DB"/>
    <w:rsid w:val="009D6871"/>
    <w:rsid w:val="009D6DE2"/>
    <w:rsid w:val="009D7D35"/>
    <w:rsid w:val="009E0035"/>
    <w:rsid w:val="009E013D"/>
    <w:rsid w:val="009E0B17"/>
    <w:rsid w:val="009E0D73"/>
    <w:rsid w:val="009E0F5A"/>
    <w:rsid w:val="009E19A4"/>
    <w:rsid w:val="009E2417"/>
    <w:rsid w:val="009E2E14"/>
    <w:rsid w:val="009E30AB"/>
    <w:rsid w:val="009E30EB"/>
    <w:rsid w:val="009E3215"/>
    <w:rsid w:val="009E3431"/>
    <w:rsid w:val="009E3AF2"/>
    <w:rsid w:val="009E3C2A"/>
    <w:rsid w:val="009E3CD8"/>
    <w:rsid w:val="009E482E"/>
    <w:rsid w:val="009E57E1"/>
    <w:rsid w:val="009E5884"/>
    <w:rsid w:val="009E5BE7"/>
    <w:rsid w:val="009E5BEC"/>
    <w:rsid w:val="009E5C9A"/>
    <w:rsid w:val="009E5E6B"/>
    <w:rsid w:val="009E608B"/>
    <w:rsid w:val="009E76F2"/>
    <w:rsid w:val="009F0751"/>
    <w:rsid w:val="009F0D93"/>
    <w:rsid w:val="009F0FDA"/>
    <w:rsid w:val="009F1FDE"/>
    <w:rsid w:val="009F2687"/>
    <w:rsid w:val="009F3AFE"/>
    <w:rsid w:val="009F42FC"/>
    <w:rsid w:val="009F4772"/>
    <w:rsid w:val="009F4A63"/>
    <w:rsid w:val="009F5783"/>
    <w:rsid w:val="009F63E7"/>
    <w:rsid w:val="009F6F82"/>
    <w:rsid w:val="009F705F"/>
    <w:rsid w:val="009F777B"/>
    <w:rsid w:val="00A018C8"/>
    <w:rsid w:val="00A0199F"/>
    <w:rsid w:val="00A03C40"/>
    <w:rsid w:val="00A03C94"/>
    <w:rsid w:val="00A03CED"/>
    <w:rsid w:val="00A043C9"/>
    <w:rsid w:val="00A048F5"/>
    <w:rsid w:val="00A05588"/>
    <w:rsid w:val="00A06C5A"/>
    <w:rsid w:val="00A10F01"/>
    <w:rsid w:val="00A11ED9"/>
    <w:rsid w:val="00A11F9B"/>
    <w:rsid w:val="00A13806"/>
    <w:rsid w:val="00A14399"/>
    <w:rsid w:val="00A14CBF"/>
    <w:rsid w:val="00A156F3"/>
    <w:rsid w:val="00A1583A"/>
    <w:rsid w:val="00A15939"/>
    <w:rsid w:val="00A15F58"/>
    <w:rsid w:val="00A16340"/>
    <w:rsid w:val="00A167BB"/>
    <w:rsid w:val="00A16D68"/>
    <w:rsid w:val="00A172A0"/>
    <w:rsid w:val="00A17F03"/>
    <w:rsid w:val="00A20301"/>
    <w:rsid w:val="00A2133A"/>
    <w:rsid w:val="00A219C2"/>
    <w:rsid w:val="00A21D69"/>
    <w:rsid w:val="00A21F73"/>
    <w:rsid w:val="00A234B4"/>
    <w:rsid w:val="00A2445D"/>
    <w:rsid w:val="00A24AAB"/>
    <w:rsid w:val="00A25424"/>
    <w:rsid w:val="00A25518"/>
    <w:rsid w:val="00A2628C"/>
    <w:rsid w:val="00A26925"/>
    <w:rsid w:val="00A272C1"/>
    <w:rsid w:val="00A27DB1"/>
    <w:rsid w:val="00A27F5D"/>
    <w:rsid w:val="00A300E1"/>
    <w:rsid w:val="00A31C65"/>
    <w:rsid w:val="00A320CA"/>
    <w:rsid w:val="00A32F79"/>
    <w:rsid w:val="00A33180"/>
    <w:rsid w:val="00A3363D"/>
    <w:rsid w:val="00A33714"/>
    <w:rsid w:val="00A33C2A"/>
    <w:rsid w:val="00A33F9F"/>
    <w:rsid w:val="00A340BA"/>
    <w:rsid w:val="00A343ED"/>
    <w:rsid w:val="00A3596A"/>
    <w:rsid w:val="00A35C32"/>
    <w:rsid w:val="00A364C5"/>
    <w:rsid w:val="00A375B4"/>
    <w:rsid w:val="00A375CC"/>
    <w:rsid w:val="00A376C4"/>
    <w:rsid w:val="00A37E9F"/>
    <w:rsid w:val="00A37F6E"/>
    <w:rsid w:val="00A40F2C"/>
    <w:rsid w:val="00A419D9"/>
    <w:rsid w:val="00A43A6C"/>
    <w:rsid w:val="00A43C75"/>
    <w:rsid w:val="00A43EE4"/>
    <w:rsid w:val="00A44357"/>
    <w:rsid w:val="00A46BBE"/>
    <w:rsid w:val="00A4719D"/>
    <w:rsid w:val="00A50800"/>
    <w:rsid w:val="00A510AF"/>
    <w:rsid w:val="00A5160B"/>
    <w:rsid w:val="00A5166F"/>
    <w:rsid w:val="00A5239E"/>
    <w:rsid w:val="00A53386"/>
    <w:rsid w:val="00A53B31"/>
    <w:rsid w:val="00A54108"/>
    <w:rsid w:val="00A54850"/>
    <w:rsid w:val="00A555FA"/>
    <w:rsid w:val="00A55B01"/>
    <w:rsid w:val="00A55CCB"/>
    <w:rsid w:val="00A55E54"/>
    <w:rsid w:val="00A55FC5"/>
    <w:rsid w:val="00A56071"/>
    <w:rsid w:val="00A56AB8"/>
    <w:rsid w:val="00A56ADF"/>
    <w:rsid w:val="00A57132"/>
    <w:rsid w:val="00A5725C"/>
    <w:rsid w:val="00A57812"/>
    <w:rsid w:val="00A57B1F"/>
    <w:rsid w:val="00A57CE4"/>
    <w:rsid w:val="00A60246"/>
    <w:rsid w:val="00A6027B"/>
    <w:rsid w:val="00A60CDA"/>
    <w:rsid w:val="00A62103"/>
    <w:rsid w:val="00A644FA"/>
    <w:rsid w:val="00A65122"/>
    <w:rsid w:val="00A653DD"/>
    <w:rsid w:val="00A65BB6"/>
    <w:rsid w:val="00A65D87"/>
    <w:rsid w:val="00A66CFC"/>
    <w:rsid w:val="00A66D78"/>
    <w:rsid w:val="00A67460"/>
    <w:rsid w:val="00A7024F"/>
    <w:rsid w:val="00A70284"/>
    <w:rsid w:val="00A705CF"/>
    <w:rsid w:val="00A705E2"/>
    <w:rsid w:val="00A70679"/>
    <w:rsid w:val="00A70A14"/>
    <w:rsid w:val="00A71C8C"/>
    <w:rsid w:val="00A72779"/>
    <w:rsid w:val="00A72E7F"/>
    <w:rsid w:val="00A73C62"/>
    <w:rsid w:val="00A742F6"/>
    <w:rsid w:val="00A757A8"/>
    <w:rsid w:val="00A76779"/>
    <w:rsid w:val="00A76C40"/>
    <w:rsid w:val="00A774B6"/>
    <w:rsid w:val="00A77A39"/>
    <w:rsid w:val="00A77C0D"/>
    <w:rsid w:val="00A8021C"/>
    <w:rsid w:val="00A80343"/>
    <w:rsid w:val="00A80F93"/>
    <w:rsid w:val="00A81687"/>
    <w:rsid w:val="00A82939"/>
    <w:rsid w:val="00A830DD"/>
    <w:rsid w:val="00A8319D"/>
    <w:rsid w:val="00A842BC"/>
    <w:rsid w:val="00A84C66"/>
    <w:rsid w:val="00A85485"/>
    <w:rsid w:val="00A85F45"/>
    <w:rsid w:val="00A867F8"/>
    <w:rsid w:val="00A86A19"/>
    <w:rsid w:val="00A86DD0"/>
    <w:rsid w:val="00A8771F"/>
    <w:rsid w:val="00A879A5"/>
    <w:rsid w:val="00A87F73"/>
    <w:rsid w:val="00A91CAB"/>
    <w:rsid w:val="00A91EE6"/>
    <w:rsid w:val="00A92096"/>
    <w:rsid w:val="00A92118"/>
    <w:rsid w:val="00A92225"/>
    <w:rsid w:val="00A92786"/>
    <w:rsid w:val="00A936AD"/>
    <w:rsid w:val="00A938BE"/>
    <w:rsid w:val="00A93956"/>
    <w:rsid w:val="00A94073"/>
    <w:rsid w:val="00A940C0"/>
    <w:rsid w:val="00A948A6"/>
    <w:rsid w:val="00A967BB"/>
    <w:rsid w:val="00A97135"/>
    <w:rsid w:val="00A9736A"/>
    <w:rsid w:val="00A9742B"/>
    <w:rsid w:val="00A97A41"/>
    <w:rsid w:val="00AA050D"/>
    <w:rsid w:val="00AA18D6"/>
    <w:rsid w:val="00AA1ED4"/>
    <w:rsid w:val="00AA23D7"/>
    <w:rsid w:val="00AA26F4"/>
    <w:rsid w:val="00AA3271"/>
    <w:rsid w:val="00AA345A"/>
    <w:rsid w:val="00AA38DA"/>
    <w:rsid w:val="00AA3A16"/>
    <w:rsid w:val="00AA3D98"/>
    <w:rsid w:val="00AA432E"/>
    <w:rsid w:val="00AA4D62"/>
    <w:rsid w:val="00AA5705"/>
    <w:rsid w:val="00AA5A71"/>
    <w:rsid w:val="00AA63CA"/>
    <w:rsid w:val="00AA63F7"/>
    <w:rsid w:val="00AA694A"/>
    <w:rsid w:val="00AA6F84"/>
    <w:rsid w:val="00AA77D7"/>
    <w:rsid w:val="00AB0662"/>
    <w:rsid w:val="00AB2306"/>
    <w:rsid w:val="00AB25F7"/>
    <w:rsid w:val="00AB2867"/>
    <w:rsid w:val="00AB33F2"/>
    <w:rsid w:val="00AB3462"/>
    <w:rsid w:val="00AB38FD"/>
    <w:rsid w:val="00AB39F6"/>
    <w:rsid w:val="00AB46EE"/>
    <w:rsid w:val="00AB55A3"/>
    <w:rsid w:val="00AB55A4"/>
    <w:rsid w:val="00AB5660"/>
    <w:rsid w:val="00AB6181"/>
    <w:rsid w:val="00AB645B"/>
    <w:rsid w:val="00AB64B3"/>
    <w:rsid w:val="00AB6829"/>
    <w:rsid w:val="00AB6DFC"/>
    <w:rsid w:val="00AB7125"/>
    <w:rsid w:val="00AB7247"/>
    <w:rsid w:val="00AB78EA"/>
    <w:rsid w:val="00AC01A4"/>
    <w:rsid w:val="00AC03F2"/>
    <w:rsid w:val="00AC08CB"/>
    <w:rsid w:val="00AC0EA7"/>
    <w:rsid w:val="00AC15FE"/>
    <w:rsid w:val="00AC1652"/>
    <w:rsid w:val="00AC2776"/>
    <w:rsid w:val="00AC321A"/>
    <w:rsid w:val="00AC4DA6"/>
    <w:rsid w:val="00AC4FC9"/>
    <w:rsid w:val="00AC58A1"/>
    <w:rsid w:val="00AC58DD"/>
    <w:rsid w:val="00AC68AF"/>
    <w:rsid w:val="00AC6F65"/>
    <w:rsid w:val="00AC70F7"/>
    <w:rsid w:val="00AC7249"/>
    <w:rsid w:val="00AD0224"/>
    <w:rsid w:val="00AD280C"/>
    <w:rsid w:val="00AD31C8"/>
    <w:rsid w:val="00AD4FDE"/>
    <w:rsid w:val="00AD5C50"/>
    <w:rsid w:val="00AD5F33"/>
    <w:rsid w:val="00AD624C"/>
    <w:rsid w:val="00AD65AD"/>
    <w:rsid w:val="00AD685C"/>
    <w:rsid w:val="00AD6C6E"/>
    <w:rsid w:val="00AD6EB7"/>
    <w:rsid w:val="00AD7A62"/>
    <w:rsid w:val="00AD7D5E"/>
    <w:rsid w:val="00AD7E17"/>
    <w:rsid w:val="00AE0335"/>
    <w:rsid w:val="00AE0F63"/>
    <w:rsid w:val="00AE1034"/>
    <w:rsid w:val="00AE11B7"/>
    <w:rsid w:val="00AE131B"/>
    <w:rsid w:val="00AE14EB"/>
    <w:rsid w:val="00AE15CF"/>
    <w:rsid w:val="00AE1BD9"/>
    <w:rsid w:val="00AE2841"/>
    <w:rsid w:val="00AE2AF1"/>
    <w:rsid w:val="00AE2DC1"/>
    <w:rsid w:val="00AE3255"/>
    <w:rsid w:val="00AE4DE9"/>
    <w:rsid w:val="00AE4F33"/>
    <w:rsid w:val="00AE66FF"/>
    <w:rsid w:val="00AE768B"/>
    <w:rsid w:val="00AE7E58"/>
    <w:rsid w:val="00AF1442"/>
    <w:rsid w:val="00AF1699"/>
    <w:rsid w:val="00AF200B"/>
    <w:rsid w:val="00AF2E23"/>
    <w:rsid w:val="00AF30AF"/>
    <w:rsid w:val="00AF40BF"/>
    <w:rsid w:val="00AF4EDA"/>
    <w:rsid w:val="00AF4F4E"/>
    <w:rsid w:val="00AF526D"/>
    <w:rsid w:val="00AF6331"/>
    <w:rsid w:val="00AF6979"/>
    <w:rsid w:val="00AF6D38"/>
    <w:rsid w:val="00AF7FA4"/>
    <w:rsid w:val="00B00261"/>
    <w:rsid w:val="00B00842"/>
    <w:rsid w:val="00B0128A"/>
    <w:rsid w:val="00B023C7"/>
    <w:rsid w:val="00B03AF3"/>
    <w:rsid w:val="00B04072"/>
    <w:rsid w:val="00B042C4"/>
    <w:rsid w:val="00B04B66"/>
    <w:rsid w:val="00B0512B"/>
    <w:rsid w:val="00B066F0"/>
    <w:rsid w:val="00B06A29"/>
    <w:rsid w:val="00B07B21"/>
    <w:rsid w:val="00B1060B"/>
    <w:rsid w:val="00B10B04"/>
    <w:rsid w:val="00B11F0B"/>
    <w:rsid w:val="00B12545"/>
    <w:rsid w:val="00B12CE6"/>
    <w:rsid w:val="00B12F12"/>
    <w:rsid w:val="00B1338A"/>
    <w:rsid w:val="00B135A5"/>
    <w:rsid w:val="00B13C30"/>
    <w:rsid w:val="00B13D9C"/>
    <w:rsid w:val="00B1423B"/>
    <w:rsid w:val="00B143A2"/>
    <w:rsid w:val="00B1496C"/>
    <w:rsid w:val="00B14FCE"/>
    <w:rsid w:val="00B16C59"/>
    <w:rsid w:val="00B17F32"/>
    <w:rsid w:val="00B17FF8"/>
    <w:rsid w:val="00B201D3"/>
    <w:rsid w:val="00B20AC2"/>
    <w:rsid w:val="00B20B52"/>
    <w:rsid w:val="00B211FA"/>
    <w:rsid w:val="00B22AF6"/>
    <w:rsid w:val="00B2300F"/>
    <w:rsid w:val="00B230CC"/>
    <w:rsid w:val="00B23C00"/>
    <w:rsid w:val="00B251A3"/>
    <w:rsid w:val="00B252D1"/>
    <w:rsid w:val="00B25C10"/>
    <w:rsid w:val="00B26801"/>
    <w:rsid w:val="00B26908"/>
    <w:rsid w:val="00B26ADC"/>
    <w:rsid w:val="00B26B45"/>
    <w:rsid w:val="00B27001"/>
    <w:rsid w:val="00B272BD"/>
    <w:rsid w:val="00B27BAD"/>
    <w:rsid w:val="00B30764"/>
    <w:rsid w:val="00B31343"/>
    <w:rsid w:val="00B31623"/>
    <w:rsid w:val="00B31B41"/>
    <w:rsid w:val="00B31EE7"/>
    <w:rsid w:val="00B3238E"/>
    <w:rsid w:val="00B3251D"/>
    <w:rsid w:val="00B330A4"/>
    <w:rsid w:val="00B34331"/>
    <w:rsid w:val="00B34357"/>
    <w:rsid w:val="00B346ED"/>
    <w:rsid w:val="00B35104"/>
    <w:rsid w:val="00B366B5"/>
    <w:rsid w:val="00B37571"/>
    <w:rsid w:val="00B40EC6"/>
    <w:rsid w:val="00B4169F"/>
    <w:rsid w:val="00B4198A"/>
    <w:rsid w:val="00B41AEC"/>
    <w:rsid w:val="00B41FF2"/>
    <w:rsid w:val="00B42F57"/>
    <w:rsid w:val="00B437DC"/>
    <w:rsid w:val="00B43B3F"/>
    <w:rsid w:val="00B44378"/>
    <w:rsid w:val="00B449C5"/>
    <w:rsid w:val="00B45254"/>
    <w:rsid w:val="00B454C1"/>
    <w:rsid w:val="00B45AC9"/>
    <w:rsid w:val="00B466A7"/>
    <w:rsid w:val="00B466DF"/>
    <w:rsid w:val="00B46BB2"/>
    <w:rsid w:val="00B47633"/>
    <w:rsid w:val="00B47C8B"/>
    <w:rsid w:val="00B5068C"/>
    <w:rsid w:val="00B51596"/>
    <w:rsid w:val="00B5221D"/>
    <w:rsid w:val="00B53008"/>
    <w:rsid w:val="00B533E2"/>
    <w:rsid w:val="00B53648"/>
    <w:rsid w:val="00B54E1D"/>
    <w:rsid w:val="00B55361"/>
    <w:rsid w:val="00B553D3"/>
    <w:rsid w:val="00B5556C"/>
    <w:rsid w:val="00B562BA"/>
    <w:rsid w:val="00B57567"/>
    <w:rsid w:val="00B5786D"/>
    <w:rsid w:val="00B6055B"/>
    <w:rsid w:val="00B60C17"/>
    <w:rsid w:val="00B60C2D"/>
    <w:rsid w:val="00B61412"/>
    <w:rsid w:val="00B617DE"/>
    <w:rsid w:val="00B61B5C"/>
    <w:rsid w:val="00B61C19"/>
    <w:rsid w:val="00B6287E"/>
    <w:rsid w:val="00B6439F"/>
    <w:rsid w:val="00B6490C"/>
    <w:rsid w:val="00B64DD8"/>
    <w:rsid w:val="00B650D4"/>
    <w:rsid w:val="00B65B35"/>
    <w:rsid w:val="00B65D02"/>
    <w:rsid w:val="00B67548"/>
    <w:rsid w:val="00B6762C"/>
    <w:rsid w:val="00B6797A"/>
    <w:rsid w:val="00B67A5C"/>
    <w:rsid w:val="00B67CCE"/>
    <w:rsid w:val="00B70349"/>
    <w:rsid w:val="00B70B90"/>
    <w:rsid w:val="00B71100"/>
    <w:rsid w:val="00B727D1"/>
    <w:rsid w:val="00B73909"/>
    <w:rsid w:val="00B73A0F"/>
    <w:rsid w:val="00B73B5E"/>
    <w:rsid w:val="00B73FCE"/>
    <w:rsid w:val="00B7410F"/>
    <w:rsid w:val="00B74E03"/>
    <w:rsid w:val="00B75AF0"/>
    <w:rsid w:val="00B75B59"/>
    <w:rsid w:val="00B75B79"/>
    <w:rsid w:val="00B76C2E"/>
    <w:rsid w:val="00B77C28"/>
    <w:rsid w:val="00B8000C"/>
    <w:rsid w:val="00B80471"/>
    <w:rsid w:val="00B8078D"/>
    <w:rsid w:val="00B81552"/>
    <w:rsid w:val="00B822D5"/>
    <w:rsid w:val="00B824A9"/>
    <w:rsid w:val="00B82698"/>
    <w:rsid w:val="00B8321A"/>
    <w:rsid w:val="00B8585E"/>
    <w:rsid w:val="00B8686C"/>
    <w:rsid w:val="00B872B5"/>
    <w:rsid w:val="00B87964"/>
    <w:rsid w:val="00B87973"/>
    <w:rsid w:val="00B906BC"/>
    <w:rsid w:val="00B90F25"/>
    <w:rsid w:val="00B90FB5"/>
    <w:rsid w:val="00B91932"/>
    <w:rsid w:val="00B91CF7"/>
    <w:rsid w:val="00B91DB7"/>
    <w:rsid w:val="00B91FE9"/>
    <w:rsid w:val="00B92E77"/>
    <w:rsid w:val="00B9338D"/>
    <w:rsid w:val="00B94295"/>
    <w:rsid w:val="00B95DAE"/>
    <w:rsid w:val="00B97BA0"/>
    <w:rsid w:val="00BA05DE"/>
    <w:rsid w:val="00BA067D"/>
    <w:rsid w:val="00BA0C40"/>
    <w:rsid w:val="00BA1DD0"/>
    <w:rsid w:val="00BA21AE"/>
    <w:rsid w:val="00BA21E8"/>
    <w:rsid w:val="00BA246D"/>
    <w:rsid w:val="00BA28BC"/>
    <w:rsid w:val="00BA3317"/>
    <w:rsid w:val="00BA3455"/>
    <w:rsid w:val="00BA3EDE"/>
    <w:rsid w:val="00BA4040"/>
    <w:rsid w:val="00BA4CCE"/>
    <w:rsid w:val="00BA4FD4"/>
    <w:rsid w:val="00BA56E8"/>
    <w:rsid w:val="00BA59B8"/>
    <w:rsid w:val="00BA6CEC"/>
    <w:rsid w:val="00BA6E61"/>
    <w:rsid w:val="00BA7900"/>
    <w:rsid w:val="00BA7B2C"/>
    <w:rsid w:val="00BB008D"/>
    <w:rsid w:val="00BB2C53"/>
    <w:rsid w:val="00BB2E97"/>
    <w:rsid w:val="00BB3B1F"/>
    <w:rsid w:val="00BB3D78"/>
    <w:rsid w:val="00BB5FA0"/>
    <w:rsid w:val="00BB62AB"/>
    <w:rsid w:val="00BC0757"/>
    <w:rsid w:val="00BC2781"/>
    <w:rsid w:val="00BC2F53"/>
    <w:rsid w:val="00BC38D1"/>
    <w:rsid w:val="00BC3981"/>
    <w:rsid w:val="00BC44ED"/>
    <w:rsid w:val="00BC458D"/>
    <w:rsid w:val="00BC612B"/>
    <w:rsid w:val="00BC6675"/>
    <w:rsid w:val="00BC7682"/>
    <w:rsid w:val="00BC7D78"/>
    <w:rsid w:val="00BD0081"/>
    <w:rsid w:val="00BD0AF3"/>
    <w:rsid w:val="00BD109B"/>
    <w:rsid w:val="00BD135F"/>
    <w:rsid w:val="00BD175F"/>
    <w:rsid w:val="00BD17A9"/>
    <w:rsid w:val="00BD17FD"/>
    <w:rsid w:val="00BD1972"/>
    <w:rsid w:val="00BD2BBD"/>
    <w:rsid w:val="00BD325C"/>
    <w:rsid w:val="00BD34F2"/>
    <w:rsid w:val="00BD45C0"/>
    <w:rsid w:val="00BD685A"/>
    <w:rsid w:val="00BD7749"/>
    <w:rsid w:val="00BE008E"/>
    <w:rsid w:val="00BE00A0"/>
    <w:rsid w:val="00BE0B2C"/>
    <w:rsid w:val="00BE0DA9"/>
    <w:rsid w:val="00BE1133"/>
    <w:rsid w:val="00BE16C4"/>
    <w:rsid w:val="00BE22A1"/>
    <w:rsid w:val="00BE2706"/>
    <w:rsid w:val="00BE3B48"/>
    <w:rsid w:val="00BE4144"/>
    <w:rsid w:val="00BE44AE"/>
    <w:rsid w:val="00BE4715"/>
    <w:rsid w:val="00BE55CA"/>
    <w:rsid w:val="00BE58C8"/>
    <w:rsid w:val="00BE5A1A"/>
    <w:rsid w:val="00BE6E2D"/>
    <w:rsid w:val="00BE77E8"/>
    <w:rsid w:val="00BE7FAB"/>
    <w:rsid w:val="00BF084F"/>
    <w:rsid w:val="00BF1B87"/>
    <w:rsid w:val="00BF2120"/>
    <w:rsid w:val="00BF35BE"/>
    <w:rsid w:val="00BF3612"/>
    <w:rsid w:val="00BF4923"/>
    <w:rsid w:val="00BF54EF"/>
    <w:rsid w:val="00BF55E6"/>
    <w:rsid w:val="00BF62E5"/>
    <w:rsid w:val="00BF7827"/>
    <w:rsid w:val="00C01105"/>
    <w:rsid w:val="00C03261"/>
    <w:rsid w:val="00C03DBF"/>
    <w:rsid w:val="00C04FB8"/>
    <w:rsid w:val="00C05865"/>
    <w:rsid w:val="00C05F86"/>
    <w:rsid w:val="00C06096"/>
    <w:rsid w:val="00C060F3"/>
    <w:rsid w:val="00C064B9"/>
    <w:rsid w:val="00C0653D"/>
    <w:rsid w:val="00C0665A"/>
    <w:rsid w:val="00C0772C"/>
    <w:rsid w:val="00C10F8E"/>
    <w:rsid w:val="00C11387"/>
    <w:rsid w:val="00C11792"/>
    <w:rsid w:val="00C11881"/>
    <w:rsid w:val="00C11ADE"/>
    <w:rsid w:val="00C11E4D"/>
    <w:rsid w:val="00C13582"/>
    <w:rsid w:val="00C13759"/>
    <w:rsid w:val="00C137EA"/>
    <w:rsid w:val="00C13AD2"/>
    <w:rsid w:val="00C13B35"/>
    <w:rsid w:val="00C13FAE"/>
    <w:rsid w:val="00C143D0"/>
    <w:rsid w:val="00C1575F"/>
    <w:rsid w:val="00C15DF1"/>
    <w:rsid w:val="00C16491"/>
    <w:rsid w:val="00C164BB"/>
    <w:rsid w:val="00C16EE7"/>
    <w:rsid w:val="00C170CC"/>
    <w:rsid w:val="00C17536"/>
    <w:rsid w:val="00C21599"/>
    <w:rsid w:val="00C2295F"/>
    <w:rsid w:val="00C2393B"/>
    <w:rsid w:val="00C241D5"/>
    <w:rsid w:val="00C2461E"/>
    <w:rsid w:val="00C24A62"/>
    <w:rsid w:val="00C25E98"/>
    <w:rsid w:val="00C26328"/>
    <w:rsid w:val="00C270A9"/>
    <w:rsid w:val="00C310D5"/>
    <w:rsid w:val="00C310E0"/>
    <w:rsid w:val="00C32664"/>
    <w:rsid w:val="00C337FC"/>
    <w:rsid w:val="00C33B2B"/>
    <w:rsid w:val="00C34E3B"/>
    <w:rsid w:val="00C34E72"/>
    <w:rsid w:val="00C36B01"/>
    <w:rsid w:val="00C36C14"/>
    <w:rsid w:val="00C36CE3"/>
    <w:rsid w:val="00C37AD4"/>
    <w:rsid w:val="00C37F28"/>
    <w:rsid w:val="00C407EB"/>
    <w:rsid w:val="00C40E98"/>
    <w:rsid w:val="00C413AD"/>
    <w:rsid w:val="00C41DCB"/>
    <w:rsid w:val="00C42082"/>
    <w:rsid w:val="00C42703"/>
    <w:rsid w:val="00C42BDC"/>
    <w:rsid w:val="00C42EF9"/>
    <w:rsid w:val="00C430D3"/>
    <w:rsid w:val="00C43173"/>
    <w:rsid w:val="00C4388C"/>
    <w:rsid w:val="00C43A19"/>
    <w:rsid w:val="00C43A37"/>
    <w:rsid w:val="00C44CFF"/>
    <w:rsid w:val="00C4518A"/>
    <w:rsid w:val="00C479E7"/>
    <w:rsid w:val="00C47A53"/>
    <w:rsid w:val="00C47DAE"/>
    <w:rsid w:val="00C510A6"/>
    <w:rsid w:val="00C51672"/>
    <w:rsid w:val="00C52D92"/>
    <w:rsid w:val="00C52E6F"/>
    <w:rsid w:val="00C53C10"/>
    <w:rsid w:val="00C5443B"/>
    <w:rsid w:val="00C55A97"/>
    <w:rsid w:val="00C55F13"/>
    <w:rsid w:val="00C57B81"/>
    <w:rsid w:val="00C60E51"/>
    <w:rsid w:val="00C615E9"/>
    <w:rsid w:val="00C61CEF"/>
    <w:rsid w:val="00C62011"/>
    <w:rsid w:val="00C62D1E"/>
    <w:rsid w:val="00C6363E"/>
    <w:rsid w:val="00C637AB"/>
    <w:rsid w:val="00C637C8"/>
    <w:rsid w:val="00C63BBB"/>
    <w:rsid w:val="00C63CA2"/>
    <w:rsid w:val="00C6406F"/>
    <w:rsid w:val="00C642FF"/>
    <w:rsid w:val="00C644FB"/>
    <w:rsid w:val="00C646C9"/>
    <w:rsid w:val="00C64A0D"/>
    <w:rsid w:val="00C64F48"/>
    <w:rsid w:val="00C64FA3"/>
    <w:rsid w:val="00C65EFF"/>
    <w:rsid w:val="00C65F3A"/>
    <w:rsid w:val="00C6653A"/>
    <w:rsid w:val="00C66A7E"/>
    <w:rsid w:val="00C66DA3"/>
    <w:rsid w:val="00C676DD"/>
    <w:rsid w:val="00C71072"/>
    <w:rsid w:val="00C7196C"/>
    <w:rsid w:val="00C71D51"/>
    <w:rsid w:val="00C72CFB"/>
    <w:rsid w:val="00C72F13"/>
    <w:rsid w:val="00C73A76"/>
    <w:rsid w:val="00C73C76"/>
    <w:rsid w:val="00C754F9"/>
    <w:rsid w:val="00C754FA"/>
    <w:rsid w:val="00C755B3"/>
    <w:rsid w:val="00C75638"/>
    <w:rsid w:val="00C76361"/>
    <w:rsid w:val="00C7646D"/>
    <w:rsid w:val="00C76744"/>
    <w:rsid w:val="00C772E0"/>
    <w:rsid w:val="00C77DE5"/>
    <w:rsid w:val="00C8011D"/>
    <w:rsid w:val="00C8071C"/>
    <w:rsid w:val="00C80766"/>
    <w:rsid w:val="00C80837"/>
    <w:rsid w:val="00C80AC5"/>
    <w:rsid w:val="00C84265"/>
    <w:rsid w:val="00C842DA"/>
    <w:rsid w:val="00C8508A"/>
    <w:rsid w:val="00C8650B"/>
    <w:rsid w:val="00C87B47"/>
    <w:rsid w:val="00C87F27"/>
    <w:rsid w:val="00C90989"/>
    <w:rsid w:val="00C90BF6"/>
    <w:rsid w:val="00C91377"/>
    <w:rsid w:val="00C926B3"/>
    <w:rsid w:val="00C92863"/>
    <w:rsid w:val="00C94244"/>
    <w:rsid w:val="00C956C2"/>
    <w:rsid w:val="00C96516"/>
    <w:rsid w:val="00C96808"/>
    <w:rsid w:val="00C96904"/>
    <w:rsid w:val="00C96AE0"/>
    <w:rsid w:val="00C96B11"/>
    <w:rsid w:val="00CA0043"/>
    <w:rsid w:val="00CA0B5D"/>
    <w:rsid w:val="00CA0F8F"/>
    <w:rsid w:val="00CA0FC4"/>
    <w:rsid w:val="00CA19FE"/>
    <w:rsid w:val="00CA2304"/>
    <w:rsid w:val="00CA300E"/>
    <w:rsid w:val="00CA30DB"/>
    <w:rsid w:val="00CA339B"/>
    <w:rsid w:val="00CA342D"/>
    <w:rsid w:val="00CA3650"/>
    <w:rsid w:val="00CA3709"/>
    <w:rsid w:val="00CA3A15"/>
    <w:rsid w:val="00CA3F24"/>
    <w:rsid w:val="00CA42E2"/>
    <w:rsid w:val="00CA46AE"/>
    <w:rsid w:val="00CA4B31"/>
    <w:rsid w:val="00CA4CAC"/>
    <w:rsid w:val="00CA4F06"/>
    <w:rsid w:val="00CA501E"/>
    <w:rsid w:val="00CA5BDB"/>
    <w:rsid w:val="00CA5C75"/>
    <w:rsid w:val="00CA62B3"/>
    <w:rsid w:val="00CA6967"/>
    <w:rsid w:val="00CA7504"/>
    <w:rsid w:val="00CA75AE"/>
    <w:rsid w:val="00CA77E9"/>
    <w:rsid w:val="00CB02B0"/>
    <w:rsid w:val="00CB0367"/>
    <w:rsid w:val="00CB0716"/>
    <w:rsid w:val="00CB0B1F"/>
    <w:rsid w:val="00CB113D"/>
    <w:rsid w:val="00CB1836"/>
    <w:rsid w:val="00CB18D5"/>
    <w:rsid w:val="00CB1AD6"/>
    <w:rsid w:val="00CB1BD9"/>
    <w:rsid w:val="00CB2B9F"/>
    <w:rsid w:val="00CB2EC5"/>
    <w:rsid w:val="00CB3701"/>
    <w:rsid w:val="00CB3D40"/>
    <w:rsid w:val="00CB43CE"/>
    <w:rsid w:val="00CB4B48"/>
    <w:rsid w:val="00CB4D04"/>
    <w:rsid w:val="00CB52D5"/>
    <w:rsid w:val="00CB5AB1"/>
    <w:rsid w:val="00CB5C9C"/>
    <w:rsid w:val="00CB6DC7"/>
    <w:rsid w:val="00CB6F6D"/>
    <w:rsid w:val="00CB72AD"/>
    <w:rsid w:val="00CB7A14"/>
    <w:rsid w:val="00CC0C92"/>
    <w:rsid w:val="00CC1145"/>
    <w:rsid w:val="00CC16EF"/>
    <w:rsid w:val="00CC63BF"/>
    <w:rsid w:val="00CC6C83"/>
    <w:rsid w:val="00CC7639"/>
    <w:rsid w:val="00CD041F"/>
    <w:rsid w:val="00CD1093"/>
    <w:rsid w:val="00CD3053"/>
    <w:rsid w:val="00CD3198"/>
    <w:rsid w:val="00CD35E0"/>
    <w:rsid w:val="00CD3EE6"/>
    <w:rsid w:val="00CD5224"/>
    <w:rsid w:val="00CD52D6"/>
    <w:rsid w:val="00CD5348"/>
    <w:rsid w:val="00CD5507"/>
    <w:rsid w:val="00CD56B0"/>
    <w:rsid w:val="00CD5731"/>
    <w:rsid w:val="00CD5A6B"/>
    <w:rsid w:val="00CD5FE6"/>
    <w:rsid w:val="00CD69C0"/>
    <w:rsid w:val="00CD7242"/>
    <w:rsid w:val="00CD72A6"/>
    <w:rsid w:val="00CD79B4"/>
    <w:rsid w:val="00CD7DE6"/>
    <w:rsid w:val="00CE040C"/>
    <w:rsid w:val="00CE0942"/>
    <w:rsid w:val="00CE0F02"/>
    <w:rsid w:val="00CE0FF4"/>
    <w:rsid w:val="00CE21FD"/>
    <w:rsid w:val="00CE248B"/>
    <w:rsid w:val="00CE2956"/>
    <w:rsid w:val="00CE2A6B"/>
    <w:rsid w:val="00CE4822"/>
    <w:rsid w:val="00CE50CD"/>
    <w:rsid w:val="00CE6CD2"/>
    <w:rsid w:val="00CE7395"/>
    <w:rsid w:val="00CF0081"/>
    <w:rsid w:val="00CF032C"/>
    <w:rsid w:val="00CF03F7"/>
    <w:rsid w:val="00CF04E3"/>
    <w:rsid w:val="00CF1282"/>
    <w:rsid w:val="00CF1E7D"/>
    <w:rsid w:val="00CF4037"/>
    <w:rsid w:val="00CF4E8B"/>
    <w:rsid w:val="00CF597C"/>
    <w:rsid w:val="00CF6E83"/>
    <w:rsid w:val="00CF7435"/>
    <w:rsid w:val="00CF767E"/>
    <w:rsid w:val="00CF778B"/>
    <w:rsid w:val="00CF7882"/>
    <w:rsid w:val="00D012E0"/>
    <w:rsid w:val="00D01620"/>
    <w:rsid w:val="00D01689"/>
    <w:rsid w:val="00D019E6"/>
    <w:rsid w:val="00D024C8"/>
    <w:rsid w:val="00D02DE1"/>
    <w:rsid w:val="00D03847"/>
    <w:rsid w:val="00D039A0"/>
    <w:rsid w:val="00D03D3C"/>
    <w:rsid w:val="00D03F35"/>
    <w:rsid w:val="00D04719"/>
    <w:rsid w:val="00D0572E"/>
    <w:rsid w:val="00D0585C"/>
    <w:rsid w:val="00D06534"/>
    <w:rsid w:val="00D0654A"/>
    <w:rsid w:val="00D07BF9"/>
    <w:rsid w:val="00D11519"/>
    <w:rsid w:val="00D11EED"/>
    <w:rsid w:val="00D1232C"/>
    <w:rsid w:val="00D13B1E"/>
    <w:rsid w:val="00D13EAE"/>
    <w:rsid w:val="00D1423A"/>
    <w:rsid w:val="00D14A93"/>
    <w:rsid w:val="00D1611F"/>
    <w:rsid w:val="00D1675E"/>
    <w:rsid w:val="00D168F4"/>
    <w:rsid w:val="00D173FB"/>
    <w:rsid w:val="00D21188"/>
    <w:rsid w:val="00D21527"/>
    <w:rsid w:val="00D21FD1"/>
    <w:rsid w:val="00D22002"/>
    <w:rsid w:val="00D2206C"/>
    <w:rsid w:val="00D23FC5"/>
    <w:rsid w:val="00D24BBF"/>
    <w:rsid w:val="00D2584B"/>
    <w:rsid w:val="00D25A03"/>
    <w:rsid w:val="00D269AE"/>
    <w:rsid w:val="00D3033E"/>
    <w:rsid w:val="00D30375"/>
    <w:rsid w:val="00D306EC"/>
    <w:rsid w:val="00D309EB"/>
    <w:rsid w:val="00D312DC"/>
    <w:rsid w:val="00D315EE"/>
    <w:rsid w:val="00D3194B"/>
    <w:rsid w:val="00D31B77"/>
    <w:rsid w:val="00D32EB4"/>
    <w:rsid w:val="00D332A2"/>
    <w:rsid w:val="00D336C7"/>
    <w:rsid w:val="00D35223"/>
    <w:rsid w:val="00D377B5"/>
    <w:rsid w:val="00D3786C"/>
    <w:rsid w:val="00D378C0"/>
    <w:rsid w:val="00D40D80"/>
    <w:rsid w:val="00D410A7"/>
    <w:rsid w:val="00D410B6"/>
    <w:rsid w:val="00D411F1"/>
    <w:rsid w:val="00D412C7"/>
    <w:rsid w:val="00D41CB8"/>
    <w:rsid w:val="00D42775"/>
    <w:rsid w:val="00D428E5"/>
    <w:rsid w:val="00D42F05"/>
    <w:rsid w:val="00D43249"/>
    <w:rsid w:val="00D4376F"/>
    <w:rsid w:val="00D43EA1"/>
    <w:rsid w:val="00D4407E"/>
    <w:rsid w:val="00D44170"/>
    <w:rsid w:val="00D4429C"/>
    <w:rsid w:val="00D448EF"/>
    <w:rsid w:val="00D457C3"/>
    <w:rsid w:val="00D461AF"/>
    <w:rsid w:val="00D46217"/>
    <w:rsid w:val="00D46D5F"/>
    <w:rsid w:val="00D4700A"/>
    <w:rsid w:val="00D5114C"/>
    <w:rsid w:val="00D511C9"/>
    <w:rsid w:val="00D515B1"/>
    <w:rsid w:val="00D5225C"/>
    <w:rsid w:val="00D53A16"/>
    <w:rsid w:val="00D53AB0"/>
    <w:rsid w:val="00D541BF"/>
    <w:rsid w:val="00D5486D"/>
    <w:rsid w:val="00D54BEF"/>
    <w:rsid w:val="00D54E69"/>
    <w:rsid w:val="00D553B6"/>
    <w:rsid w:val="00D558D8"/>
    <w:rsid w:val="00D55BDB"/>
    <w:rsid w:val="00D562E3"/>
    <w:rsid w:val="00D5687E"/>
    <w:rsid w:val="00D56E14"/>
    <w:rsid w:val="00D573BF"/>
    <w:rsid w:val="00D57AD0"/>
    <w:rsid w:val="00D57D6E"/>
    <w:rsid w:val="00D60912"/>
    <w:rsid w:val="00D60C3B"/>
    <w:rsid w:val="00D6125D"/>
    <w:rsid w:val="00D61C3E"/>
    <w:rsid w:val="00D621A8"/>
    <w:rsid w:val="00D630BD"/>
    <w:rsid w:val="00D639CB"/>
    <w:rsid w:val="00D63C65"/>
    <w:rsid w:val="00D641B2"/>
    <w:rsid w:val="00D64D82"/>
    <w:rsid w:val="00D66440"/>
    <w:rsid w:val="00D66FEE"/>
    <w:rsid w:val="00D70DAC"/>
    <w:rsid w:val="00D7109A"/>
    <w:rsid w:val="00D71481"/>
    <w:rsid w:val="00D71BD8"/>
    <w:rsid w:val="00D71FB9"/>
    <w:rsid w:val="00D72800"/>
    <w:rsid w:val="00D72961"/>
    <w:rsid w:val="00D734E0"/>
    <w:rsid w:val="00D73C2E"/>
    <w:rsid w:val="00D74286"/>
    <w:rsid w:val="00D744B6"/>
    <w:rsid w:val="00D74A1E"/>
    <w:rsid w:val="00D756EE"/>
    <w:rsid w:val="00D75AFD"/>
    <w:rsid w:val="00D76026"/>
    <w:rsid w:val="00D76220"/>
    <w:rsid w:val="00D7645B"/>
    <w:rsid w:val="00D765E5"/>
    <w:rsid w:val="00D76D33"/>
    <w:rsid w:val="00D77DEC"/>
    <w:rsid w:val="00D80302"/>
    <w:rsid w:val="00D80825"/>
    <w:rsid w:val="00D80F75"/>
    <w:rsid w:val="00D8116F"/>
    <w:rsid w:val="00D811A0"/>
    <w:rsid w:val="00D82A35"/>
    <w:rsid w:val="00D83144"/>
    <w:rsid w:val="00D834D0"/>
    <w:rsid w:val="00D837E4"/>
    <w:rsid w:val="00D8381A"/>
    <w:rsid w:val="00D839B2"/>
    <w:rsid w:val="00D84AC6"/>
    <w:rsid w:val="00D8534F"/>
    <w:rsid w:val="00D85F13"/>
    <w:rsid w:val="00D8671D"/>
    <w:rsid w:val="00D8699A"/>
    <w:rsid w:val="00D86DEA"/>
    <w:rsid w:val="00D86F0E"/>
    <w:rsid w:val="00D87BBC"/>
    <w:rsid w:val="00D90775"/>
    <w:rsid w:val="00D90A17"/>
    <w:rsid w:val="00D90A6D"/>
    <w:rsid w:val="00D90EAF"/>
    <w:rsid w:val="00D92600"/>
    <w:rsid w:val="00D92B5A"/>
    <w:rsid w:val="00D93205"/>
    <w:rsid w:val="00D93302"/>
    <w:rsid w:val="00D93EA9"/>
    <w:rsid w:val="00D941AC"/>
    <w:rsid w:val="00D94DE6"/>
    <w:rsid w:val="00D95592"/>
    <w:rsid w:val="00D95B01"/>
    <w:rsid w:val="00D966ED"/>
    <w:rsid w:val="00D96DB6"/>
    <w:rsid w:val="00DA011A"/>
    <w:rsid w:val="00DA0A5C"/>
    <w:rsid w:val="00DA0B1F"/>
    <w:rsid w:val="00DA192B"/>
    <w:rsid w:val="00DA1F4F"/>
    <w:rsid w:val="00DA2501"/>
    <w:rsid w:val="00DA2545"/>
    <w:rsid w:val="00DA2842"/>
    <w:rsid w:val="00DA2853"/>
    <w:rsid w:val="00DA3285"/>
    <w:rsid w:val="00DA3EDE"/>
    <w:rsid w:val="00DA3EF6"/>
    <w:rsid w:val="00DA56EF"/>
    <w:rsid w:val="00DA5FF6"/>
    <w:rsid w:val="00DA6087"/>
    <w:rsid w:val="00DA6CC9"/>
    <w:rsid w:val="00DA7082"/>
    <w:rsid w:val="00DA7212"/>
    <w:rsid w:val="00DA762E"/>
    <w:rsid w:val="00DB01F4"/>
    <w:rsid w:val="00DB03D9"/>
    <w:rsid w:val="00DB158F"/>
    <w:rsid w:val="00DB164F"/>
    <w:rsid w:val="00DB1825"/>
    <w:rsid w:val="00DB183C"/>
    <w:rsid w:val="00DB1B96"/>
    <w:rsid w:val="00DB259F"/>
    <w:rsid w:val="00DB25E3"/>
    <w:rsid w:val="00DB393F"/>
    <w:rsid w:val="00DB485F"/>
    <w:rsid w:val="00DB5262"/>
    <w:rsid w:val="00DB589E"/>
    <w:rsid w:val="00DB6BBE"/>
    <w:rsid w:val="00DB78E1"/>
    <w:rsid w:val="00DC00E3"/>
    <w:rsid w:val="00DC13CD"/>
    <w:rsid w:val="00DC1481"/>
    <w:rsid w:val="00DC191E"/>
    <w:rsid w:val="00DC19BE"/>
    <w:rsid w:val="00DC2139"/>
    <w:rsid w:val="00DC2B79"/>
    <w:rsid w:val="00DC2FE0"/>
    <w:rsid w:val="00DC3690"/>
    <w:rsid w:val="00DC6514"/>
    <w:rsid w:val="00DC7FB2"/>
    <w:rsid w:val="00DD0A88"/>
    <w:rsid w:val="00DD0FCB"/>
    <w:rsid w:val="00DD13C6"/>
    <w:rsid w:val="00DD14E6"/>
    <w:rsid w:val="00DD16EC"/>
    <w:rsid w:val="00DD1BEC"/>
    <w:rsid w:val="00DD1ED5"/>
    <w:rsid w:val="00DD29A2"/>
    <w:rsid w:val="00DD2ABF"/>
    <w:rsid w:val="00DD31D6"/>
    <w:rsid w:val="00DD3BE1"/>
    <w:rsid w:val="00DD3C7E"/>
    <w:rsid w:val="00DD4232"/>
    <w:rsid w:val="00DD4939"/>
    <w:rsid w:val="00DD4DDE"/>
    <w:rsid w:val="00DD4E5B"/>
    <w:rsid w:val="00DD4F0A"/>
    <w:rsid w:val="00DD539E"/>
    <w:rsid w:val="00DD5685"/>
    <w:rsid w:val="00DD593D"/>
    <w:rsid w:val="00DD6165"/>
    <w:rsid w:val="00DD6748"/>
    <w:rsid w:val="00DE0110"/>
    <w:rsid w:val="00DE027D"/>
    <w:rsid w:val="00DE02EE"/>
    <w:rsid w:val="00DE11DF"/>
    <w:rsid w:val="00DE2AFC"/>
    <w:rsid w:val="00DE2D47"/>
    <w:rsid w:val="00DE322D"/>
    <w:rsid w:val="00DE35D7"/>
    <w:rsid w:val="00DE362C"/>
    <w:rsid w:val="00DE473A"/>
    <w:rsid w:val="00DE576F"/>
    <w:rsid w:val="00DE5F84"/>
    <w:rsid w:val="00DE5F99"/>
    <w:rsid w:val="00DE6AE6"/>
    <w:rsid w:val="00DE760C"/>
    <w:rsid w:val="00DE7660"/>
    <w:rsid w:val="00DE7F9A"/>
    <w:rsid w:val="00DF1DC1"/>
    <w:rsid w:val="00DF1DE0"/>
    <w:rsid w:val="00DF251A"/>
    <w:rsid w:val="00DF26D9"/>
    <w:rsid w:val="00DF2E15"/>
    <w:rsid w:val="00DF3238"/>
    <w:rsid w:val="00DF3CAF"/>
    <w:rsid w:val="00DF3DCE"/>
    <w:rsid w:val="00DF5808"/>
    <w:rsid w:val="00DF6B70"/>
    <w:rsid w:val="00DF77B4"/>
    <w:rsid w:val="00DF781F"/>
    <w:rsid w:val="00DF7BF5"/>
    <w:rsid w:val="00E00450"/>
    <w:rsid w:val="00E00C56"/>
    <w:rsid w:val="00E020B8"/>
    <w:rsid w:val="00E021F6"/>
    <w:rsid w:val="00E022B6"/>
    <w:rsid w:val="00E02CF5"/>
    <w:rsid w:val="00E0480F"/>
    <w:rsid w:val="00E04ABD"/>
    <w:rsid w:val="00E04CFC"/>
    <w:rsid w:val="00E05DC3"/>
    <w:rsid w:val="00E0636A"/>
    <w:rsid w:val="00E0641F"/>
    <w:rsid w:val="00E06A20"/>
    <w:rsid w:val="00E06A31"/>
    <w:rsid w:val="00E07A8A"/>
    <w:rsid w:val="00E07C68"/>
    <w:rsid w:val="00E07EDD"/>
    <w:rsid w:val="00E109F4"/>
    <w:rsid w:val="00E10BFB"/>
    <w:rsid w:val="00E10DB3"/>
    <w:rsid w:val="00E10E51"/>
    <w:rsid w:val="00E11378"/>
    <w:rsid w:val="00E12A87"/>
    <w:rsid w:val="00E1438B"/>
    <w:rsid w:val="00E15B8C"/>
    <w:rsid w:val="00E16012"/>
    <w:rsid w:val="00E1669C"/>
    <w:rsid w:val="00E17CA0"/>
    <w:rsid w:val="00E2121D"/>
    <w:rsid w:val="00E218F2"/>
    <w:rsid w:val="00E21D8A"/>
    <w:rsid w:val="00E2359D"/>
    <w:rsid w:val="00E2412D"/>
    <w:rsid w:val="00E24312"/>
    <w:rsid w:val="00E24A48"/>
    <w:rsid w:val="00E24CEF"/>
    <w:rsid w:val="00E2565A"/>
    <w:rsid w:val="00E25DE7"/>
    <w:rsid w:val="00E262EB"/>
    <w:rsid w:val="00E272BC"/>
    <w:rsid w:val="00E30969"/>
    <w:rsid w:val="00E30E26"/>
    <w:rsid w:val="00E3189A"/>
    <w:rsid w:val="00E319A9"/>
    <w:rsid w:val="00E326A3"/>
    <w:rsid w:val="00E336CA"/>
    <w:rsid w:val="00E33A43"/>
    <w:rsid w:val="00E33FF7"/>
    <w:rsid w:val="00E340A7"/>
    <w:rsid w:val="00E34637"/>
    <w:rsid w:val="00E34C14"/>
    <w:rsid w:val="00E34E6A"/>
    <w:rsid w:val="00E34EA9"/>
    <w:rsid w:val="00E35930"/>
    <w:rsid w:val="00E35A8D"/>
    <w:rsid w:val="00E37272"/>
    <w:rsid w:val="00E3728C"/>
    <w:rsid w:val="00E37523"/>
    <w:rsid w:val="00E37F6E"/>
    <w:rsid w:val="00E402DC"/>
    <w:rsid w:val="00E40EC1"/>
    <w:rsid w:val="00E41C7F"/>
    <w:rsid w:val="00E42503"/>
    <w:rsid w:val="00E4274B"/>
    <w:rsid w:val="00E42E35"/>
    <w:rsid w:val="00E43C98"/>
    <w:rsid w:val="00E4509F"/>
    <w:rsid w:val="00E4519F"/>
    <w:rsid w:val="00E45CE6"/>
    <w:rsid w:val="00E46B2A"/>
    <w:rsid w:val="00E46BCB"/>
    <w:rsid w:val="00E47032"/>
    <w:rsid w:val="00E47484"/>
    <w:rsid w:val="00E47593"/>
    <w:rsid w:val="00E479C5"/>
    <w:rsid w:val="00E50251"/>
    <w:rsid w:val="00E5089F"/>
    <w:rsid w:val="00E509BA"/>
    <w:rsid w:val="00E50AB5"/>
    <w:rsid w:val="00E50D16"/>
    <w:rsid w:val="00E51133"/>
    <w:rsid w:val="00E516BE"/>
    <w:rsid w:val="00E52811"/>
    <w:rsid w:val="00E530E3"/>
    <w:rsid w:val="00E5379E"/>
    <w:rsid w:val="00E53B2C"/>
    <w:rsid w:val="00E5449A"/>
    <w:rsid w:val="00E54D1A"/>
    <w:rsid w:val="00E554E7"/>
    <w:rsid w:val="00E56566"/>
    <w:rsid w:val="00E56C3B"/>
    <w:rsid w:val="00E57738"/>
    <w:rsid w:val="00E57C92"/>
    <w:rsid w:val="00E57EB9"/>
    <w:rsid w:val="00E601BB"/>
    <w:rsid w:val="00E6124D"/>
    <w:rsid w:val="00E612D0"/>
    <w:rsid w:val="00E61B47"/>
    <w:rsid w:val="00E62635"/>
    <w:rsid w:val="00E63400"/>
    <w:rsid w:val="00E63E6D"/>
    <w:rsid w:val="00E64209"/>
    <w:rsid w:val="00E643CD"/>
    <w:rsid w:val="00E643F3"/>
    <w:rsid w:val="00E644AB"/>
    <w:rsid w:val="00E64A42"/>
    <w:rsid w:val="00E654B2"/>
    <w:rsid w:val="00E669B5"/>
    <w:rsid w:val="00E67A49"/>
    <w:rsid w:val="00E7064A"/>
    <w:rsid w:val="00E70711"/>
    <w:rsid w:val="00E7105F"/>
    <w:rsid w:val="00E7150E"/>
    <w:rsid w:val="00E7240E"/>
    <w:rsid w:val="00E72F6E"/>
    <w:rsid w:val="00E72F90"/>
    <w:rsid w:val="00E73027"/>
    <w:rsid w:val="00E746E1"/>
    <w:rsid w:val="00E748A4"/>
    <w:rsid w:val="00E74B1E"/>
    <w:rsid w:val="00E762DF"/>
    <w:rsid w:val="00E76A60"/>
    <w:rsid w:val="00E77B9D"/>
    <w:rsid w:val="00E77BAA"/>
    <w:rsid w:val="00E8025A"/>
    <w:rsid w:val="00E80624"/>
    <w:rsid w:val="00E810BF"/>
    <w:rsid w:val="00E8224E"/>
    <w:rsid w:val="00E83570"/>
    <w:rsid w:val="00E8385B"/>
    <w:rsid w:val="00E841BE"/>
    <w:rsid w:val="00E84E40"/>
    <w:rsid w:val="00E865FD"/>
    <w:rsid w:val="00E86BAE"/>
    <w:rsid w:val="00E86E29"/>
    <w:rsid w:val="00E90CD5"/>
    <w:rsid w:val="00E91978"/>
    <w:rsid w:val="00E92295"/>
    <w:rsid w:val="00E92520"/>
    <w:rsid w:val="00E92969"/>
    <w:rsid w:val="00E92BFA"/>
    <w:rsid w:val="00E938AE"/>
    <w:rsid w:val="00E942F1"/>
    <w:rsid w:val="00E94445"/>
    <w:rsid w:val="00E955A1"/>
    <w:rsid w:val="00E959D5"/>
    <w:rsid w:val="00E961C4"/>
    <w:rsid w:val="00E96C5C"/>
    <w:rsid w:val="00E971F2"/>
    <w:rsid w:val="00E973CF"/>
    <w:rsid w:val="00E97BCA"/>
    <w:rsid w:val="00E97BD5"/>
    <w:rsid w:val="00EA03B9"/>
    <w:rsid w:val="00EA0543"/>
    <w:rsid w:val="00EA0634"/>
    <w:rsid w:val="00EA1195"/>
    <w:rsid w:val="00EA1686"/>
    <w:rsid w:val="00EA1ACA"/>
    <w:rsid w:val="00EA2019"/>
    <w:rsid w:val="00EA2354"/>
    <w:rsid w:val="00EA2F0D"/>
    <w:rsid w:val="00EA3196"/>
    <w:rsid w:val="00EA36A4"/>
    <w:rsid w:val="00EA3B2B"/>
    <w:rsid w:val="00EA4815"/>
    <w:rsid w:val="00EA54FA"/>
    <w:rsid w:val="00EA58B5"/>
    <w:rsid w:val="00EA6702"/>
    <w:rsid w:val="00EA6AAF"/>
    <w:rsid w:val="00EA7328"/>
    <w:rsid w:val="00EB0006"/>
    <w:rsid w:val="00EB0114"/>
    <w:rsid w:val="00EB113C"/>
    <w:rsid w:val="00EB1613"/>
    <w:rsid w:val="00EB2174"/>
    <w:rsid w:val="00EB2310"/>
    <w:rsid w:val="00EB26CE"/>
    <w:rsid w:val="00EB28A1"/>
    <w:rsid w:val="00EB294B"/>
    <w:rsid w:val="00EB2B91"/>
    <w:rsid w:val="00EB30A7"/>
    <w:rsid w:val="00EB3BBC"/>
    <w:rsid w:val="00EB434C"/>
    <w:rsid w:val="00EB4DBB"/>
    <w:rsid w:val="00EB5727"/>
    <w:rsid w:val="00EB5951"/>
    <w:rsid w:val="00EB5AFF"/>
    <w:rsid w:val="00EB5ED4"/>
    <w:rsid w:val="00EB6199"/>
    <w:rsid w:val="00EB6702"/>
    <w:rsid w:val="00EB7A8E"/>
    <w:rsid w:val="00EB7BC1"/>
    <w:rsid w:val="00EC0058"/>
    <w:rsid w:val="00EC03DF"/>
    <w:rsid w:val="00EC106A"/>
    <w:rsid w:val="00EC1E84"/>
    <w:rsid w:val="00EC34C8"/>
    <w:rsid w:val="00EC3B44"/>
    <w:rsid w:val="00EC49F4"/>
    <w:rsid w:val="00EC4EB0"/>
    <w:rsid w:val="00EC5AAC"/>
    <w:rsid w:val="00EC5ACD"/>
    <w:rsid w:val="00EC6474"/>
    <w:rsid w:val="00EC655C"/>
    <w:rsid w:val="00EC6C1E"/>
    <w:rsid w:val="00EC6C94"/>
    <w:rsid w:val="00EC6D25"/>
    <w:rsid w:val="00EC7A4A"/>
    <w:rsid w:val="00ED10CE"/>
    <w:rsid w:val="00ED117E"/>
    <w:rsid w:val="00ED154B"/>
    <w:rsid w:val="00ED173E"/>
    <w:rsid w:val="00ED182B"/>
    <w:rsid w:val="00ED2610"/>
    <w:rsid w:val="00ED3D06"/>
    <w:rsid w:val="00ED428F"/>
    <w:rsid w:val="00ED47AC"/>
    <w:rsid w:val="00ED4E01"/>
    <w:rsid w:val="00ED7085"/>
    <w:rsid w:val="00ED7C18"/>
    <w:rsid w:val="00EE0E59"/>
    <w:rsid w:val="00EE27F3"/>
    <w:rsid w:val="00EE3061"/>
    <w:rsid w:val="00EE359A"/>
    <w:rsid w:val="00EE397F"/>
    <w:rsid w:val="00EE4650"/>
    <w:rsid w:val="00EE5F81"/>
    <w:rsid w:val="00EE6586"/>
    <w:rsid w:val="00EE669C"/>
    <w:rsid w:val="00EE6717"/>
    <w:rsid w:val="00EE6772"/>
    <w:rsid w:val="00EE69FE"/>
    <w:rsid w:val="00EE7083"/>
    <w:rsid w:val="00EE7AA3"/>
    <w:rsid w:val="00EF02C2"/>
    <w:rsid w:val="00EF1B7D"/>
    <w:rsid w:val="00EF228F"/>
    <w:rsid w:val="00EF237E"/>
    <w:rsid w:val="00EF2A0C"/>
    <w:rsid w:val="00EF2C59"/>
    <w:rsid w:val="00EF3693"/>
    <w:rsid w:val="00EF4504"/>
    <w:rsid w:val="00EF4D03"/>
    <w:rsid w:val="00EF4F50"/>
    <w:rsid w:val="00EF5045"/>
    <w:rsid w:val="00EF521F"/>
    <w:rsid w:val="00EF5B66"/>
    <w:rsid w:val="00EF76EF"/>
    <w:rsid w:val="00EF7C65"/>
    <w:rsid w:val="00F003F0"/>
    <w:rsid w:val="00F0048A"/>
    <w:rsid w:val="00F009BF"/>
    <w:rsid w:val="00F0215B"/>
    <w:rsid w:val="00F02204"/>
    <w:rsid w:val="00F02797"/>
    <w:rsid w:val="00F02888"/>
    <w:rsid w:val="00F034E7"/>
    <w:rsid w:val="00F03651"/>
    <w:rsid w:val="00F03F62"/>
    <w:rsid w:val="00F04D23"/>
    <w:rsid w:val="00F05E68"/>
    <w:rsid w:val="00F07104"/>
    <w:rsid w:val="00F0760D"/>
    <w:rsid w:val="00F07EDF"/>
    <w:rsid w:val="00F10262"/>
    <w:rsid w:val="00F10588"/>
    <w:rsid w:val="00F10D0C"/>
    <w:rsid w:val="00F10D0F"/>
    <w:rsid w:val="00F10E26"/>
    <w:rsid w:val="00F11B0D"/>
    <w:rsid w:val="00F1206A"/>
    <w:rsid w:val="00F12234"/>
    <w:rsid w:val="00F1247D"/>
    <w:rsid w:val="00F12B7A"/>
    <w:rsid w:val="00F14718"/>
    <w:rsid w:val="00F156B5"/>
    <w:rsid w:val="00F15C03"/>
    <w:rsid w:val="00F16D15"/>
    <w:rsid w:val="00F17289"/>
    <w:rsid w:val="00F17F45"/>
    <w:rsid w:val="00F2201D"/>
    <w:rsid w:val="00F22D18"/>
    <w:rsid w:val="00F22DBF"/>
    <w:rsid w:val="00F2383A"/>
    <w:rsid w:val="00F24543"/>
    <w:rsid w:val="00F24818"/>
    <w:rsid w:val="00F2593C"/>
    <w:rsid w:val="00F260A9"/>
    <w:rsid w:val="00F26DD9"/>
    <w:rsid w:val="00F2701F"/>
    <w:rsid w:val="00F27045"/>
    <w:rsid w:val="00F27BEA"/>
    <w:rsid w:val="00F30ADB"/>
    <w:rsid w:val="00F30EE0"/>
    <w:rsid w:val="00F31349"/>
    <w:rsid w:val="00F32007"/>
    <w:rsid w:val="00F32520"/>
    <w:rsid w:val="00F3294B"/>
    <w:rsid w:val="00F3343B"/>
    <w:rsid w:val="00F3363C"/>
    <w:rsid w:val="00F339EA"/>
    <w:rsid w:val="00F34CE9"/>
    <w:rsid w:val="00F35091"/>
    <w:rsid w:val="00F35B7A"/>
    <w:rsid w:val="00F37150"/>
    <w:rsid w:val="00F3789C"/>
    <w:rsid w:val="00F401FB"/>
    <w:rsid w:val="00F411E5"/>
    <w:rsid w:val="00F420F6"/>
    <w:rsid w:val="00F4253A"/>
    <w:rsid w:val="00F428CD"/>
    <w:rsid w:val="00F43F0D"/>
    <w:rsid w:val="00F4426E"/>
    <w:rsid w:val="00F44FEE"/>
    <w:rsid w:val="00F45742"/>
    <w:rsid w:val="00F47DA0"/>
    <w:rsid w:val="00F47E1C"/>
    <w:rsid w:val="00F500D9"/>
    <w:rsid w:val="00F506D8"/>
    <w:rsid w:val="00F508EF"/>
    <w:rsid w:val="00F509B4"/>
    <w:rsid w:val="00F518FA"/>
    <w:rsid w:val="00F51D12"/>
    <w:rsid w:val="00F51FD9"/>
    <w:rsid w:val="00F524A3"/>
    <w:rsid w:val="00F52A94"/>
    <w:rsid w:val="00F52B49"/>
    <w:rsid w:val="00F53EA9"/>
    <w:rsid w:val="00F547DA"/>
    <w:rsid w:val="00F54E33"/>
    <w:rsid w:val="00F54F9D"/>
    <w:rsid w:val="00F56D46"/>
    <w:rsid w:val="00F56EFC"/>
    <w:rsid w:val="00F56FB4"/>
    <w:rsid w:val="00F57EA9"/>
    <w:rsid w:val="00F606BB"/>
    <w:rsid w:val="00F612A9"/>
    <w:rsid w:val="00F61301"/>
    <w:rsid w:val="00F61519"/>
    <w:rsid w:val="00F636C0"/>
    <w:rsid w:val="00F64CE3"/>
    <w:rsid w:val="00F64F02"/>
    <w:rsid w:val="00F64F9B"/>
    <w:rsid w:val="00F66481"/>
    <w:rsid w:val="00F66F1C"/>
    <w:rsid w:val="00F67011"/>
    <w:rsid w:val="00F679BB"/>
    <w:rsid w:val="00F67D47"/>
    <w:rsid w:val="00F705DA"/>
    <w:rsid w:val="00F7082D"/>
    <w:rsid w:val="00F7096A"/>
    <w:rsid w:val="00F70E4B"/>
    <w:rsid w:val="00F714F5"/>
    <w:rsid w:val="00F718EE"/>
    <w:rsid w:val="00F71AB7"/>
    <w:rsid w:val="00F72C59"/>
    <w:rsid w:val="00F7371A"/>
    <w:rsid w:val="00F73A88"/>
    <w:rsid w:val="00F74027"/>
    <w:rsid w:val="00F742AB"/>
    <w:rsid w:val="00F7443E"/>
    <w:rsid w:val="00F74624"/>
    <w:rsid w:val="00F74883"/>
    <w:rsid w:val="00F7526C"/>
    <w:rsid w:val="00F753D3"/>
    <w:rsid w:val="00F75804"/>
    <w:rsid w:val="00F75D94"/>
    <w:rsid w:val="00F765A0"/>
    <w:rsid w:val="00F773CB"/>
    <w:rsid w:val="00F775CD"/>
    <w:rsid w:val="00F8089A"/>
    <w:rsid w:val="00F80DD9"/>
    <w:rsid w:val="00F80F6A"/>
    <w:rsid w:val="00F824CF"/>
    <w:rsid w:val="00F825C5"/>
    <w:rsid w:val="00F82775"/>
    <w:rsid w:val="00F83335"/>
    <w:rsid w:val="00F8355A"/>
    <w:rsid w:val="00F846B9"/>
    <w:rsid w:val="00F84950"/>
    <w:rsid w:val="00F86444"/>
    <w:rsid w:val="00F8765C"/>
    <w:rsid w:val="00F87B59"/>
    <w:rsid w:val="00F87B80"/>
    <w:rsid w:val="00F87C09"/>
    <w:rsid w:val="00F90302"/>
    <w:rsid w:val="00F91626"/>
    <w:rsid w:val="00F92607"/>
    <w:rsid w:val="00F93723"/>
    <w:rsid w:val="00F93E02"/>
    <w:rsid w:val="00F93FFB"/>
    <w:rsid w:val="00F94564"/>
    <w:rsid w:val="00F94897"/>
    <w:rsid w:val="00F94B1A"/>
    <w:rsid w:val="00F95792"/>
    <w:rsid w:val="00F972F7"/>
    <w:rsid w:val="00FA0B07"/>
    <w:rsid w:val="00FA11BB"/>
    <w:rsid w:val="00FA1C56"/>
    <w:rsid w:val="00FA2221"/>
    <w:rsid w:val="00FA2F6E"/>
    <w:rsid w:val="00FA597C"/>
    <w:rsid w:val="00FA6777"/>
    <w:rsid w:val="00FA68B5"/>
    <w:rsid w:val="00FA6930"/>
    <w:rsid w:val="00FA6AE0"/>
    <w:rsid w:val="00FA794E"/>
    <w:rsid w:val="00FB0CA1"/>
    <w:rsid w:val="00FB1A8E"/>
    <w:rsid w:val="00FB203F"/>
    <w:rsid w:val="00FB31A3"/>
    <w:rsid w:val="00FB378D"/>
    <w:rsid w:val="00FB3E83"/>
    <w:rsid w:val="00FB4165"/>
    <w:rsid w:val="00FB4C39"/>
    <w:rsid w:val="00FB4F51"/>
    <w:rsid w:val="00FB684D"/>
    <w:rsid w:val="00FB6E7C"/>
    <w:rsid w:val="00FB7BBB"/>
    <w:rsid w:val="00FB7BFD"/>
    <w:rsid w:val="00FC1C86"/>
    <w:rsid w:val="00FC1CF7"/>
    <w:rsid w:val="00FC2277"/>
    <w:rsid w:val="00FC26AB"/>
    <w:rsid w:val="00FC2A8C"/>
    <w:rsid w:val="00FC2E23"/>
    <w:rsid w:val="00FC313A"/>
    <w:rsid w:val="00FC3CA7"/>
    <w:rsid w:val="00FC47C7"/>
    <w:rsid w:val="00FC513F"/>
    <w:rsid w:val="00FC5B43"/>
    <w:rsid w:val="00FC626C"/>
    <w:rsid w:val="00FC64C5"/>
    <w:rsid w:val="00FC664A"/>
    <w:rsid w:val="00FC68AD"/>
    <w:rsid w:val="00FC78AC"/>
    <w:rsid w:val="00FD03A7"/>
    <w:rsid w:val="00FD044A"/>
    <w:rsid w:val="00FD11A2"/>
    <w:rsid w:val="00FD1729"/>
    <w:rsid w:val="00FD1C75"/>
    <w:rsid w:val="00FD3C56"/>
    <w:rsid w:val="00FD3D9D"/>
    <w:rsid w:val="00FD4438"/>
    <w:rsid w:val="00FD4557"/>
    <w:rsid w:val="00FD4EDD"/>
    <w:rsid w:val="00FD53B3"/>
    <w:rsid w:val="00FD5FA8"/>
    <w:rsid w:val="00FD725B"/>
    <w:rsid w:val="00FD79CF"/>
    <w:rsid w:val="00FE0F09"/>
    <w:rsid w:val="00FE1019"/>
    <w:rsid w:val="00FE1FCA"/>
    <w:rsid w:val="00FE2DD3"/>
    <w:rsid w:val="00FE33A7"/>
    <w:rsid w:val="00FE4F27"/>
    <w:rsid w:val="00FE69B6"/>
    <w:rsid w:val="00FE6AB4"/>
    <w:rsid w:val="00FE6B9D"/>
    <w:rsid w:val="00FE6F58"/>
    <w:rsid w:val="00FF136A"/>
    <w:rsid w:val="00FF18A3"/>
    <w:rsid w:val="00FF2439"/>
    <w:rsid w:val="00FF24FC"/>
    <w:rsid w:val="00FF2BBC"/>
    <w:rsid w:val="00FF35A6"/>
    <w:rsid w:val="00FF6077"/>
    <w:rsid w:val="00FF6B80"/>
    <w:rsid w:val="00FF6D70"/>
    <w:rsid w:val="00FF762A"/>
    <w:rsid w:val="00FF7A35"/>
    <w:rsid w:val="00FF7D28"/>
    <w:rsid w:val="014F826C"/>
    <w:rsid w:val="037F334C"/>
    <w:rsid w:val="0390FF20"/>
    <w:rsid w:val="0391D752"/>
    <w:rsid w:val="03EB72B1"/>
    <w:rsid w:val="047F5B83"/>
    <w:rsid w:val="051828B6"/>
    <w:rsid w:val="05A686FA"/>
    <w:rsid w:val="066FCC58"/>
    <w:rsid w:val="07CC5CC7"/>
    <w:rsid w:val="08AA797C"/>
    <w:rsid w:val="09A9749B"/>
    <w:rsid w:val="09DC296E"/>
    <w:rsid w:val="0A324522"/>
    <w:rsid w:val="0A5BB6B6"/>
    <w:rsid w:val="0AF760D1"/>
    <w:rsid w:val="0DF83478"/>
    <w:rsid w:val="0E9141CE"/>
    <w:rsid w:val="0EDE4869"/>
    <w:rsid w:val="101487C5"/>
    <w:rsid w:val="125B4C1E"/>
    <w:rsid w:val="127E6197"/>
    <w:rsid w:val="1300C90A"/>
    <w:rsid w:val="13AB08CE"/>
    <w:rsid w:val="1DD45B1D"/>
    <w:rsid w:val="1E23B666"/>
    <w:rsid w:val="1FCE31E8"/>
    <w:rsid w:val="1FDA0BB4"/>
    <w:rsid w:val="2034EDA7"/>
    <w:rsid w:val="21232FC2"/>
    <w:rsid w:val="2239684A"/>
    <w:rsid w:val="22C81021"/>
    <w:rsid w:val="2439DC5F"/>
    <w:rsid w:val="24906916"/>
    <w:rsid w:val="24D89C7C"/>
    <w:rsid w:val="26BE22AE"/>
    <w:rsid w:val="275410B4"/>
    <w:rsid w:val="28E614BC"/>
    <w:rsid w:val="2C01CFB2"/>
    <w:rsid w:val="2C9C7354"/>
    <w:rsid w:val="2E4E4BE5"/>
    <w:rsid w:val="2F42ACCB"/>
    <w:rsid w:val="2F659B30"/>
    <w:rsid w:val="300EE781"/>
    <w:rsid w:val="30E0EFB3"/>
    <w:rsid w:val="31093D91"/>
    <w:rsid w:val="3279C95C"/>
    <w:rsid w:val="368BAD89"/>
    <w:rsid w:val="372AA937"/>
    <w:rsid w:val="37E6B820"/>
    <w:rsid w:val="39C28AEF"/>
    <w:rsid w:val="3D89172C"/>
    <w:rsid w:val="3DF11A78"/>
    <w:rsid w:val="3E097F07"/>
    <w:rsid w:val="40EF4326"/>
    <w:rsid w:val="4147E27C"/>
    <w:rsid w:val="41DC52FD"/>
    <w:rsid w:val="420AB49E"/>
    <w:rsid w:val="43FEBEB3"/>
    <w:rsid w:val="43FFB375"/>
    <w:rsid w:val="446470D2"/>
    <w:rsid w:val="45252F91"/>
    <w:rsid w:val="45454778"/>
    <w:rsid w:val="46DB006B"/>
    <w:rsid w:val="47262738"/>
    <w:rsid w:val="49EFEC3E"/>
    <w:rsid w:val="4C1BEF1E"/>
    <w:rsid w:val="4C9583E3"/>
    <w:rsid w:val="4CA0F1AB"/>
    <w:rsid w:val="4ED31E07"/>
    <w:rsid w:val="52FBA9EC"/>
    <w:rsid w:val="537E9BE4"/>
    <w:rsid w:val="549A3BF2"/>
    <w:rsid w:val="564E96BD"/>
    <w:rsid w:val="5B702C3F"/>
    <w:rsid w:val="5BD9EF5F"/>
    <w:rsid w:val="5CC13726"/>
    <w:rsid w:val="5D03D035"/>
    <w:rsid w:val="5E2C0F72"/>
    <w:rsid w:val="5E2F3025"/>
    <w:rsid w:val="5EDA0EE8"/>
    <w:rsid w:val="61F8C099"/>
    <w:rsid w:val="62182BBF"/>
    <w:rsid w:val="63017CF0"/>
    <w:rsid w:val="63AEA368"/>
    <w:rsid w:val="659B7DD0"/>
    <w:rsid w:val="65FA26BC"/>
    <w:rsid w:val="669CA067"/>
    <w:rsid w:val="66E265A3"/>
    <w:rsid w:val="671EB06F"/>
    <w:rsid w:val="672ACBDA"/>
    <w:rsid w:val="67ABECA0"/>
    <w:rsid w:val="68FE2191"/>
    <w:rsid w:val="69632199"/>
    <w:rsid w:val="69D0CE1B"/>
    <w:rsid w:val="6A190FDF"/>
    <w:rsid w:val="6A51AABF"/>
    <w:rsid w:val="6A6DBDBE"/>
    <w:rsid w:val="6B607F7A"/>
    <w:rsid w:val="6DFA6496"/>
    <w:rsid w:val="6EB70A15"/>
    <w:rsid w:val="6F49B2E4"/>
    <w:rsid w:val="6FEDEC63"/>
    <w:rsid w:val="720CA40B"/>
    <w:rsid w:val="731C1397"/>
    <w:rsid w:val="74CC8DFE"/>
    <w:rsid w:val="78E2F377"/>
    <w:rsid w:val="7981D1A0"/>
    <w:rsid w:val="7C58F214"/>
    <w:rsid w:val="7CC180EE"/>
    <w:rsid w:val="7CF08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D0CE1B"/>
  <w15:chartTrackingRefBased/>
  <w15:docId w15:val="{062FE3C9-0AFE-4223-98B2-F984C7B1B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B10F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5051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75D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40ED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0ED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D5D16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9B308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B308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B308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B30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9B308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B30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3087"/>
  </w:style>
  <w:style w:type="paragraph" w:styleId="Footer">
    <w:name w:val="footer"/>
    <w:basedOn w:val="Normal"/>
    <w:link w:val="FooterChar"/>
    <w:uiPriority w:val="99"/>
    <w:unhideWhenUsed/>
    <w:rsid w:val="009B30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3087"/>
  </w:style>
  <w:style w:type="table" w:styleId="TableGrid">
    <w:name w:val="Table Grid"/>
    <w:basedOn w:val="TableNormal"/>
    <w:uiPriority w:val="59"/>
    <w:rsid w:val="00C64FA3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015602"/>
    <w:pPr>
      <w:tabs>
        <w:tab w:val="left" w:pos="380"/>
      </w:tabs>
      <w:spacing w:after="0" w:line="240" w:lineRule="auto"/>
      <w:ind w:left="384" w:hanging="384"/>
    </w:pPr>
  </w:style>
  <w:style w:type="paragraph" w:styleId="Caption">
    <w:name w:val="caption"/>
    <w:basedOn w:val="Normal"/>
    <w:next w:val="Normal"/>
    <w:uiPriority w:val="35"/>
    <w:unhideWhenUsed/>
    <w:qFormat/>
    <w:rsid w:val="00412415"/>
    <w:pPr>
      <w:spacing w:after="200" w:line="240" w:lineRule="auto"/>
    </w:pPr>
    <w:rPr>
      <w:i/>
      <w:iCs/>
      <w:color w:val="44546A" w:themeColor="text2"/>
      <w:sz w:val="18"/>
      <w:szCs w:val="18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C2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C2A"/>
    <w:rPr>
      <w:rFonts w:ascii="Times New Roman" w:hAnsi="Times New Roman" w:cs="Times New Roman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772437"/>
    <w:pPr>
      <w:spacing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C13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37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3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3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375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0505E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B38DC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DA76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apple-tab-span">
    <w:name w:val="apple-tab-span"/>
    <w:basedOn w:val="DefaultParagraphFont"/>
    <w:rsid w:val="00DA762E"/>
  </w:style>
  <w:style w:type="character" w:customStyle="1" w:styleId="Heading4Char">
    <w:name w:val="Heading 4 Char"/>
    <w:basedOn w:val="DefaultParagraphFont"/>
    <w:link w:val="Heading4"/>
    <w:uiPriority w:val="9"/>
    <w:rsid w:val="005B10F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AA63F7"/>
    <w:pPr>
      <w:spacing w:after="100"/>
      <w:ind w:left="440"/>
    </w:pPr>
  </w:style>
  <w:style w:type="character" w:customStyle="1" w:styleId="Heading5Char">
    <w:name w:val="Heading 5 Char"/>
    <w:basedOn w:val="DefaultParagraphFont"/>
    <w:link w:val="Heading5"/>
    <w:uiPriority w:val="9"/>
    <w:rsid w:val="0045051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175D1D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UnresolvedMention">
    <w:name w:val="Unresolved Mention"/>
    <w:basedOn w:val="DefaultParagraphFont"/>
    <w:uiPriority w:val="99"/>
    <w:semiHidden/>
    <w:unhideWhenUsed/>
    <w:rsid w:val="00566F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83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24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82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5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830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5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9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232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16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87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9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5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06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80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317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26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4097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826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29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5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3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8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6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74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80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6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9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3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32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254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194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206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21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37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9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64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8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6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00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4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1.png"/><Relationship Id="rId3" Type="http://schemas.openxmlformats.org/officeDocument/2006/relationships/customXml" Target="../customXml/item3.xml"/><Relationship Id="rId21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chart" Target="charts/chart1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oter" Target="footer5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/>
              <a:t>Matrix Size vs Tim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CPU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numRef>
              <c:f>machineProblem2!$A$2:$A$8</c:f>
              <c:numCache>
                <c:formatCode>General</c:formatCode>
                <c:ptCount val="7"/>
                <c:pt idx="0">
                  <c:v>100</c:v>
                </c:pt>
                <c:pt idx="1">
                  <c:v>200</c:v>
                </c:pt>
                <c:pt idx="2">
                  <c:v>500</c:v>
                </c:pt>
                <c:pt idx="3">
                  <c:v>1000</c:v>
                </c:pt>
                <c:pt idx="4">
                  <c:v>1500</c:v>
                </c:pt>
                <c:pt idx="5">
                  <c:v>3000</c:v>
                </c:pt>
                <c:pt idx="6">
                  <c:v>5000</c:v>
                </c:pt>
              </c:numCache>
            </c:numRef>
          </c:cat>
          <c:val>
            <c:numRef>
              <c:f>machineProblem2!$B$2:$B$8</c:f>
              <c:numCache>
                <c:formatCode>General</c:formatCode>
                <c:ptCount val="7"/>
                <c:pt idx="0">
                  <c:v>0.08</c:v>
                </c:pt>
                <c:pt idx="1">
                  <c:v>0.25900000000000001</c:v>
                </c:pt>
                <c:pt idx="2">
                  <c:v>1.9770000000000001</c:v>
                </c:pt>
                <c:pt idx="3">
                  <c:v>7.8479999999999999</c:v>
                </c:pt>
                <c:pt idx="4">
                  <c:v>13.44</c:v>
                </c:pt>
                <c:pt idx="5">
                  <c:v>63.893999999999998</c:v>
                </c:pt>
                <c:pt idx="6">
                  <c:v>194.586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D65-4C20-9E0B-042E7F5CF697}"/>
            </c:ext>
          </c:extLst>
        </c:ser>
        <c:ser>
          <c:idx val="1"/>
          <c:order val="1"/>
          <c:tx>
            <c:v>GPU - Element</c:v>
          </c:tx>
          <c:spPr>
            <a:ln w="28575" cap="rnd">
              <a:solidFill>
                <a:srgbClr val="7030A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cat>
            <c:numRef>
              <c:f>machineProblem2!$A$2:$A$8</c:f>
              <c:numCache>
                <c:formatCode>General</c:formatCode>
                <c:ptCount val="7"/>
                <c:pt idx="0">
                  <c:v>100</c:v>
                </c:pt>
                <c:pt idx="1">
                  <c:v>200</c:v>
                </c:pt>
                <c:pt idx="2">
                  <c:v>500</c:v>
                </c:pt>
                <c:pt idx="3">
                  <c:v>1000</c:v>
                </c:pt>
                <c:pt idx="4">
                  <c:v>1500</c:v>
                </c:pt>
                <c:pt idx="5">
                  <c:v>3000</c:v>
                </c:pt>
                <c:pt idx="6">
                  <c:v>5000</c:v>
                </c:pt>
              </c:numCache>
            </c:numRef>
          </c:cat>
          <c:val>
            <c:numRef>
              <c:f>machineProblem2!$B$16:$B$22</c:f>
              <c:numCache>
                <c:formatCode>General</c:formatCode>
                <c:ptCount val="7"/>
                <c:pt idx="0">
                  <c:v>7.0975999999999997E-2</c:v>
                </c:pt>
                <c:pt idx="1">
                  <c:v>4.5920000000000002E-2</c:v>
                </c:pt>
                <c:pt idx="2">
                  <c:v>0.11264</c:v>
                </c:pt>
                <c:pt idx="3">
                  <c:v>0.27420800000000001</c:v>
                </c:pt>
                <c:pt idx="4">
                  <c:v>0.55036799999999997</c:v>
                </c:pt>
                <c:pt idx="5">
                  <c:v>2.0602879999999999</c:v>
                </c:pt>
                <c:pt idx="6">
                  <c:v>5.606367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D65-4C20-9E0B-042E7F5CF697}"/>
            </c:ext>
          </c:extLst>
        </c:ser>
        <c:ser>
          <c:idx val="2"/>
          <c:order val="2"/>
          <c:tx>
            <c:v>GPU - Row</c:v>
          </c:tx>
          <c:spPr>
            <a:ln w="28575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numRef>
              <c:f>machineProblem2!$A$2:$A$8</c:f>
              <c:numCache>
                <c:formatCode>General</c:formatCode>
                <c:ptCount val="7"/>
                <c:pt idx="0">
                  <c:v>100</c:v>
                </c:pt>
                <c:pt idx="1">
                  <c:v>200</c:v>
                </c:pt>
                <c:pt idx="2">
                  <c:v>500</c:v>
                </c:pt>
                <c:pt idx="3">
                  <c:v>1000</c:v>
                </c:pt>
                <c:pt idx="4">
                  <c:v>1500</c:v>
                </c:pt>
                <c:pt idx="5">
                  <c:v>3000</c:v>
                </c:pt>
                <c:pt idx="6">
                  <c:v>5000</c:v>
                </c:pt>
              </c:numCache>
            </c:numRef>
          </c:cat>
          <c:val>
            <c:numRef>
              <c:f>machineProblem2!$B$23:$B$29</c:f>
              <c:numCache>
                <c:formatCode>General</c:formatCode>
                <c:ptCount val="7"/>
                <c:pt idx="0">
                  <c:v>0.25907200000000002</c:v>
                </c:pt>
                <c:pt idx="1">
                  <c:v>0.45673599999999998</c:v>
                </c:pt>
                <c:pt idx="2">
                  <c:v>1.2259519999999999</c:v>
                </c:pt>
                <c:pt idx="3">
                  <c:v>2.4322240000000002</c:v>
                </c:pt>
                <c:pt idx="4">
                  <c:v>4.738912</c:v>
                </c:pt>
                <c:pt idx="5">
                  <c:v>30.162336</c:v>
                </c:pt>
                <c:pt idx="6">
                  <c:v>57.5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6D65-4C20-9E0B-042E7F5CF697}"/>
            </c:ext>
          </c:extLst>
        </c:ser>
        <c:ser>
          <c:idx val="3"/>
          <c:order val="3"/>
          <c:tx>
            <c:v>GPU - Col</c:v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numRef>
              <c:f>machineProblem2!$A$2:$A$8</c:f>
              <c:numCache>
                <c:formatCode>General</c:formatCode>
                <c:ptCount val="7"/>
                <c:pt idx="0">
                  <c:v>100</c:v>
                </c:pt>
                <c:pt idx="1">
                  <c:v>200</c:v>
                </c:pt>
                <c:pt idx="2">
                  <c:v>500</c:v>
                </c:pt>
                <c:pt idx="3">
                  <c:v>1000</c:v>
                </c:pt>
                <c:pt idx="4">
                  <c:v>1500</c:v>
                </c:pt>
                <c:pt idx="5">
                  <c:v>3000</c:v>
                </c:pt>
                <c:pt idx="6">
                  <c:v>5000</c:v>
                </c:pt>
              </c:numCache>
            </c:numRef>
          </c:cat>
          <c:val>
            <c:numRef>
              <c:f>machineProblem2!$B$9:$B$15</c:f>
              <c:numCache>
                <c:formatCode>General</c:formatCode>
                <c:ptCount val="7"/>
                <c:pt idx="0">
                  <c:v>0.14060800000000001</c:v>
                </c:pt>
                <c:pt idx="1">
                  <c:v>0.32435199999999997</c:v>
                </c:pt>
                <c:pt idx="2">
                  <c:v>0.69264000000000003</c:v>
                </c:pt>
                <c:pt idx="3">
                  <c:v>1.3631040000000001</c:v>
                </c:pt>
                <c:pt idx="4">
                  <c:v>2.0133760000000001</c:v>
                </c:pt>
                <c:pt idx="5">
                  <c:v>7.8999680000000003</c:v>
                </c:pt>
                <c:pt idx="6">
                  <c:v>19.7442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6D65-4C20-9E0B-042E7F5CF69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16776656"/>
        <c:axId val="412604048"/>
      </c:lineChart>
      <c:catAx>
        <c:axId val="41677665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/>
                  <a:t>Matrix</a:t>
                </a:r>
                <a:r>
                  <a:rPr lang="en-CA" baseline="0"/>
                  <a:t> Size - N</a:t>
                </a:r>
                <a:endParaRPr lang="en-CA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2604048"/>
        <c:crosses val="autoZero"/>
        <c:auto val="1"/>
        <c:lblAlgn val="ctr"/>
        <c:lblOffset val="100"/>
        <c:noMultiLvlLbl val="0"/>
      </c:catAx>
      <c:valAx>
        <c:axId val="4126040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/>
                  <a:t>Time (m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677665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31B506635D074A9581E8FC0E93D72A" ma:contentTypeVersion="9" ma:contentTypeDescription="Create a new document." ma:contentTypeScope="" ma:versionID="d028df7bd06aa910e7e12ac1fedae021">
  <xsd:schema xmlns:xsd="http://www.w3.org/2001/XMLSchema" xmlns:xs="http://www.w3.org/2001/XMLSchema" xmlns:p="http://schemas.microsoft.com/office/2006/metadata/properties" xmlns:ns3="82186940-b60c-4845-b408-0ef87402a048" xmlns:ns4="faf1ede3-d3dc-42ff-a127-11d2ebd81635" targetNamespace="http://schemas.microsoft.com/office/2006/metadata/properties" ma:root="true" ma:fieldsID="b2d082a124fcf9ff77a03231203baf94" ns3:_="" ns4:_="">
    <xsd:import namespace="82186940-b60c-4845-b408-0ef87402a048"/>
    <xsd:import namespace="faf1ede3-d3dc-42ff-a127-11d2ebd816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186940-b60c-4845-b408-0ef87402a0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f1ede3-d3dc-42ff-a127-11d2ebd816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htt</b:Tag>
    <b:SourceType>InternetSite</b:SourceType>
    <b:Guid>{FD0985DF-6CE3-4FCC-8FBB-4AC39E9B5299}</b:Guid>
    <b:URL>https://www.techopedia.com/definition/27153/side-scroller</b:URL>
    <b:RefOrder>1</b:RefOrder>
  </b:Source>
</b:Sources>
</file>

<file path=customXml/itemProps1.xml><?xml version="1.0" encoding="utf-8"?>
<ds:datastoreItem xmlns:ds="http://schemas.openxmlformats.org/officeDocument/2006/customXml" ds:itemID="{59D206D3-3F92-4418-8663-F71FB6090B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44B3ED6-315E-4996-8CA1-5D0533C65E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245718-6B1D-420F-84F0-0FD7BE5B3F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186940-b60c-4845-b408-0ef87402a048"/>
    <ds:schemaRef ds:uri="faf1ede3-d3dc-42ff-a127-11d2ebd816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A24E58A-DD3A-4995-8C89-CD9F924620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</CharactersWithSpaces>
  <SharedDoc>false</SharedDoc>
  <HLinks>
    <vt:vector size="294" baseType="variant">
      <vt:variant>
        <vt:i4>1376305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527920192</vt:lpwstr>
      </vt:variant>
      <vt:variant>
        <vt:i4>1376305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527920191</vt:lpwstr>
      </vt:variant>
      <vt:variant>
        <vt:i4>1572914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527920245</vt:lpwstr>
      </vt:variant>
      <vt:variant>
        <vt:i4>1572914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527920244</vt:lpwstr>
      </vt:variant>
      <vt:variant>
        <vt:i4>1572914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527920243</vt:lpwstr>
      </vt:variant>
      <vt:variant>
        <vt:i4>1572914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27920242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27920241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27920240</vt:lpwstr>
      </vt:variant>
      <vt:variant>
        <vt:i4>1900594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527920219</vt:lpwstr>
      </vt:variant>
      <vt:variant>
        <vt:i4>1900594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527920218</vt:lpwstr>
      </vt:variant>
      <vt:variant>
        <vt:i4>1900594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527920217</vt:lpwstr>
      </vt:variant>
      <vt:variant>
        <vt:i4>1900594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527920216</vt:lpwstr>
      </vt:variant>
      <vt:variant>
        <vt:i4>157291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27920544</vt:lpwstr>
      </vt:variant>
      <vt:variant>
        <vt:i4>157291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27920543</vt:lpwstr>
      </vt:variant>
      <vt:variant>
        <vt:i4>157291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27920542</vt:lpwstr>
      </vt:variant>
      <vt:variant>
        <vt:i4>157291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27920541</vt:lpwstr>
      </vt:variant>
      <vt:variant>
        <vt:i4>1572917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27920540</vt:lpwstr>
      </vt:variant>
      <vt:variant>
        <vt:i4>2031669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27920539</vt:lpwstr>
      </vt:variant>
      <vt:variant>
        <vt:i4>2031669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27920538</vt:lpwstr>
      </vt:variant>
      <vt:variant>
        <vt:i4>203166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27920537</vt:lpwstr>
      </vt:variant>
      <vt:variant>
        <vt:i4>203166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27920536</vt:lpwstr>
      </vt:variant>
      <vt:variant>
        <vt:i4>203166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27920535</vt:lpwstr>
      </vt:variant>
      <vt:variant>
        <vt:i4>203166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27920534</vt:lpwstr>
      </vt:variant>
      <vt:variant>
        <vt:i4>203166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27920533</vt:lpwstr>
      </vt:variant>
      <vt:variant>
        <vt:i4>2031669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27920532</vt:lpwstr>
      </vt:variant>
      <vt:variant>
        <vt:i4>203166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27920531</vt:lpwstr>
      </vt:variant>
      <vt:variant>
        <vt:i4>203166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27920530</vt:lpwstr>
      </vt:variant>
      <vt:variant>
        <vt:i4>196613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27920529</vt:lpwstr>
      </vt:variant>
      <vt:variant>
        <vt:i4>196613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27920528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27920527</vt:lpwstr>
      </vt:variant>
      <vt:variant>
        <vt:i4>196613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27920526</vt:lpwstr>
      </vt:variant>
      <vt:variant>
        <vt:i4>19661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7920525</vt:lpwstr>
      </vt:variant>
      <vt:variant>
        <vt:i4>19661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7920524</vt:lpwstr>
      </vt:variant>
      <vt:variant>
        <vt:i4>19661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7920523</vt:lpwstr>
      </vt:variant>
      <vt:variant>
        <vt:i4>19661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7920522</vt:lpwstr>
      </vt:variant>
      <vt:variant>
        <vt:i4>19661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7920521</vt:lpwstr>
      </vt:variant>
      <vt:variant>
        <vt:i4>19661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7920520</vt:lpwstr>
      </vt:variant>
      <vt:variant>
        <vt:i4>190059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7920519</vt:lpwstr>
      </vt:variant>
      <vt:variant>
        <vt:i4>190059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7920518</vt:lpwstr>
      </vt:variant>
      <vt:variant>
        <vt:i4>190059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7920517</vt:lpwstr>
      </vt:variant>
      <vt:variant>
        <vt:i4>190059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7920516</vt:lpwstr>
      </vt:variant>
      <vt:variant>
        <vt:i4>190059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7920515</vt:lpwstr>
      </vt:variant>
      <vt:variant>
        <vt:i4>190059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920514</vt:lpwstr>
      </vt:variant>
      <vt:variant>
        <vt:i4>190059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920513</vt:lpwstr>
      </vt:variant>
      <vt:variant>
        <vt:i4>190059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920512</vt:lpwstr>
      </vt:variant>
      <vt:variant>
        <vt:i4>190059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920511</vt:lpwstr>
      </vt:variant>
      <vt:variant>
        <vt:i4>190059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920510</vt:lpwstr>
      </vt:variant>
      <vt:variant>
        <vt:i4>18350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920509</vt:lpwstr>
      </vt:variant>
      <vt:variant>
        <vt:i4>18350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9205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t Champion</dc:creator>
  <cp:keywords/>
  <dc:description/>
  <cp:lastModifiedBy>Daniyal Maniar</cp:lastModifiedBy>
  <cp:revision>6</cp:revision>
  <cp:lastPrinted>2019-12-08T23:18:00Z</cp:lastPrinted>
  <dcterms:created xsi:type="dcterms:W3CDTF">2020-03-29T00:44:00Z</dcterms:created>
  <dcterms:modified xsi:type="dcterms:W3CDTF">2020-03-29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2">
    <vt:lpwstr>nalAbbreviations" value="true"/&gt;&lt;/prefs&gt;&lt;/data&gt;</vt:lpwstr>
  </property>
  <property fmtid="{D5CDD505-2E9C-101B-9397-08002B2CF9AE}" pid="3" name="ZOTERO_PREF_1">
    <vt:lpwstr>&lt;data data-version="3" zotero-version="5.0.77"&gt;&lt;session id="T1PClL24"/&gt;&lt;style id="http://www.zotero.org/styles/ieee" locale="en-US" hasBibliography="1" bibliographyStyleHasBeenSet="1"/&gt;&lt;prefs&gt;&lt;pref name="fieldType" value="Field"/&gt;&lt;pref name="automaticJour</vt:lpwstr>
  </property>
  <property fmtid="{D5CDD505-2E9C-101B-9397-08002B2CF9AE}" pid="4" name="ContentTypeId">
    <vt:lpwstr>0x0101006531B506635D074A9581E8FC0E93D72A</vt:lpwstr>
  </property>
</Properties>
</file>